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3754" w:rsidRDefault="006B2C2C" w:rsidP="00203754">
      <w:pPr>
        <w:pStyle w:val="Nagwek2"/>
        <w:jc w:val="center"/>
        <w:rPr>
          <w:color w:val="auto"/>
        </w:rPr>
      </w:pPr>
      <w:r>
        <w:rPr>
          <w:color w:val="auto"/>
        </w:rPr>
        <w:t>Oświadczenie promotora</w:t>
      </w:r>
      <w:r w:rsidR="00483F18">
        <w:rPr>
          <w:color w:val="auto"/>
        </w:rPr>
        <w:t>/promotora pomocniczego</w:t>
      </w:r>
    </w:p>
    <w:p w:rsidR="00B56A0A" w:rsidRPr="00B56A0A" w:rsidRDefault="00B56A0A" w:rsidP="00B56A0A"/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70"/>
        <w:gridCol w:w="4142"/>
      </w:tblGrid>
      <w:tr w:rsidR="00B56A0A" w:rsidTr="00B56A0A">
        <w:tc>
          <w:tcPr>
            <w:tcW w:w="5070" w:type="dxa"/>
          </w:tcPr>
          <w:p w:rsidR="00B56A0A" w:rsidRDefault="00F005D9" w:rsidP="00B56A0A">
            <w:pPr>
              <w:spacing w:after="0"/>
              <w:jc w:val="both"/>
            </w:pPr>
            <w:sdt>
              <w:sdtPr>
                <w:id w:val="394851580"/>
                <w:placeholder>
                  <w:docPart w:val="024CE1B9E2C24266983CD0250D4E20F3"/>
                </w:placeholder>
                <w:showingPlcHdr/>
              </w:sdtPr>
              <w:sdtEndPr/>
              <w:sdtContent>
                <w:r w:rsidR="00B56A0A">
                  <w:rPr>
                    <w:rFonts w:cs="Times New Roman"/>
                  </w:rPr>
                  <w:t>Tytuł/stopień</w:t>
                </w:r>
                <w:r w:rsidR="004F3D8C">
                  <w:rPr>
                    <w:rFonts w:cs="Times New Roman"/>
                  </w:rPr>
                  <w:t xml:space="preserve">, imię i nazwisko </w:t>
                </w:r>
                <w:r w:rsidR="00B56A0A">
                  <w:rPr>
                    <w:rFonts w:cs="Times New Roman"/>
                  </w:rPr>
                  <w:t>promotora</w:t>
                </w:r>
              </w:sdtContent>
            </w:sdt>
          </w:p>
          <w:p w:rsidR="00B56A0A" w:rsidRDefault="00B56A0A" w:rsidP="00B56A0A">
            <w:pPr>
              <w:spacing w:after="0"/>
              <w:jc w:val="both"/>
            </w:pPr>
            <w:r>
              <w:t xml:space="preserve"> </w:t>
            </w:r>
            <w:sdt>
              <w:sdtPr>
                <w:id w:val="394851581"/>
                <w:placeholder>
                  <w:docPart w:val="52FED83C58EB44C89578AE72D3D11686"/>
                </w:placeholder>
                <w:showingPlcHdr/>
              </w:sdtPr>
              <w:sdtEndPr/>
              <w:sdtContent>
                <w:r>
                  <w:rPr>
                    <w:rFonts w:cs="Times New Roman"/>
                  </w:rPr>
                  <w:t>Nazwa jednost</w:t>
                </w:r>
                <w:r w:rsidR="004F3D8C">
                  <w:rPr>
                    <w:rFonts w:cs="Times New Roman"/>
                  </w:rPr>
                  <w:t xml:space="preserve">ki zatrudniającej </w:t>
                </w:r>
                <w:r>
                  <w:rPr>
                    <w:rFonts w:cs="Times New Roman"/>
                  </w:rPr>
                  <w:t>promotora</w:t>
                </w:r>
              </w:sdtContent>
            </w:sdt>
          </w:p>
          <w:p w:rsidR="00B56A0A" w:rsidRDefault="00B56A0A" w:rsidP="00417611">
            <w:pPr>
              <w:spacing w:after="0"/>
              <w:jc w:val="right"/>
            </w:pPr>
          </w:p>
        </w:tc>
        <w:tc>
          <w:tcPr>
            <w:tcW w:w="4142" w:type="dxa"/>
          </w:tcPr>
          <w:p w:rsidR="00B56A0A" w:rsidRDefault="00B56A0A" w:rsidP="00B56A0A">
            <w:pPr>
              <w:spacing w:after="0"/>
              <w:jc w:val="right"/>
            </w:pPr>
            <w:r>
              <w:t xml:space="preserve">Poznań, dnia </w:t>
            </w:r>
            <w:sdt>
              <w:sdtPr>
                <w:id w:val="391607174"/>
                <w:placeholder>
                  <w:docPart w:val="602040FCDC5644B98F8C8E94111C8C76"/>
                </w:placeholder>
                <w:showingPlcHdr/>
                <w:date w:fullDate="2020-10-14T00:00:00Z">
                  <w:dateFormat w:val="dd.MM.yyyy"/>
                  <w:lid w:val="pl-PL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cs="Times New Roman"/>
                  </w:rPr>
                  <w:t>………………</w:t>
                </w:r>
              </w:sdtContent>
            </w:sdt>
          </w:p>
          <w:p w:rsidR="00B56A0A" w:rsidRDefault="00B56A0A" w:rsidP="00417611">
            <w:pPr>
              <w:spacing w:after="0"/>
              <w:jc w:val="right"/>
            </w:pPr>
          </w:p>
        </w:tc>
      </w:tr>
    </w:tbl>
    <w:p w:rsidR="004F3D8C" w:rsidRPr="004F3D8C" w:rsidRDefault="004F3D8C" w:rsidP="004F3D8C">
      <w:pPr>
        <w:spacing w:after="0"/>
        <w:jc w:val="both"/>
      </w:pPr>
    </w:p>
    <w:p w:rsidR="004F3D8C" w:rsidRPr="004F3D8C" w:rsidRDefault="004F3D8C" w:rsidP="004F3D8C">
      <w:pPr>
        <w:spacing w:after="0"/>
        <w:jc w:val="both"/>
      </w:pPr>
    </w:p>
    <w:tbl>
      <w:tblPr>
        <w:tblStyle w:val="Tabela-Siatka"/>
        <w:tblW w:w="0" w:type="auto"/>
        <w:tblInd w:w="4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0"/>
      </w:tblGrid>
      <w:tr w:rsidR="004F3D8C" w:rsidRPr="004F3D8C" w:rsidTr="004F3D8C">
        <w:tc>
          <w:tcPr>
            <w:tcW w:w="4360" w:type="dxa"/>
          </w:tcPr>
          <w:p w:rsidR="004F3D8C" w:rsidRPr="004F3D8C" w:rsidRDefault="004F3D8C" w:rsidP="004F3D8C">
            <w:pPr>
              <w:spacing w:after="0"/>
              <w:jc w:val="both"/>
            </w:pPr>
            <w:r w:rsidRPr="004F3D8C">
              <w:t xml:space="preserve">Prof. dr hab.  </w:t>
            </w:r>
            <w:sdt>
              <w:sdtPr>
                <w:id w:val="391607177"/>
                <w:placeholder>
                  <w:docPart w:val="EAB3D314512749E09080C804B8F6855C"/>
                </w:placeholder>
                <w:showingPlcHdr/>
              </w:sdtPr>
              <w:sdtEndPr/>
              <w:sdtContent>
                <w:r w:rsidRPr="004F3D8C">
                  <w:t>………………………………………</w:t>
                </w:r>
              </w:sdtContent>
            </w:sdt>
          </w:p>
          <w:p w:rsidR="004F3D8C" w:rsidRPr="004F3D8C" w:rsidRDefault="004F3D8C" w:rsidP="004F3D8C">
            <w:pPr>
              <w:spacing w:after="0"/>
              <w:jc w:val="both"/>
            </w:pPr>
            <w:r w:rsidRPr="004F3D8C">
              <w:t xml:space="preserve">Kanclerz  </w:t>
            </w:r>
            <w:sdt>
              <w:sdtPr>
                <w:id w:val="391607178"/>
                <w:placeholder>
                  <w:docPart w:val="4FD724CE624D4259BF03C87DC9FD81F0"/>
                </w:placeholder>
                <w:showingPlcHdr/>
                <w:dropDownList>
                  <w:listItem w:displayText="Kolegium Nauk Medycznych" w:value="Kolegium Nauk Medycznych"/>
                  <w:listItem w:displayText="Kolegium Nauk o Zdrowiu" w:value="Kolegium Nauk o Zdrowiu"/>
                  <w:listItem w:displayText="Kolegium Nauk Farmaceutycznych" w:value="Kolegium Nauk Farmaceutycznych"/>
                </w:dropDownList>
              </w:sdtPr>
              <w:sdtEndPr/>
              <w:sdtContent>
                <w:r w:rsidRPr="004F3D8C">
                  <w:t>……………………………………………</w:t>
                </w:r>
              </w:sdtContent>
            </w:sdt>
          </w:p>
          <w:p w:rsidR="004F3D8C" w:rsidRPr="004F3D8C" w:rsidRDefault="004F3D8C" w:rsidP="004F3D8C">
            <w:pPr>
              <w:spacing w:after="0"/>
              <w:jc w:val="both"/>
            </w:pPr>
            <w:r w:rsidRPr="004F3D8C">
              <w:t>Uniwersytetu Medycznego w Poznaniu</w:t>
            </w:r>
          </w:p>
        </w:tc>
      </w:tr>
    </w:tbl>
    <w:p w:rsidR="004F3D8C" w:rsidRPr="004F3D8C" w:rsidRDefault="004F3D8C" w:rsidP="004F3D8C">
      <w:pPr>
        <w:spacing w:after="0"/>
        <w:jc w:val="both"/>
      </w:pPr>
    </w:p>
    <w:p w:rsidR="00F37A7D" w:rsidRDefault="00F37A7D" w:rsidP="002F0D78">
      <w:pPr>
        <w:spacing w:after="0"/>
        <w:jc w:val="both"/>
      </w:pPr>
    </w:p>
    <w:p w:rsidR="00A95CE9" w:rsidRDefault="00483F18" w:rsidP="00F37A7D">
      <w:pPr>
        <w:spacing w:after="0" w:line="360" w:lineRule="auto"/>
        <w:ind w:firstLine="708"/>
        <w:jc w:val="both"/>
      </w:pPr>
      <w:r>
        <w:rPr>
          <w:rFonts w:cs="Times New Roman"/>
        </w:rPr>
        <w:t xml:space="preserve">Oświadczam, że wyrażam zgodę na pełnienie funkcji promotora w postępowaniu w sprawie nadania stopnia doktora </w:t>
      </w:r>
      <w:sdt>
        <w:sdtPr>
          <w:rPr>
            <w:rFonts w:cs="Times New Roman"/>
          </w:rPr>
          <w:id w:val="391094188"/>
          <w:placeholder>
            <w:docPart w:val="662DFB3D5653438388F2BFC54DC7FD8A"/>
          </w:placeholder>
          <w:showingPlcHdr/>
          <w:comboBox>
            <w:listItem w:displayText="Panu" w:value="Panu"/>
            <w:listItem w:displayText="Pani" w:value="Pani"/>
          </w:comboBox>
        </w:sdtPr>
        <w:sdtEndPr/>
        <w:sdtContent>
          <w:r>
            <w:rPr>
              <w:rFonts w:cs="Times New Roman"/>
            </w:rPr>
            <w:t>…………</w:t>
          </w:r>
        </w:sdtContent>
      </w:sdt>
      <w:r>
        <w:rPr>
          <w:rFonts w:cs="Times New Roman"/>
        </w:rPr>
        <w:t xml:space="preserve">  </w:t>
      </w:r>
      <w:sdt>
        <w:sdtPr>
          <w:rPr>
            <w:rFonts w:cs="Times New Roman"/>
          </w:rPr>
          <w:id w:val="391094193"/>
          <w:placeholder>
            <w:docPart w:val="BF903F8EA15D404AAE24BCB815F54B43"/>
          </w:placeholder>
          <w:showingPlcHdr/>
        </w:sdtPr>
        <w:sdtEndPr/>
        <w:sdtContent>
          <w:r>
            <w:rPr>
              <w:rFonts w:cs="Times New Roman"/>
            </w:rPr>
            <w:t>…………………………………………………</w:t>
          </w:r>
        </w:sdtContent>
      </w:sdt>
      <w:r>
        <w:rPr>
          <w:rFonts w:cs="Times New Roman"/>
        </w:rPr>
        <w:t xml:space="preserve"> oraz,</w:t>
      </w:r>
      <w:r w:rsidR="00A95CE9">
        <w:t xml:space="preserve"> że spełniam wymogi do pełnienia funkcji promotora określone w art. 190 ust. 4 lub 5 Ustawy z dnia 20 lipca 2018 roku – Prawo o szkolnictwie wyższym i nauce </w:t>
      </w:r>
      <w:r w:rsidR="00D05987" w:rsidRPr="00755DED">
        <w:t>(t.j. Dz. U. 202</w:t>
      </w:r>
      <w:r w:rsidR="00E45DE2">
        <w:t>2</w:t>
      </w:r>
      <w:r w:rsidR="00D05987" w:rsidRPr="00755DED">
        <w:t xml:space="preserve">. </w:t>
      </w:r>
      <w:r w:rsidR="00E45DE2">
        <w:t>574</w:t>
      </w:r>
      <w:r w:rsidR="00D05987" w:rsidRPr="00755DED">
        <w:t xml:space="preserve"> z późn. zm.)</w:t>
      </w:r>
      <w:r w:rsidR="00A95CE9" w:rsidRPr="00755DED">
        <w:t xml:space="preserve"> oraz</w:t>
      </w:r>
      <w:r w:rsidR="00A95CE9">
        <w:t xml:space="preserve"> w Regulaminie przeprowadzania postępowań w sprawie nadania stopnia doktora w Uniwersytecie Medycznym im. Karola Marcinkowskiego w Poznaniu. </w:t>
      </w:r>
    </w:p>
    <w:p w:rsidR="00A95CE9" w:rsidRDefault="00A95CE9" w:rsidP="00F37A7D">
      <w:pPr>
        <w:spacing w:after="0" w:line="360" w:lineRule="auto"/>
        <w:ind w:firstLine="708"/>
        <w:jc w:val="both"/>
      </w:pPr>
      <w:r>
        <w:t>Jednocześnie oświadczam, że w okresie ostatnich 5 lat nie byłem promotorem 4 doktorantów, którzy zostali skreśleni z listy doktorantów z powodu negatywnego wyniku oceny śródokresowej oraz nie sprawowałem opieki nad przygotowan</w:t>
      </w:r>
      <w:r w:rsidR="00F37A7D">
        <w:t>iem rozprawy przez co najmniej dwie</w:t>
      </w:r>
      <w:r>
        <w:t xml:space="preserve"> osoby ubiegające się o stopień doktora, które nie uzyskały pozytywnych recenzji, o których mowa w art. 191 ust. 1 ustawy.</w:t>
      </w:r>
    </w:p>
    <w:p w:rsidR="00F37A7D" w:rsidRDefault="00A95CE9" w:rsidP="00F37A7D">
      <w:pPr>
        <w:spacing w:after="0" w:line="360" w:lineRule="auto"/>
        <w:ind w:firstLine="708"/>
        <w:jc w:val="both"/>
      </w:pPr>
      <w:r>
        <w:t xml:space="preserve">Oświadczam również, </w:t>
      </w:r>
      <w:r w:rsidR="00F37A7D">
        <w:t>że obecnie nie jest na mnie nałożona kara dyscyplinarna,</w:t>
      </w:r>
      <w:r>
        <w:t xml:space="preserve"> </w:t>
      </w:r>
      <w:r w:rsidR="00F37A7D">
        <w:t>o której mowa w art. 276 ust. 1 pkt 4 ustawy, dotycząca pozbawienia prawa do wykonywania zadań promotora, recenzenta oraz członka komisji w postępowaniach w sprawie nadania stopnia doktora, stopnia doktora habilitowanego oraz tytułu profesora na okres od roku do 5 lat.</w:t>
      </w:r>
    </w:p>
    <w:p w:rsidR="00483F18" w:rsidRDefault="00483F18" w:rsidP="00483F18">
      <w:pPr>
        <w:spacing w:after="0"/>
        <w:jc w:val="both"/>
        <w:rPr>
          <w:rFonts w:cs="Times New Roman"/>
        </w:rPr>
      </w:pPr>
    </w:p>
    <w:p w:rsidR="00483F18" w:rsidRDefault="00483F18" w:rsidP="00483F18">
      <w:pPr>
        <w:spacing w:after="0"/>
        <w:jc w:val="both"/>
        <w:rPr>
          <w:rFonts w:cs="Times New Roman"/>
        </w:rPr>
      </w:pPr>
    </w:p>
    <w:p w:rsidR="00483F18" w:rsidRDefault="00483F18" w:rsidP="00483F18">
      <w:pPr>
        <w:spacing w:after="0"/>
        <w:jc w:val="both"/>
        <w:rPr>
          <w:rFonts w:cs="Times New Roman"/>
        </w:rPr>
      </w:pPr>
      <w:r>
        <w:rPr>
          <w:rFonts w:cs="Times New Roman"/>
        </w:rPr>
        <w:t>…………………………………………………………</w:t>
      </w:r>
    </w:p>
    <w:p w:rsidR="00483F18" w:rsidRDefault="00483F18" w:rsidP="00483F18">
      <w:pPr>
        <w:jc w:val="both"/>
        <w:rPr>
          <w:rFonts w:cs="Times New Roman"/>
          <w:i/>
          <w:sz w:val="16"/>
          <w:szCs w:val="16"/>
        </w:rPr>
      </w:pPr>
      <w:r>
        <w:rPr>
          <w:rFonts w:cs="Times New Roman"/>
          <w:i/>
          <w:sz w:val="16"/>
          <w:szCs w:val="16"/>
        </w:rPr>
        <w:t>(podpis proponowanego Promotora)</w:t>
      </w:r>
    </w:p>
    <w:p w:rsidR="00483F18" w:rsidRDefault="00483F18" w:rsidP="00483F18">
      <w:pPr>
        <w:spacing w:after="0"/>
        <w:ind w:firstLine="708"/>
        <w:jc w:val="both"/>
        <w:rPr>
          <w:rFonts w:cs="Times New Roman"/>
        </w:rPr>
      </w:pPr>
      <w:r>
        <w:rPr>
          <w:rFonts w:cs="Times New Roman"/>
        </w:rPr>
        <w:t xml:space="preserve">Oświadczam, że wyrażam zgodę na pełnienie funkcji promotora pomocniczego w postępowaniu w sprawie nadania stopnia doktora </w:t>
      </w:r>
      <w:sdt>
        <w:sdtPr>
          <w:rPr>
            <w:rFonts w:cs="Times New Roman"/>
          </w:rPr>
          <w:id w:val="391094197"/>
          <w:placeholder>
            <w:docPart w:val="8C7616C973DD4FA08B566D1B557D86C0"/>
          </w:placeholder>
          <w:showingPlcHdr/>
          <w:comboBox>
            <w:listItem w:displayText="Pana" w:value="Pana"/>
            <w:listItem w:displayText="Pani" w:value="Pani"/>
          </w:comboBox>
        </w:sdtPr>
        <w:sdtEndPr/>
        <w:sdtContent>
          <w:r>
            <w:rPr>
              <w:rFonts w:cs="Times New Roman"/>
            </w:rPr>
            <w:t>…………</w:t>
          </w:r>
        </w:sdtContent>
      </w:sdt>
      <w:r>
        <w:rPr>
          <w:rFonts w:cs="Times New Roman"/>
        </w:rPr>
        <w:t xml:space="preserve">  </w:t>
      </w:r>
      <w:sdt>
        <w:sdtPr>
          <w:rPr>
            <w:rFonts w:cs="Times New Roman"/>
          </w:rPr>
          <w:id w:val="391094198"/>
          <w:placeholder>
            <w:docPart w:val="8F368B35185A4426AD8E8BF99267D30C"/>
          </w:placeholder>
          <w:showingPlcHdr/>
        </w:sdtPr>
        <w:sdtEndPr/>
        <w:sdtContent>
          <w:r>
            <w:rPr>
              <w:rFonts w:cs="Times New Roman"/>
            </w:rPr>
            <w:t>…………………………………………………</w:t>
          </w:r>
        </w:sdtContent>
      </w:sdt>
      <w:r w:rsidR="000B4711">
        <w:rPr>
          <w:rFonts w:cs="Times New Roman"/>
        </w:rPr>
        <w:t>. Jednocześnie oświadczam</w:t>
      </w:r>
      <w:r w:rsidR="00DD7294">
        <w:rPr>
          <w:rFonts w:cs="Times New Roman"/>
        </w:rPr>
        <w:t>,</w:t>
      </w:r>
      <w:r w:rsidR="000B4711">
        <w:rPr>
          <w:rFonts w:cs="Times New Roman"/>
        </w:rPr>
        <w:t xml:space="preserve"> że </w:t>
      </w:r>
      <w:r w:rsidR="00DD7294">
        <w:rPr>
          <w:rFonts w:cs="Times New Roman"/>
        </w:rPr>
        <w:t xml:space="preserve">publikacje lub dane stanowiące podstawę postępowania w sprawie nadania stopnia naukowego doktora nie zostaną przeze mnie wykorzystanie w ramach własnego osiągnięcia </w:t>
      </w:r>
      <w:r w:rsidR="000B4711">
        <w:rPr>
          <w:rFonts w:cs="Times New Roman"/>
        </w:rPr>
        <w:t>habilitacyjnego</w:t>
      </w:r>
      <w:r w:rsidR="00DD7294">
        <w:rPr>
          <w:rFonts w:cs="Times New Roman"/>
        </w:rPr>
        <w:t>.</w:t>
      </w:r>
    </w:p>
    <w:p w:rsidR="00483F18" w:rsidRDefault="00483F18" w:rsidP="00483F18">
      <w:pPr>
        <w:spacing w:after="0"/>
        <w:jc w:val="both"/>
        <w:rPr>
          <w:rFonts w:cs="Times New Roman"/>
        </w:rPr>
      </w:pPr>
    </w:p>
    <w:p w:rsidR="00483F18" w:rsidRDefault="00483F18" w:rsidP="00483F18">
      <w:pPr>
        <w:spacing w:after="0"/>
        <w:jc w:val="both"/>
        <w:rPr>
          <w:rFonts w:cs="Times New Roman"/>
        </w:rPr>
      </w:pPr>
    </w:p>
    <w:p w:rsidR="00483F18" w:rsidRDefault="00483F18" w:rsidP="00483F18">
      <w:pPr>
        <w:spacing w:after="0"/>
        <w:jc w:val="both"/>
        <w:rPr>
          <w:rFonts w:cs="Times New Roman"/>
        </w:rPr>
      </w:pPr>
      <w:r>
        <w:rPr>
          <w:rFonts w:cs="Times New Roman"/>
        </w:rPr>
        <w:t>…………………………………………………………</w:t>
      </w:r>
    </w:p>
    <w:p w:rsidR="007F0213" w:rsidRPr="00483F18" w:rsidRDefault="00483F18" w:rsidP="00483F18">
      <w:pPr>
        <w:spacing w:after="0"/>
        <w:jc w:val="both"/>
      </w:pPr>
      <w:r>
        <w:rPr>
          <w:rFonts w:cs="Times New Roman"/>
          <w:i/>
          <w:sz w:val="16"/>
          <w:szCs w:val="16"/>
        </w:rPr>
        <w:t>(podpis proponowanego Promotora pomocniczego)</w:t>
      </w:r>
    </w:p>
    <w:sectPr w:rsidR="007F0213" w:rsidRPr="00483F18" w:rsidSect="00F37A7D">
      <w:headerReference w:type="even" r:id="rId8"/>
      <w:headerReference w:type="default" r:id="rId9"/>
      <w:headerReference w:type="firs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005D9" w:rsidRDefault="00F005D9" w:rsidP="00196BAE">
      <w:pPr>
        <w:spacing w:after="0" w:line="240" w:lineRule="auto"/>
      </w:pPr>
      <w:r>
        <w:separator/>
      </w:r>
    </w:p>
  </w:endnote>
  <w:endnote w:type="continuationSeparator" w:id="0">
    <w:p w:rsidR="00F005D9" w:rsidRDefault="00F005D9" w:rsidP="00196B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005D9" w:rsidRDefault="00F005D9" w:rsidP="00196BAE">
      <w:pPr>
        <w:spacing w:after="0" w:line="240" w:lineRule="auto"/>
      </w:pPr>
      <w:r>
        <w:separator/>
      </w:r>
    </w:p>
  </w:footnote>
  <w:footnote w:type="continuationSeparator" w:id="0">
    <w:p w:rsidR="00F005D9" w:rsidRDefault="00F005D9" w:rsidP="00196B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95CE9" w:rsidRDefault="00F005D9">
    <w:pPr>
      <w:pStyle w:val="Nagwek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441414" o:spid="_x0000_s2051" type="#_x0000_t75" alt="/Users/marcinr/Desktop/folder bez nazwy/12_703_logo_ump wm.jpg" style="position:absolute;margin-left:0;margin-top:0;width:453.05pt;height:452.4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2_703_logo_ump wm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95CE9" w:rsidRDefault="00F005D9">
    <w:pPr>
      <w:pStyle w:val="Nagwek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441415" o:spid="_x0000_s2050" type="#_x0000_t75" alt="/Users/marcinr/Desktop/folder bez nazwy/12_703_logo_ump wm.jpg" style="position:absolute;margin-left:0;margin-top:0;width:453.05pt;height:452.4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2_703_logo_ump wm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95CE9" w:rsidRDefault="00F005D9">
    <w:pPr>
      <w:pStyle w:val="Nagwek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441413" o:spid="_x0000_s2049" type="#_x0000_t75" alt="/Users/marcinr/Desktop/folder bez nazwy/12_703_logo_ump wm.jpg" style="position:absolute;margin-left:0;margin-top:0;width:453.05pt;height:452.4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2_703_logo_ump wm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B946FC"/>
    <w:multiLevelType w:val="hybridMultilevel"/>
    <w:tmpl w:val="FE1E53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507E4A"/>
    <w:multiLevelType w:val="hybridMultilevel"/>
    <w:tmpl w:val="47BE9EFE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forms" w:enforcement="1"/>
  <w:defaultTabStop w:val="708"/>
  <w:autoHyphenation/>
  <w:hyphenationZone w:val="425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jSyMDU2MbU0NjJQ0lEKTi0uzszPAykwrAUAkF77ZSwAAAA="/>
  </w:docVars>
  <w:rsids>
    <w:rsidRoot w:val="002F0D78"/>
    <w:rsid w:val="00000124"/>
    <w:rsid w:val="000002A0"/>
    <w:rsid w:val="0000174B"/>
    <w:rsid w:val="00001E76"/>
    <w:rsid w:val="00002342"/>
    <w:rsid w:val="00002BED"/>
    <w:rsid w:val="00002EB9"/>
    <w:rsid w:val="00003255"/>
    <w:rsid w:val="000039B6"/>
    <w:rsid w:val="00003AA9"/>
    <w:rsid w:val="0000423C"/>
    <w:rsid w:val="000043E0"/>
    <w:rsid w:val="00005588"/>
    <w:rsid w:val="00005BA6"/>
    <w:rsid w:val="00006CD2"/>
    <w:rsid w:val="00006D11"/>
    <w:rsid w:val="00006D14"/>
    <w:rsid w:val="00006F70"/>
    <w:rsid w:val="0000702D"/>
    <w:rsid w:val="000074E4"/>
    <w:rsid w:val="00007CF1"/>
    <w:rsid w:val="00007D64"/>
    <w:rsid w:val="00010362"/>
    <w:rsid w:val="00010D63"/>
    <w:rsid w:val="00010F50"/>
    <w:rsid w:val="000112CE"/>
    <w:rsid w:val="0001161B"/>
    <w:rsid w:val="000118D7"/>
    <w:rsid w:val="00011E5D"/>
    <w:rsid w:val="000121EA"/>
    <w:rsid w:val="000129D8"/>
    <w:rsid w:val="00012F46"/>
    <w:rsid w:val="000132FC"/>
    <w:rsid w:val="00013C12"/>
    <w:rsid w:val="00013DEA"/>
    <w:rsid w:val="00013F17"/>
    <w:rsid w:val="0001443A"/>
    <w:rsid w:val="0001537C"/>
    <w:rsid w:val="00015F91"/>
    <w:rsid w:val="000163D0"/>
    <w:rsid w:val="0001747A"/>
    <w:rsid w:val="000175EA"/>
    <w:rsid w:val="00020599"/>
    <w:rsid w:val="00020955"/>
    <w:rsid w:val="00020DCA"/>
    <w:rsid w:val="0002191C"/>
    <w:rsid w:val="00021C7F"/>
    <w:rsid w:val="00021F99"/>
    <w:rsid w:val="000225F9"/>
    <w:rsid w:val="00022720"/>
    <w:rsid w:val="00022FA6"/>
    <w:rsid w:val="0002332D"/>
    <w:rsid w:val="000233BE"/>
    <w:rsid w:val="00023758"/>
    <w:rsid w:val="000237E4"/>
    <w:rsid w:val="00023B47"/>
    <w:rsid w:val="00023F3E"/>
    <w:rsid w:val="000252B7"/>
    <w:rsid w:val="00026A1B"/>
    <w:rsid w:val="00026B39"/>
    <w:rsid w:val="0002713E"/>
    <w:rsid w:val="00027235"/>
    <w:rsid w:val="0002725A"/>
    <w:rsid w:val="000274C8"/>
    <w:rsid w:val="0002756D"/>
    <w:rsid w:val="000275A8"/>
    <w:rsid w:val="000276AA"/>
    <w:rsid w:val="00027902"/>
    <w:rsid w:val="00027A06"/>
    <w:rsid w:val="00027DCA"/>
    <w:rsid w:val="00027F26"/>
    <w:rsid w:val="00027F87"/>
    <w:rsid w:val="00030464"/>
    <w:rsid w:val="0003048E"/>
    <w:rsid w:val="000306AE"/>
    <w:rsid w:val="000309B1"/>
    <w:rsid w:val="00030CF1"/>
    <w:rsid w:val="000311F6"/>
    <w:rsid w:val="000316EF"/>
    <w:rsid w:val="00031919"/>
    <w:rsid w:val="00031B0A"/>
    <w:rsid w:val="00032063"/>
    <w:rsid w:val="000324C0"/>
    <w:rsid w:val="00032641"/>
    <w:rsid w:val="00032654"/>
    <w:rsid w:val="00033094"/>
    <w:rsid w:val="0003366B"/>
    <w:rsid w:val="00033E7A"/>
    <w:rsid w:val="00034C6F"/>
    <w:rsid w:val="0003504A"/>
    <w:rsid w:val="000350D7"/>
    <w:rsid w:val="00035D23"/>
    <w:rsid w:val="000365A7"/>
    <w:rsid w:val="0003679A"/>
    <w:rsid w:val="00036867"/>
    <w:rsid w:val="00036C91"/>
    <w:rsid w:val="00037066"/>
    <w:rsid w:val="000379E3"/>
    <w:rsid w:val="000403E1"/>
    <w:rsid w:val="0004046D"/>
    <w:rsid w:val="0004098D"/>
    <w:rsid w:val="0004143D"/>
    <w:rsid w:val="00041731"/>
    <w:rsid w:val="0004231C"/>
    <w:rsid w:val="00042332"/>
    <w:rsid w:val="000423B1"/>
    <w:rsid w:val="00042445"/>
    <w:rsid w:val="00042C33"/>
    <w:rsid w:val="00043029"/>
    <w:rsid w:val="0004396B"/>
    <w:rsid w:val="000441B3"/>
    <w:rsid w:val="00044667"/>
    <w:rsid w:val="00045254"/>
    <w:rsid w:val="00046C40"/>
    <w:rsid w:val="00047ACE"/>
    <w:rsid w:val="0005052E"/>
    <w:rsid w:val="000505E8"/>
    <w:rsid w:val="00050ED0"/>
    <w:rsid w:val="0005100A"/>
    <w:rsid w:val="000514D9"/>
    <w:rsid w:val="0005197E"/>
    <w:rsid w:val="00051996"/>
    <w:rsid w:val="000519CA"/>
    <w:rsid w:val="00051BA8"/>
    <w:rsid w:val="00051FD1"/>
    <w:rsid w:val="00052157"/>
    <w:rsid w:val="00052519"/>
    <w:rsid w:val="0005331B"/>
    <w:rsid w:val="000535F4"/>
    <w:rsid w:val="00053C69"/>
    <w:rsid w:val="00053C71"/>
    <w:rsid w:val="00053FB8"/>
    <w:rsid w:val="0005463E"/>
    <w:rsid w:val="0005489C"/>
    <w:rsid w:val="00054B91"/>
    <w:rsid w:val="00055064"/>
    <w:rsid w:val="00055884"/>
    <w:rsid w:val="000576CD"/>
    <w:rsid w:val="00057ADF"/>
    <w:rsid w:val="00057DF5"/>
    <w:rsid w:val="00060083"/>
    <w:rsid w:val="00060767"/>
    <w:rsid w:val="00060F34"/>
    <w:rsid w:val="00061B9C"/>
    <w:rsid w:val="0006229A"/>
    <w:rsid w:val="000624A1"/>
    <w:rsid w:val="00062510"/>
    <w:rsid w:val="000625EF"/>
    <w:rsid w:val="000630BB"/>
    <w:rsid w:val="000635E2"/>
    <w:rsid w:val="00063887"/>
    <w:rsid w:val="000640BC"/>
    <w:rsid w:val="000649FC"/>
    <w:rsid w:val="00064C4B"/>
    <w:rsid w:val="00064CB3"/>
    <w:rsid w:val="000652A0"/>
    <w:rsid w:val="00065517"/>
    <w:rsid w:val="00065775"/>
    <w:rsid w:val="00065EBE"/>
    <w:rsid w:val="000660C3"/>
    <w:rsid w:val="0006675F"/>
    <w:rsid w:val="0006684B"/>
    <w:rsid w:val="000669FD"/>
    <w:rsid w:val="00066B54"/>
    <w:rsid w:val="000675A1"/>
    <w:rsid w:val="00070BA4"/>
    <w:rsid w:val="00070D04"/>
    <w:rsid w:val="00071242"/>
    <w:rsid w:val="00071828"/>
    <w:rsid w:val="00071D52"/>
    <w:rsid w:val="00071E5A"/>
    <w:rsid w:val="0007296A"/>
    <w:rsid w:val="00073080"/>
    <w:rsid w:val="00073096"/>
    <w:rsid w:val="00074147"/>
    <w:rsid w:val="0007472A"/>
    <w:rsid w:val="00075477"/>
    <w:rsid w:val="00075C5F"/>
    <w:rsid w:val="0007709A"/>
    <w:rsid w:val="00077B49"/>
    <w:rsid w:val="00077B7F"/>
    <w:rsid w:val="0008078E"/>
    <w:rsid w:val="00081051"/>
    <w:rsid w:val="00081AA0"/>
    <w:rsid w:val="00081B6A"/>
    <w:rsid w:val="00081D2B"/>
    <w:rsid w:val="00081EE1"/>
    <w:rsid w:val="0008214B"/>
    <w:rsid w:val="000822E6"/>
    <w:rsid w:val="0008269E"/>
    <w:rsid w:val="00083375"/>
    <w:rsid w:val="000836CA"/>
    <w:rsid w:val="00083861"/>
    <w:rsid w:val="00083B85"/>
    <w:rsid w:val="000848B2"/>
    <w:rsid w:val="00084B9E"/>
    <w:rsid w:val="00084FC5"/>
    <w:rsid w:val="0008532B"/>
    <w:rsid w:val="00085530"/>
    <w:rsid w:val="00085B2C"/>
    <w:rsid w:val="0008650A"/>
    <w:rsid w:val="000865AA"/>
    <w:rsid w:val="0008674F"/>
    <w:rsid w:val="00086AFD"/>
    <w:rsid w:val="00086BD6"/>
    <w:rsid w:val="0008702A"/>
    <w:rsid w:val="00087318"/>
    <w:rsid w:val="000873FC"/>
    <w:rsid w:val="000876D4"/>
    <w:rsid w:val="00087861"/>
    <w:rsid w:val="00087BEC"/>
    <w:rsid w:val="000901F5"/>
    <w:rsid w:val="0009057B"/>
    <w:rsid w:val="0009088E"/>
    <w:rsid w:val="00090FDB"/>
    <w:rsid w:val="000912FF"/>
    <w:rsid w:val="000916B4"/>
    <w:rsid w:val="00092459"/>
    <w:rsid w:val="00092616"/>
    <w:rsid w:val="000927E7"/>
    <w:rsid w:val="00092E5B"/>
    <w:rsid w:val="00092FFB"/>
    <w:rsid w:val="000936DB"/>
    <w:rsid w:val="0009452B"/>
    <w:rsid w:val="000949D9"/>
    <w:rsid w:val="00094BBF"/>
    <w:rsid w:val="00094F9E"/>
    <w:rsid w:val="000951E4"/>
    <w:rsid w:val="000954C0"/>
    <w:rsid w:val="00095EB7"/>
    <w:rsid w:val="00095FE0"/>
    <w:rsid w:val="00096222"/>
    <w:rsid w:val="0009693C"/>
    <w:rsid w:val="00096EC7"/>
    <w:rsid w:val="00097443"/>
    <w:rsid w:val="00097478"/>
    <w:rsid w:val="000A0177"/>
    <w:rsid w:val="000A0852"/>
    <w:rsid w:val="000A0BDB"/>
    <w:rsid w:val="000A0C18"/>
    <w:rsid w:val="000A0CEE"/>
    <w:rsid w:val="000A0ECF"/>
    <w:rsid w:val="000A1796"/>
    <w:rsid w:val="000A1C01"/>
    <w:rsid w:val="000A2254"/>
    <w:rsid w:val="000A29BA"/>
    <w:rsid w:val="000A328B"/>
    <w:rsid w:val="000A344E"/>
    <w:rsid w:val="000A34E6"/>
    <w:rsid w:val="000A3A11"/>
    <w:rsid w:val="000A421F"/>
    <w:rsid w:val="000A48F2"/>
    <w:rsid w:val="000A4E7F"/>
    <w:rsid w:val="000A53D1"/>
    <w:rsid w:val="000A5A01"/>
    <w:rsid w:val="000A5AE9"/>
    <w:rsid w:val="000A62AE"/>
    <w:rsid w:val="000A63E7"/>
    <w:rsid w:val="000A7A76"/>
    <w:rsid w:val="000A7B48"/>
    <w:rsid w:val="000B010A"/>
    <w:rsid w:val="000B0236"/>
    <w:rsid w:val="000B12EE"/>
    <w:rsid w:val="000B143C"/>
    <w:rsid w:val="000B2014"/>
    <w:rsid w:val="000B22EA"/>
    <w:rsid w:val="000B2520"/>
    <w:rsid w:val="000B3283"/>
    <w:rsid w:val="000B460D"/>
    <w:rsid w:val="000B4653"/>
    <w:rsid w:val="000B4711"/>
    <w:rsid w:val="000B52EA"/>
    <w:rsid w:val="000B57E3"/>
    <w:rsid w:val="000B5B41"/>
    <w:rsid w:val="000B604C"/>
    <w:rsid w:val="000B6141"/>
    <w:rsid w:val="000C05B6"/>
    <w:rsid w:val="000C0831"/>
    <w:rsid w:val="000C19B8"/>
    <w:rsid w:val="000C1E30"/>
    <w:rsid w:val="000C23A9"/>
    <w:rsid w:val="000C288A"/>
    <w:rsid w:val="000C3241"/>
    <w:rsid w:val="000C340B"/>
    <w:rsid w:val="000C37DF"/>
    <w:rsid w:val="000C3D99"/>
    <w:rsid w:val="000C44C3"/>
    <w:rsid w:val="000C4677"/>
    <w:rsid w:val="000C4956"/>
    <w:rsid w:val="000C4CAC"/>
    <w:rsid w:val="000C4DCB"/>
    <w:rsid w:val="000C4DE4"/>
    <w:rsid w:val="000C5032"/>
    <w:rsid w:val="000C5F67"/>
    <w:rsid w:val="000C62E0"/>
    <w:rsid w:val="000C68CF"/>
    <w:rsid w:val="000C6AAB"/>
    <w:rsid w:val="000C6B59"/>
    <w:rsid w:val="000C6CAC"/>
    <w:rsid w:val="000C6DE2"/>
    <w:rsid w:val="000C70AE"/>
    <w:rsid w:val="000C74E7"/>
    <w:rsid w:val="000C7938"/>
    <w:rsid w:val="000C79BC"/>
    <w:rsid w:val="000D0363"/>
    <w:rsid w:val="000D0ADF"/>
    <w:rsid w:val="000D0F34"/>
    <w:rsid w:val="000D0FEF"/>
    <w:rsid w:val="000D117B"/>
    <w:rsid w:val="000D1494"/>
    <w:rsid w:val="000D15F6"/>
    <w:rsid w:val="000D1A85"/>
    <w:rsid w:val="000D1D33"/>
    <w:rsid w:val="000D24B7"/>
    <w:rsid w:val="000D2970"/>
    <w:rsid w:val="000D2C36"/>
    <w:rsid w:val="000D3745"/>
    <w:rsid w:val="000D37D0"/>
    <w:rsid w:val="000D4A51"/>
    <w:rsid w:val="000D4AC5"/>
    <w:rsid w:val="000D5151"/>
    <w:rsid w:val="000D555F"/>
    <w:rsid w:val="000D57F4"/>
    <w:rsid w:val="000D644A"/>
    <w:rsid w:val="000D6E5D"/>
    <w:rsid w:val="000D70B8"/>
    <w:rsid w:val="000D74B8"/>
    <w:rsid w:val="000D77E0"/>
    <w:rsid w:val="000D7ECC"/>
    <w:rsid w:val="000E0304"/>
    <w:rsid w:val="000E05EB"/>
    <w:rsid w:val="000E08A0"/>
    <w:rsid w:val="000E14EF"/>
    <w:rsid w:val="000E1CD0"/>
    <w:rsid w:val="000E1DBE"/>
    <w:rsid w:val="000E1F01"/>
    <w:rsid w:val="000E2390"/>
    <w:rsid w:val="000E2FB5"/>
    <w:rsid w:val="000E311C"/>
    <w:rsid w:val="000E3329"/>
    <w:rsid w:val="000E37F1"/>
    <w:rsid w:val="000E3CC4"/>
    <w:rsid w:val="000E3EE9"/>
    <w:rsid w:val="000E435B"/>
    <w:rsid w:val="000E47BD"/>
    <w:rsid w:val="000E4BA1"/>
    <w:rsid w:val="000E4CB5"/>
    <w:rsid w:val="000E4DA7"/>
    <w:rsid w:val="000E4EBB"/>
    <w:rsid w:val="000E4FB4"/>
    <w:rsid w:val="000E5206"/>
    <w:rsid w:val="000E53DD"/>
    <w:rsid w:val="000E557D"/>
    <w:rsid w:val="000E5963"/>
    <w:rsid w:val="000E6748"/>
    <w:rsid w:val="000E695D"/>
    <w:rsid w:val="000E715F"/>
    <w:rsid w:val="000E7C5A"/>
    <w:rsid w:val="000E7E8C"/>
    <w:rsid w:val="000F0A6C"/>
    <w:rsid w:val="000F0D30"/>
    <w:rsid w:val="000F0E08"/>
    <w:rsid w:val="000F11E4"/>
    <w:rsid w:val="000F1416"/>
    <w:rsid w:val="000F14E9"/>
    <w:rsid w:val="000F1F5B"/>
    <w:rsid w:val="000F22B2"/>
    <w:rsid w:val="000F2542"/>
    <w:rsid w:val="000F2E15"/>
    <w:rsid w:val="000F3740"/>
    <w:rsid w:val="000F3DB2"/>
    <w:rsid w:val="000F4267"/>
    <w:rsid w:val="000F489F"/>
    <w:rsid w:val="000F4E25"/>
    <w:rsid w:val="000F4EE0"/>
    <w:rsid w:val="000F5949"/>
    <w:rsid w:val="000F5AF3"/>
    <w:rsid w:val="000F5E50"/>
    <w:rsid w:val="000F7F55"/>
    <w:rsid w:val="00100497"/>
    <w:rsid w:val="0010092A"/>
    <w:rsid w:val="00100B8D"/>
    <w:rsid w:val="00100E4D"/>
    <w:rsid w:val="001016B8"/>
    <w:rsid w:val="001024BF"/>
    <w:rsid w:val="0010355F"/>
    <w:rsid w:val="00103968"/>
    <w:rsid w:val="001041B7"/>
    <w:rsid w:val="0010472F"/>
    <w:rsid w:val="00104CF2"/>
    <w:rsid w:val="00104FEE"/>
    <w:rsid w:val="001054A0"/>
    <w:rsid w:val="0010558E"/>
    <w:rsid w:val="00105D5A"/>
    <w:rsid w:val="00105D9E"/>
    <w:rsid w:val="00105FC8"/>
    <w:rsid w:val="00106119"/>
    <w:rsid w:val="00106565"/>
    <w:rsid w:val="00106794"/>
    <w:rsid w:val="00106FC9"/>
    <w:rsid w:val="001071CE"/>
    <w:rsid w:val="001071E7"/>
    <w:rsid w:val="0010754C"/>
    <w:rsid w:val="00107E46"/>
    <w:rsid w:val="00107FC6"/>
    <w:rsid w:val="0011076B"/>
    <w:rsid w:val="00110CE4"/>
    <w:rsid w:val="0011185B"/>
    <w:rsid w:val="00111935"/>
    <w:rsid w:val="001123F7"/>
    <w:rsid w:val="0011267C"/>
    <w:rsid w:val="001133D1"/>
    <w:rsid w:val="00113BF2"/>
    <w:rsid w:val="0011448A"/>
    <w:rsid w:val="001145C7"/>
    <w:rsid w:val="001152D3"/>
    <w:rsid w:val="00115DEF"/>
    <w:rsid w:val="001160B9"/>
    <w:rsid w:val="001161C8"/>
    <w:rsid w:val="00116ACF"/>
    <w:rsid w:val="00116CEC"/>
    <w:rsid w:val="00117366"/>
    <w:rsid w:val="00117831"/>
    <w:rsid w:val="00117968"/>
    <w:rsid w:val="00117B9B"/>
    <w:rsid w:val="001206C3"/>
    <w:rsid w:val="00120796"/>
    <w:rsid w:val="00120AFA"/>
    <w:rsid w:val="00120DEB"/>
    <w:rsid w:val="00121D3C"/>
    <w:rsid w:val="00122177"/>
    <w:rsid w:val="00122CDE"/>
    <w:rsid w:val="00122E25"/>
    <w:rsid w:val="00123B49"/>
    <w:rsid w:val="00123EC8"/>
    <w:rsid w:val="00123F88"/>
    <w:rsid w:val="00123F96"/>
    <w:rsid w:val="00123FBF"/>
    <w:rsid w:val="00124007"/>
    <w:rsid w:val="00124AA8"/>
    <w:rsid w:val="001254E6"/>
    <w:rsid w:val="00125759"/>
    <w:rsid w:val="001257D8"/>
    <w:rsid w:val="00125C62"/>
    <w:rsid w:val="00125D8A"/>
    <w:rsid w:val="0012670A"/>
    <w:rsid w:val="00126766"/>
    <w:rsid w:val="00126827"/>
    <w:rsid w:val="00126A1B"/>
    <w:rsid w:val="001279D4"/>
    <w:rsid w:val="00127D44"/>
    <w:rsid w:val="001308EE"/>
    <w:rsid w:val="00131106"/>
    <w:rsid w:val="00131728"/>
    <w:rsid w:val="001317D4"/>
    <w:rsid w:val="00132159"/>
    <w:rsid w:val="00132699"/>
    <w:rsid w:val="001329DA"/>
    <w:rsid w:val="00133463"/>
    <w:rsid w:val="00133CA4"/>
    <w:rsid w:val="00134114"/>
    <w:rsid w:val="00134607"/>
    <w:rsid w:val="00134632"/>
    <w:rsid w:val="001346D4"/>
    <w:rsid w:val="00135946"/>
    <w:rsid w:val="00135B5D"/>
    <w:rsid w:val="00135C56"/>
    <w:rsid w:val="00135C71"/>
    <w:rsid w:val="00135CA2"/>
    <w:rsid w:val="00136FDD"/>
    <w:rsid w:val="001373D4"/>
    <w:rsid w:val="00137783"/>
    <w:rsid w:val="00137810"/>
    <w:rsid w:val="001379E2"/>
    <w:rsid w:val="0014013B"/>
    <w:rsid w:val="001406E3"/>
    <w:rsid w:val="00140841"/>
    <w:rsid w:val="00141C72"/>
    <w:rsid w:val="00142D4A"/>
    <w:rsid w:val="00142F41"/>
    <w:rsid w:val="00143274"/>
    <w:rsid w:val="00143613"/>
    <w:rsid w:val="0014381E"/>
    <w:rsid w:val="00143DDD"/>
    <w:rsid w:val="00144429"/>
    <w:rsid w:val="00144460"/>
    <w:rsid w:val="00144582"/>
    <w:rsid w:val="00144585"/>
    <w:rsid w:val="00144735"/>
    <w:rsid w:val="001447F8"/>
    <w:rsid w:val="001451A2"/>
    <w:rsid w:val="001453DA"/>
    <w:rsid w:val="0014552A"/>
    <w:rsid w:val="001463C6"/>
    <w:rsid w:val="00146EA1"/>
    <w:rsid w:val="001474D9"/>
    <w:rsid w:val="00147DFE"/>
    <w:rsid w:val="00150DA2"/>
    <w:rsid w:val="00150DE9"/>
    <w:rsid w:val="00150EF7"/>
    <w:rsid w:val="0015129E"/>
    <w:rsid w:val="00151724"/>
    <w:rsid w:val="00151749"/>
    <w:rsid w:val="00151B90"/>
    <w:rsid w:val="00151E4A"/>
    <w:rsid w:val="00151EEF"/>
    <w:rsid w:val="00152383"/>
    <w:rsid w:val="00152F55"/>
    <w:rsid w:val="00152FE8"/>
    <w:rsid w:val="00153498"/>
    <w:rsid w:val="00153DD9"/>
    <w:rsid w:val="00154034"/>
    <w:rsid w:val="00154372"/>
    <w:rsid w:val="0015448C"/>
    <w:rsid w:val="001544D3"/>
    <w:rsid w:val="0015485C"/>
    <w:rsid w:val="00154C54"/>
    <w:rsid w:val="00155FBB"/>
    <w:rsid w:val="00156348"/>
    <w:rsid w:val="001575B5"/>
    <w:rsid w:val="00157617"/>
    <w:rsid w:val="001579CF"/>
    <w:rsid w:val="00160F63"/>
    <w:rsid w:val="0016161C"/>
    <w:rsid w:val="00161D93"/>
    <w:rsid w:val="001631D1"/>
    <w:rsid w:val="001632C8"/>
    <w:rsid w:val="0016375F"/>
    <w:rsid w:val="0016378E"/>
    <w:rsid w:val="00163C87"/>
    <w:rsid w:val="00163C96"/>
    <w:rsid w:val="00163D6A"/>
    <w:rsid w:val="001649C3"/>
    <w:rsid w:val="00164FC0"/>
    <w:rsid w:val="00165174"/>
    <w:rsid w:val="001656DC"/>
    <w:rsid w:val="00165773"/>
    <w:rsid w:val="00165D01"/>
    <w:rsid w:val="001672EC"/>
    <w:rsid w:val="00167377"/>
    <w:rsid w:val="0016760C"/>
    <w:rsid w:val="00167684"/>
    <w:rsid w:val="00167B52"/>
    <w:rsid w:val="00167DBF"/>
    <w:rsid w:val="001702ED"/>
    <w:rsid w:val="001711DA"/>
    <w:rsid w:val="00171F97"/>
    <w:rsid w:val="0017257D"/>
    <w:rsid w:val="0017260F"/>
    <w:rsid w:val="001728E6"/>
    <w:rsid w:val="00172995"/>
    <w:rsid w:val="00172E47"/>
    <w:rsid w:val="0017313D"/>
    <w:rsid w:val="001731AA"/>
    <w:rsid w:val="0017365F"/>
    <w:rsid w:val="001739C8"/>
    <w:rsid w:val="00174295"/>
    <w:rsid w:val="00174B28"/>
    <w:rsid w:val="00174C7C"/>
    <w:rsid w:val="00175103"/>
    <w:rsid w:val="0017519B"/>
    <w:rsid w:val="0017562D"/>
    <w:rsid w:val="001762C6"/>
    <w:rsid w:val="0017631E"/>
    <w:rsid w:val="00176552"/>
    <w:rsid w:val="00176ED1"/>
    <w:rsid w:val="00176EDD"/>
    <w:rsid w:val="001774FF"/>
    <w:rsid w:val="00177A4F"/>
    <w:rsid w:val="00177B93"/>
    <w:rsid w:val="001800B5"/>
    <w:rsid w:val="001808AC"/>
    <w:rsid w:val="001811AF"/>
    <w:rsid w:val="00181293"/>
    <w:rsid w:val="00181FD8"/>
    <w:rsid w:val="0018236A"/>
    <w:rsid w:val="0018360B"/>
    <w:rsid w:val="001836FB"/>
    <w:rsid w:val="001840D6"/>
    <w:rsid w:val="0018439D"/>
    <w:rsid w:val="00184A1D"/>
    <w:rsid w:val="00184A65"/>
    <w:rsid w:val="00184B40"/>
    <w:rsid w:val="00184C0E"/>
    <w:rsid w:val="00185608"/>
    <w:rsid w:val="00186267"/>
    <w:rsid w:val="00187036"/>
    <w:rsid w:val="0018705B"/>
    <w:rsid w:val="001876F2"/>
    <w:rsid w:val="00187A1C"/>
    <w:rsid w:val="00187CCE"/>
    <w:rsid w:val="00187CEB"/>
    <w:rsid w:val="00190538"/>
    <w:rsid w:val="001908FA"/>
    <w:rsid w:val="00191453"/>
    <w:rsid w:val="001917D0"/>
    <w:rsid w:val="00191FA7"/>
    <w:rsid w:val="00191FDA"/>
    <w:rsid w:val="00192236"/>
    <w:rsid w:val="00192943"/>
    <w:rsid w:val="00192B68"/>
    <w:rsid w:val="00192BA4"/>
    <w:rsid w:val="001932EF"/>
    <w:rsid w:val="0019372C"/>
    <w:rsid w:val="0019397D"/>
    <w:rsid w:val="00194484"/>
    <w:rsid w:val="00194712"/>
    <w:rsid w:val="00195182"/>
    <w:rsid w:val="00195613"/>
    <w:rsid w:val="001956E5"/>
    <w:rsid w:val="00195CE7"/>
    <w:rsid w:val="00195E0E"/>
    <w:rsid w:val="0019634F"/>
    <w:rsid w:val="00196665"/>
    <w:rsid w:val="00196BAE"/>
    <w:rsid w:val="00196CBD"/>
    <w:rsid w:val="001974A8"/>
    <w:rsid w:val="001979DF"/>
    <w:rsid w:val="00197A07"/>
    <w:rsid w:val="00197BAF"/>
    <w:rsid w:val="00197F80"/>
    <w:rsid w:val="001A08D5"/>
    <w:rsid w:val="001A13E0"/>
    <w:rsid w:val="001A1A27"/>
    <w:rsid w:val="001A2448"/>
    <w:rsid w:val="001A2595"/>
    <w:rsid w:val="001A2AC7"/>
    <w:rsid w:val="001A3193"/>
    <w:rsid w:val="001A33CF"/>
    <w:rsid w:val="001A35F6"/>
    <w:rsid w:val="001A3C01"/>
    <w:rsid w:val="001A3C28"/>
    <w:rsid w:val="001A43CF"/>
    <w:rsid w:val="001A49B2"/>
    <w:rsid w:val="001A4BC7"/>
    <w:rsid w:val="001A57C4"/>
    <w:rsid w:val="001A5FE0"/>
    <w:rsid w:val="001A6552"/>
    <w:rsid w:val="001A676C"/>
    <w:rsid w:val="001A6DDF"/>
    <w:rsid w:val="001A6E66"/>
    <w:rsid w:val="001A7015"/>
    <w:rsid w:val="001B0736"/>
    <w:rsid w:val="001B0C5A"/>
    <w:rsid w:val="001B1552"/>
    <w:rsid w:val="001B15F0"/>
    <w:rsid w:val="001B1785"/>
    <w:rsid w:val="001B2C8D"/>
    <w:rsid w:val="001B34B6"/>
    <w:rsid w:val="001B3AC5"/>
    <w:rsid w:val="001B3AFA"/>
    <w:rsid w:val="001B4C5B"/>
    <w:rsid w:val="001B5433"/>
    <w:rsid w:val="001B6BB7"/>
    <w:rsid w:val="001B73AB"/>
    <w:rsid w:val="001B7408"/>
    <w:rsid w:val="001B7F82"/>
    <w:rsid w:val="001C00B1"/>
    <w:rsid w:val="001C0EDB"/>
    <w:rsid w:val="001C1541"/>
    <w:rsid w:val="001C1AC2"/>
    <w:rsid w:val="001C2697"/>
    <w:rsid w:val="001C27BB"/>
    <w:rsid w:val="001C31E9"/>
    <w:rsid w:val="001C33E3"/>
    <w:rsid w:val="001C340C"/>
    <w:rsid w:val="001C386E"/>
    <w:rsid w:val="001C46C9"/>
    <w:rsid w:val="001C4BCE"/>
    <w:rsid w:val="001C4C71"/>
    <w:rsid w:val="001C5242"/>
    <w:rsid w:val="001C534D"/>
    <w:rsid w:val="001C5363"/>
    <w:rsid w:val="001C584A"/>
    <w:rsid w:val="001C5927"/>
    <w:rsid w:val="001C5DDD"/>
    <w:rsid w:val="001C6078"/>
    <w:rsid w:val="001C6AC6"/>
    <w:rsid w:val="001C6B0B"/>
    <w:rsid w:val="001C6D1F"/>
    <w:rsid w:val="001C6FAB"/>
    <w:rsid w:val="001C716E"/>
    <w:rsid w:val="001C723F"/>
    <w:rsid w:val="001C7532"/>
    <w:rsid w:val="001C76BD"/>
    <w:rsid w:val="001C7A15"/>
    <w:rsid w:val="001C7B2B"/>
    <w:rsid w:val="001D02F4"/>
    <w:rsid w:val="001D05BF"/>
    <w:rsid w:val="001D0F87"/>
    <w:rsid w:val="001D13DD"/>
    <w:rsid w:val="001D140D"/>
    <w:rsid w:val="001D147F"/>
    <w:rsid w:val="001D1679"/>
    <w:rsid w:val="001D18E7"/>
    <w:rsid w:val="001D1A11"/>
    <w:rsid w:val="001D1BD1"/>
    <w:rsid w:val="001D1F39"/>
    <w:rsid w:val="001D2668"/>
    <w:rsid w:val="001D2B55"/>
    <w:rsid w:val="001D3232"/>
    <w:rsid w:val="001D463A"/>
    <w:rsid w:val="001D4669"/>
    <w:rsid w:val="001D4932"/>
    <w:rsid w:val="001D4A43"/>
    <w:rsid w:val="001D4B4E"/>
    <w:rsid w:val="001D4C52"/>
    <w:rsid w:val="001D4D2B"/>
    <w:rsid w:val="001D4D93"/>
    <w:rsid w:val="001D5043"/>
    <w:rsid w:val="001D54AB"/>
    <w:rsid w:val="001D5983"/>
    <w:rsid w:val="001D5F28"/>
    <w:rsid w:val="001D64C2"/>
    <w:rsid w:val="001D6760"/>
    <w:rsid w:val="001D6F45"/>
    <w:rsid w:val="001D6F99"/>
    <w:rsid w:val="001D77FE"/>
    <w:rsid w:val="001D7AFA"/>
    <w:rsid w:val="001D7F57"/>
    <w:rsid w:val="001E00BD"/>
    <w:rsid w:val="001E07BE"/>
    <w:rsid w:val="001E0D70"/>
    <w:rsid w:val="001E11BE"/>
    <w:rsid w:val="001E1395"/>
    <w:rsid w:val="001E1506"/>
    <w:rsid w:val="001E1A37"/>
    <w:rsid w:val="001E2672"/>
    <w:rsid w:val="001E2D0A"/>
    <w:rsid w:val="001E2DE7"/>
    <w:rsid w:val="001E38CC"/>
    <w:rsid w:val="001E3DD1"/>
    <w:rsid w:val="001E3F88"/>
    <w:rsid w:val="001E4D28"/>
    <w:rsid w:val="001E506B"/>
    <w:rsid w:val="001E5160"/>
    <w:rsid w:val="001E5394"/>
    <w:rsid w:val="001E57A4"/>
    <w:rsid w:val="001E57B8"/>
    <w:rsid w:val="001E599C"/>
    <w:rsid w:val="001E5B0C"/>
    <w:rsid w:val="001E5D64"/>
    <w:rsid w:val="001E6C62"/>
    <w:rsid w:val="001E75CF"/>
    <w:rsid w:val="001E78B0"/>
    <w:rsid w:val="001E7EF2"/>
    <w:rsid w:val="001F0378"/>
    <w:rsid w:val="001F0A34"/>
    <w:rsid w:val="001F18BD"/>
    <w:rsid w:val="001F1AC3"/>
    <w:rsid w:val="001F1DC3"/>
    <w:rsid w:val="001F1E4D"/>
    <w:rsid w:val="001F2320"/>
    <w:rsid w:val="001F2830"/>
    <w:rsid w:val="001F2D81"/>
    <w:rsid w:val="001F3220"/>
    <w:rsid w:val="001F3648"/>
    <w:rsid w:val="001F3B59"/>
    <w:rsid w:val="001F50F5"/>
    <w:rsid w:val="001F55E1"/>
    <w:rsid w:val="001F5853"/>
    <w:rsid w:val="001F5C0C"/>
    <w:rsid w:val="001F5D52"/>
    <w:rsid w:val="001F5EE2"/>
    <w:rsid w:val="001F5FE6"/>
    <w:rsid w:val="001F635A"/>
    <w:rsid w:val="001F6539"/>
    <w:rsid w:val="001F6B1D"/>
    <w:rsid w:val="001F716D"/>
    <w:rsid w:val="001F7402"/>
    <w:rsid w:val="001F7527"/>
    <w:rsid w:val="00200852"/>
    <w:rsid w:val="00200B10"/>
    <w:rsid w:val="00200B4B"/>
    <w:rsid w:val="00201134"/>
    <w:rsid w:val="00201CEB"/>
    <w:rsid w:val="00201CFE"/>
    <w:rsid w:val="0020212F"/>
    <w:rsid w:val="00202269"/>
    <w:rsid w:val="002024B6"/>
    <w:rsid w:val="002026CD"/>
    <w:rsid w:val="002027BC"/>
    <w:rsid w:val="0020350A"/>
    <w:rsid w:val="00203754"/>
    <w:rsid w:val="00203BEE"/>
    <w:rsid w:val="00204437"/>
    <w:rsid w:val="00204637"/>
    <w:rsid w:val="002049B6"/>
    <w:rsid w:val="00204BAD"/>
    <w:rsid w:val="00204FBE"/>
    <w:rsid w:val="00205240"/>
    <w:rsid w:val="00205DA9"/>
    <w:rsid w:val="00206A6F"/>
    <w:rsid w:val="00206D55"/>
    <w:rsid w:val="0020717D"/>
    <w:rsid w:val="00207884"/>
    <w:rsid w:val="00207F3F"/>
    <w:rsid w:val="00210892"/>
    <w:rsid w:val="00211758"/>
    <w:rsid w:val="002119E7"/>
    <w:rsid w:val="00212332"/>
    <w:rsid w:val="002125DF"/>
    <w:rsid w:val="00212826"/>
    <w:rsid w:val="00213999"/>
    <w:rsid w:val="0021416F"/>
    <w:rsid w:val="00214776"/>
    <w:rsid w:val="002151C7"/>
    <w:rsid w:val="002155C6"/>
    <w:rsid w:val="00215E7D"/>
    <w:rsid w:val="0021634A"/>
    <w:rsid w:val="0021710B"/>
    <w:rsid w:val="00217455"/>
    <w:rsid w:val="00217698"/>
    <w:rsid w:val="0022045F"/>
    <w:rsid w:val="00220BFA"/>
    <w:rsid w:val="00220FD0"/>
    <w:rsid w:val="0022144A"/>
    <w:rsid w:val="002217A4"/>
    <w:rsid w:val="00221C7B"/>
    <w:rsid w:val="002220F1"/>
    <w:rsid w:val="0022216F"/>
    <w:rsid w:val="002225DE"/>
    <w:rsid w:val="002228A8"/>
    <w:rsid w:val="00222F58"/>
    <w:rsid w:val="002230E8"/>
    <w:rsid w:val="002231D6"/>
    <w:rsid w:val="002232CE"/>
    <w:rsid w:val="00223B8F"/>
    <w:rsid w:val="002241BA"/>
    <w:rsid w:val="00224324"/>
    <w:rsid w:val="00224807"/>
    <w:rsid w:val="00224BB4"/>
    <w:rsid w:val="002253AE"/>
    <w:rsid w:val="00225439"/>
    <w:rsid w:val="00225932"/>
    <w:rsid w:val="00226504"/>
    <w:rsid w:val="00226549"/>
    <w:rsid w:val="00226A0E"/>
    <w:rsid w:val="00226B1E"/>
    <w:rsid w:val="0022730A"/>
    <w:rsid w:val="002275B6"/>
    <w:rsid w:val="0022765D"/>
    <w:rsid w:val="0022775B"/>
    <w:rsid w:val="00227938"/>
    <w:rsid w:val="00230648"/>
    <w:rsid w:val="00230964"/>
    <w:rsid w:val="00231276"/>
    <w:rsid w:val="00231D64"/>
    <w:rsid w:val="00231E91"/>
    <w:rsid w:val="0023245B"/>
    <w:rsid w:val="0023297D"/>
    <w:rsid w:val="00232DE6"/>
    <w:rsid w:val="0023390A"/>
    <w:rsid w:val="00233C4B"/>
    <w:rsid w:val="00233E2E"/>
    <w:rsid w:val="002343C4"/>
    <w:rsid w:val="00234641"/>
    <w:rsid w:val="002351F1"/>
    <w:rsid w:val="0023525F"/>
    <w:rsid w:val="002367FF"/>
    <w:rsid w:val="00236CBB"/>
    <w:rsid w:val="00236ECA"/>
    <w:rsid w:val="002374C0"/>
    <w:rsid w:val="002376E4"/>
    <w:rsid w:val="00237B21"/>
    <w:rsid w:val="0024001B"/>
    <w:rsid w:val="0024051F"/>
    <w:rsid w:val="00240578"/>
    <w:rsid w:val="00240729"/>
    <w:rsid w:val="00241675"/>
    <w:rsid w:val="00241B10"/>
    <w:rsid w:val="00241DD4"/>
    <w:rsid w:val="00242413"/>
    <w:rsid w:val="002427A8"/>
    <w:rsid w:val="0024335A"/>
    <w:rsid w:val="0024353A"/>
    <w:rsid w:val="002443D9"/>
    <w:rsid w:val="00244463"/>
    <w:rsid w:val="00244FF7"/>
    <w:rsid w:val="00245A7E"/>
    <w:rsid w:val="00246788"/>
    <w:rsid w:val="00246D56"/>
    <w:rsid w:val="00246D84"/>
    <w:rsid w:val="00247D40"/>
    <w:rsid w:val="00247F60"/>
    <w:rsid w:val="002502B6"/>
    <w:rsid w:val="00250534"/>
    <w:rsid w:val="002507B6"/>
    <w:rsid w:val="00250A5D"/>
    <w:rsid w:val="00250C36"/>
    <w:rsid w:val="00250DA9"/>
    <w:rsid w:val="00250EA6"/>
    <w:rsid w:val="00251467"/>
    <w:rsid w:val="00251840"/>
    <w:rsid w:val="0025198E"/>
    <w:rsid w:val="00251F47"/>
    <w:rsid w:val="00252A2F"/>
    <w:rsid w:val="00252B54"/>
    <w:rsid w:val="0025308F"/>
    <w:rsid w:val="00253267"/>
    <w:rsid w:val="00253E9E"/>
    <w:rsid w:val="0025461F"/>
    <w:rsid w:val="002548EA"/>
    <w:rsid w:val="00254AD9"/>
    <w:rsid w:val="00254B4F"/>
    <w:rsid w:val="0025519B"/>
    <w:rsid w:val="002556E0"/>
    <w:rsid w:val="0025657E"/>
    <w:rsid w:val="00256B80"/>
    <w:rsid w:val="002578F1"/>
    <w:rsid w:val="00257A66"/>
    <w:rsid w:val="00257BCC"/>
    <w:rsid w:val="00257DA2"/>
    <w:rsid w:val="00260331"/>
    <w:rsid w:val="00260621"/>
    <w:rsid w:val="00261849"/>
    <w:rsid w:val="002619F0"/>
    <w:rsid w:val="00261A64"/>
    <w:rsid w:val="00261AFC"/>
    <w:rsid w:val="00263283"/>
    <w:rsid w:val="002633E4"/>
    <w:rsid w:val="00263583"/>
    <w:rsid w:val="0026373B"/>
    <w:rsid w:val="00263BAE"/>
    <w:rsid w:val="00263DF9"/>
    <w:rsid w:val="00264239"/>
    <w:rsid w:val="00264999"/>
    <w:rsid w:val="00264B09"/>
    <w:rsid w:val="00264B36"/>
    <w:rsid w:val="002653E0"/>
    <w:rsid w:val="002654CC"/>
    <w:rsid w:val="00266205"/>
    <w:rsid w:val="0026677C"/>
    <w:rsid w:val="00266CF0"/>
    <w:rsid w:val="002670C3"/>
    <w:rsid w:val="00267762"/>
    <w:rsid w:val="00267866"/>
    <w:rsid w:val="002679BD"/>
    <w:rsid w:val="00267BE6"/>
    <w:rsid w:val="00270C0A"/>
    <w:rsid w:val="00270E1B"/>
    <w:rsid w:val="00271A4E"/>
    <w:rsid w:val="00271EE6"/>
    <w:rsid w:val="00272204"/>
    <w:rsid w:val="002728C5"/>
    <w:rsid w:val="002728F4"/>
    <w:rsid w:val="00272C71"/>
    <w:rsid w:val="002731C0"/>
    <w:rsid w:val="002735FB"/>
    <w:rsid w:val="0027373A"/>
    <w:rsid w:val="00273CFE"/>
    <w:rsid w:val="00273E48"/>
    <w:rsid w:val="002740A4"/>
    <w:rsid w:val="002743AE"/>
    <w:rsid w:val="002745C7"/>
    <w:rsid w:val="00275A0B"/>
    <w:rsid w:val="00275B5F"/>
    <w:rsid w:val="00276458"/>
    <w:rsid w:val="002767F3"/>
    <w:rsid w:val="00276CB9"/>
    <w:rsid w:val="00276D31"/>
    <w:rsid w:val="002775AA"/>
    <w:rsid w:val="00277909"/>
    <w:rsid w:val="002800EE"/>
    <w:rsid w:val="00280464"/>
    <w:rsid w:val="00280E52"/>
    <w:rsid w:val="00281246"/>
    <w:rsid w:val="002816B0"/>
    <w:rsid w:val="002818CD"/>
    <w:rsid w:val="00281CE8"/>
    <w:rsid w:val="00282173"/>
    <w:rsid w:val="002827C0"/>
    <w:rsid w:val="00282A43"/>
    <w:rsid w:val="0028332B"/>
    <w:rsid w:val="002836E6"/>
    <w:rsid w:val="002838B1"/>
    <w:rsid w:val="0028424A"/>
    <w:rsid w:val="00284B46"/>
    <w:rsid w:val="00284E80"/>
    <w:rsid w:val="0028576D"/>
    <w:rsid w:val="00286245"/>
    <w:rsid w:val="00286327"/>
    <w:rsid w:val="00286502"/>
    <w:rsid w:val="002866DF"/>
    <w:rsid w:val="0028716E"/>
    <w:rsid w:val="002872A0"/>
    <w:rsid w:val="002873D7"/>
    <w:rsid w:val="00287481"/>
    <w:rsid w:val="00287786"/>
    <w:rsid w:val="00290235"/>
    <w:rsid w:val="002903A8"/>
    <w:rsid w:val="002912DE"/>
    <w:rsid w:val="00291968"/>
    <w:rsid w:val="00291BC2"/>
    <w:rsid w:val="0029244D"/>
    <w:rsid w:val="00292838"/>
    <w:rsid w:val="002935A7"/>
    <w:rsid w:val="0029360B"/>
    <w:rsid w:val="002936CF"/>
    <w:rsid w:val="002936D8"/>
    <w:rsid w:val="0029370A"/>
    <w:rsid w:val="00294CDE"/>
    <w:rsid w:val="00294E52"/>
    <w:rsid w:val="00294F82"/>
    <w:rsid w:val="00295CA7"/>
    <w:rsid w:val="00295F37"/>
    <w:rsid w:val="0029620A"/>
    <w:rsid w:val="002971AC"/>
    <w:rsid w:val="002978C9"/>
    <w:rsid w:val="002A0933"/>
    <w:rsid w:val="002A0979"/>
    <w:rsid w:val="002A0A7D"/>
    <w:rsid w:val="002A1965"/>
    <w:rsid w:val="002A1B98"/>
    <w:rsid w:val="002A1CAB"/>
    <w:rsid w:val="002A2DCE"/>
    <w:rsid w:val="002A2FEF"/>
    <w:rsid w:val="002A310F"/>
    <w:rsid w:val="002A3279"/>
    <w:rsid w:val="002A3DCE"/>
    <w:rsid w:val="002A4054"/>
    <w:rsid w:val="002A40CC"/>
    <w:rsid w:val="002A42CE"/>
    <w:rsid w:val="002A4D16"/>
    <w:rsid w:val="002A51E8"/>
    <w:rsid w:val="002A5400"/>
    <w:rsid w:val="002A5B5B"/>
    <w:rsid w:val="002A5DCA"/>
    <w:rsid w:val="002A644D"/>
    <w:rsid w:val="002A6626"/>
    <w:rsid w:val="002A681F"/>
    <w:rsid w:val="002A6BFF"/>
    <w:rsid w:val="002A6F71"/>
    <w:rsid w:val="002B085A"/>
    <w:rsid w:val="002B0DC9"/>
    <w:rsid w:val="002B0FBB"/>
    <w:rsid w:val="002B18B9"/>
    <w:rsid w:val="002B1BD1"/>
    <w:rsid w:val="002B2866"/>
    <w:rsid w:val="002B2888"/>
    <w:rsid w:val="002B2F83"/>
    <w:rsid w:val="002B460F"/>
    <w:rsid w:val="002B4782"/>
    <w:rsid w:val="002B5310"/>
    <w:rsid w:val="002B575D"/>
    <w:rsid w:val="002B5958"/>
    <w:rsid w:val="002B5B8E"/>
    <w:rsid w:val="002B6671"/>
    <w:rsid w:val="002B66E2"/>
    <w:rsid w:val="002B69F8"/>
    <w:rsid w:val="002B6AFD"/>
    <w:rsid w:val="002B736C"/>
    <w:rsid w:val="002B751E"/>
    <w:rsid w:val="002B754E"/>
    <w:rsid w:val="002B7796"/>
    <w:rsid w:val="002C012A"/>
    <w:rsid w:val="002C0F8C"/>
    <w:rsid w:val="002C1B1D"/>
    <w:rsid w:val="002C3063"/>
    <w:rsid w:val="002C32E3"/>
    <w:rsid w:val="002C3509"/>
    <w:rsid w:val="002C3ED8"/>
    <w:rsid w:val="002C3FB6"/>
    <w:rsid w:val="002C4126"/>
    <w:rsid w:val="002C4420"/>
    <w:rsid w:val="002C464F"/>
    <w:rsid w:val="002C4BC3"/>
    <w:rsid w:val="002C4C07"/>
    <w:rsid w:val="002C576C"/>
    <w:rsid w:val="002C57C7"/>
    <w:rsid w:val="002C57F4"/>
    <w:rsid w:val="002C58F5"/>
    <w:rsid w:val="002C5981"/>
    <w:rsid w:val="002C598E"/>
    <w:rsid w:val="002C5AB7"/>
    <w:rsid w:val="002C5D3D"/>
    <w:rsid w:val="002C5DC2"/>
    <w:rsid w:val="002C5E8F"/>
    <w:rsid w:val="002C669E"/>
    <w:rsid w:val="002C6860"/>
    <w:rsid w:val="002C6ABA"/>
    <w:rsid w:val="002C7366"/>
    <w:rsid w:val="002C770A"/>
    <w:rsid w:val="002C78D5"/>
    <w:rsid w:val="002C7C58"/>
    <w:rsid w:val="002D04DE"/>
    <w:rsid w:val="002D0598"/>
    <w:rsid w:val="002D09EC"/>
    <w:rsid w:val="002D0A8E"/>
    <w:rsid w:val="002D0AA4"/>
    <w:rsid w:val="002D1661"/>
    <w:rsid w:val="002D1750"/>
    <w:rsid w:val="002D1EC9"/>
    <w:rsid w:val="002D23D5"/>
    <w:rsid w:val="002D26DC"/>
    <w:rsid w:val="002D2D2C"/>
    <w:rsid w:val="002D305E"/>
    <w:rsid w:val="002D315E"/>
    <w:rsid w:val="002D37B3"/>
    <w:rsid w:val="002D3809"/>
    <w:rsid w:val="002D390F"/>
    <w:rsid w:val="002D3A12"/>
    <w:rsid w:val="002D3D32"/>
    <w:rsid w:val="002D411E"/>
    <w:rsid w:val="002D4394"/>
    <w:rsid w:val="002D4397"/>
    <w:rsid w:val="002D46E7"/>
    <w:rsid w:val="002D48A0"/>
    <w:rsid w:val="002D4AB0"/>
    <w:rsid w:val="002D4CD7"/>
    <w:rsid w:val="002D4DD8"/>
    <w:rsid w:val="002D5481"/>
    <w:rsid w:val="002D5959"/>
    <w:rsid w:val="002D59F7"/>
    <w:rsid w:val="002D6202"/>
    <w:rsid w:val="002D6794"/>
    <w:rsid w:val="002D6C4C"/>
    <w:rsid w:val="002D6F90"/>
    <w:rsid w:val="002D712E"/>
    <w:rsid w:val="002D772B"/>
    <w:rsid w:val="002E09AD"/>
    <w:rsid w:val="002E0A42"/>
    <w:rsid w:val="002E0B3A"/>
    <w:rsid w:val="002E0B8A"/>
    <w:rsid w:val="002E0FE8"/>
    <w:rsid w:val="002E1146"/>
    <w:rsid w:val="002E140E"/>
    <w:rsid w:val="002E18C9"/>
    <w:rsid w:val="002E1921"/>
    <w:rsid w:val="002E1C2B"/>
    <w:rsid w:val="002E1E35"/>
    <w:rsid w:val="002E2250"/>
    <w:rsid w:val="002E23DA"/>
    <w:rsid w:val="002E23E2"/>
    <w:rsid w:val="002E25E0"/>
    <w:rsid w:val="002E2D16"/>
    <w:rsid w:val="002E2F38"/>
    <w:rsid w:val="002E372C"/>
    <w:rsid w:val="002E45D9"/>
    <w:rsid w:val="002E46CA"/>
    <w:rsid w:val="002E4A36"/>
    <w:rsid w:val="002E54C5"/>
    <w:rsid w:val="002E5929"/>
    <w:rsid w:val="002E7446"/>
    <w:rsid w:val="002E7560"/>
    <w:rsid w:val="002E75D6"/>
    <w:rsid w:val="002E77B3"/>
    <w:rsid w:val="002E78F1"/>
    <w:rsid w:val="002E7E57"/>
    <w:rsid w:val="002F0A0A"/>
    <w:rsid w:val="002F0A80"/>
    <w:rsid w:val="002F0B2D"/>
    <w:rsid w:val="002F0D78"/>
    <w:rsid w:val="002F1AAB"/>
    <w:rsid w:val="002F22C6"/>
    <w:rsid w:val="002F25D9"/>
    <w:rsid w:val="002F2ED4"/>
    <w:rsid w:val="002F3353"/>
    <w:rsid w:val="002F3E84"/>
    <w:rsid w:val="002F3F51"/>
    <w:rsid w:val="002F4523"/>
    <w:rsid w:val="002F4F16"/>
    <w:rsid w:val="002F50F1"/>
    <w:rsid w:val="002F5FA7"/>
    <w:rsid w:val="002F61B5"/>
    <w:rsid w:val="002F625D"/>
    <w:rsid w:val="002F67CF"/>
    <w:rsid w:val="002F6803"/>
    <w:rsid w:val="00300599"/>
    <w:rsid w:val="00301454"/>
    <w:rsid w:val="003016BB"/>
    <w:rsid w:val="00301B42"/>
    <w:rsid w:val="00302911"/>
    <w:rsid w:val="00302DCE"/>
    <w:rsid w:val="00303A56"/>
    <w:rsid w:val="00303A8D"/>
    <w:rsid w:val="00303C58"/>
    <w:rsid w:val="003050B7"/>
    <w:rsid w:val="00305526"/>
    <w:rsid w:val="00305694"/>
    <w:rsid w:val="00305893"/>
    <w:rsid w:val="0030594D"/>
    <w:rsid w:val="003059E0"/>
    <w:rsid w:val="00306231"/>
    <w:rsid w:val="003064F1"/>
    <w:rsid w:val="003068DD"/>
    <w:rsid w:val="00306C0D"/>
    <w:rsid w:val="00306CF5"/>
    <w:rsid w:val="00306EE8"/>
    <w:rsid w:val="00307435"/>
    <w:rsid w:val="0030743B"/>
    <w:rsid w:val="003075CA"/>
    <w:rsid w:val="00307B6A"/>
    <w:rsid w:val="00307EF5"/>
    <w:rsid w:val="00310497"/>
    <w:rsid w:val="003108A9"/>
    <w:rsid w:val="0031093F"/>
    <w:rsid w:val="00311DD7"/>
    <w:rsid w:val="00311EEB"/>
    <w:rsid w:val="00312461"/>
    <w:rsid w:val="00312B20"/>
    <w:rsid w:val="00313556"/>
    <w:rsid w:val="00313A2A"/>
    <w:rsid w:val="00313C8A"/>
    <w:rsid w:val="00313FA9"/>
    <w:rsid w:val="003144BC"/>
    <w:rsid w:val="003148D6"/>
    <w:rsid w:val="00314934"/>
    <w:rsid w:val="00314D64"/>
    <w:rsid w:val="003156AE"/>
    <w:rsid w:val="00315AEC"/>
    <w:rsid w:val="00315B10"/>
    <w:rsid w:val="00316759"/>
    <w:rsid w:val="003170E4"/>
    <w:rsid w:val="0031762C"/>
    <w:rsid w:val="00317BF6"/>
    <w:rsid w:val="00317D2F"/>
    <w:rsid w:val="00317D8B"/>
    <w:rsid w:val="00317EFD"/>
    <w:rsid w:val="00320399"/>
    <w:rsid w:val="00320640"/>
    <w:rsid w:val="00320FB9"/>
    <w:rsid w:val="00320FC9"/>
    <w:rsid w:val="00321AC3"/>
    <w:rsid w:val="00321B7D"/>
    <w:rsid w:val="00322229"/>
    <w:rsid w:val="00322A9C"/>
    <w:rsid w:val="00322EA2"/>
    <w:rsid w:val="00323099"/>
    <w:rsid w:val="00323585"/>
    <w:rsid w:val="003236AD"/>
    <w:rsid w:val="00323800"/>
    <w:rsid w:val="003246D7"/>
    <w:rsid w:val="00324908"/>
    <w:rsid w:val="00324C16"/>
    <w:rsid w:val="00324E21"/>
    <w:rsid w:val="00324E46"/>
    <w:rsid w:val="00325BA4"/>
    <w:rsid w:val="00325DF6"/>
    <w:rsid w:val="00325EAA"/>
    <w:rsid w:val="0032664A"/>
    <w:rsid w:val="00326D58"/>
    <w:rsid w:val="003276CF"/>
    <w:rsid w:val="003277A8"/>
    <w:rsid w:val="00330242"/>
    <w:rsid w:val="00330590"/>
    <w:rsid w:val="00330BEF"/>
    <w:rsid w:val="00330F31"/>
    <w:rsid w:val="00331372"/>
    <w:rsid w:val="00331D49"/>
    <w:rsid w:val="0033394B"/>
    <w:rsid w:val="00333F6B"/>
    <w:rsid w:val="0033444A"/>
    <w:rsid w:val="00334840"/>
    <w:rsid w:val="00334880"/>
    <w:rsid w:val="003348D1"/>
    <w:rsid w:val="003351C6"/>
    <w:rsid w:val="003356D7"/>
    <w:rsid w:val="00335B6E"/>
    <w:rsid w:val="00335CB8"/>
    <w:rsid w:val="00335D9C"/>
    <w:rsid w:val="00335EAB"/>
    <w:rsid w:val="003361BE"/>
    <w:rsid w:val="00336762"/>
    <w:rsid w:val="00337032"/>
    <w:rsid w:val="003402A5"/>
    <w:rsid w:val="00340462"/>
    <w:rsid w:val="003406B4"/>
    <w:rsid w:val="003407EB"/>
    <w:rsid w:val="00340B49"/>
    <w:rsid w:val="00340C15"/>
    <w:rsid w:val="00340C6E"/>
    <w:rsid w:val="00340EED"/>
    <w:rsid w:val="0034217C"/>
    <w:rsid w:val="00342748"/>
    <w:rsid w:val="00342CB6"/>
    <w:rsid w:val="00342E8B"/>
    <w:rsid w:val="0034380E"/>
    <w:rsid w:val="00343D8F"/>
    <w:rsid w:val="00343E4B"/>
    <w:rsid w:val="00343E88"/>
    <w:rsid w:val="003453D2"/>
    <w:rsid w:val="00346374"/>
    <w:rsid w:val="00346458"/>
    <w:rsid w:val="00346A49"/>
    <w:rsid w:val="00346B87"/>
    <w:rsid w:val="00346BC3"/>
    <w:rsid w:val="00346BCA"/>
    <w:rsid w:val="00346ECB"/>
    <w:rsid w:val="00347CA0"/>
    <w:rsid w:val="00347E30"/>
    <w:rsid w:val="0035045D"/>
    <w:rsid w:val="003504E8"/>
    <w:rsid w:val="00350BD1"/>
    <w:rsid w:val="00350D46"/>
    <w:rsid w:val="00350D62"/>
    <w:rsid w:val="00350D75"/>
    <w:rsid w:val="003518B2"/>
    <w:rsid w:val="00351FE9"/>
    <w:rsid w:val="00352745"/>
    <w:rsid w:val="0035283B"/>
    <w:rsid w:val="0035294C"/>
    <w:rsid w:val="00352D04"/>
    <w:rsid w:val="00353087"/>
    <w:rsid w:val="003535EA"/>
    <w:rsid w:val="0035395A"/>
    <w:rsid w:val="00354361"/>
    <w:rsid w:val="003544E0"/>
    <w:rsid w:val="00354A0C"/>
    <w:rsid w:val="00354AA4"/>
    <w:rsid w:val="00354FF3"/>
    <w:rsid w:val="0035615D"/>
    <w:rsid w:val="003562BE"/>
    <w:rsid w:val="00356419"/>
    <w:rsid w:val="003568CF"/>
    <w:rsid w:val="0035703D"/>
    <w:rsid w:val="0035723C"/>
    <w:rsid w:val="00357E98"/>
    <w:rsid w:val="00361104"/>
    <w:rsid w:val="00361176"/>
    <w:rsid w:val="003616B5"/>
    <w:rsid w:val="00361CAC"/>
    <w:rsid w:val="003627F3"/>
    <w:rsid w:val="00362EEC"/>
    <w:rsid w:val="00363FB8"/>
    <w:rsid w:val="003647FF"/>
    <w:rsid w:val="00364BAA"/>
    <w:rsid w:val="00364C12"/>
    <w:rsid w:val="00364D0C"/>
    <w:rsid w:val="00364E61"/>
    <w:rsid w:val="003654DE"/>
    <w:rsid w:val="00365924"/>
    <w:rsid w:val="00366DFD"/>
    <w:rsid w:val="00366F84"/>
    <w:rsid w:val="00366F91"/>
    <w:rsid w:val="00367826"/>
    <w:rsid w:val="003679FC"/>
    <w:rsid w:val="00370287"/>
    <w:rsid w:val="0037044F"/>
    <w:rsid w:val="00370BE4"/>
    <w:rsid w:val="00370D08"/>
    <w:rsid w:val="003718A2"/>
    <w:rsid w:val="00371FA1"/>
    <w:rsid w:val="00372CEE"/>
    <w:rsid w:val="003732B0"/>
    <w:rsid w:val="0037388E"/>
    <w:rsid w:val="00373B17"/>
    <w:rsid w:val="00373CE2"/>
    <w:rsid w:val="00374A9E"/>
    <w:rsid w:val="00374E33"/>
    <w:rsid w:val="003754B8"/>
    <w:rsid w:val="00375627"/>
    <w:rsid w:val="00376CEB"/>
    <w:rsid w:val="00377024"/>
    <w:rsid w:val="0037702F"/>
    <w:rsid w:val="003773E1"/>
    <w:rsid w:val="00377D9C"/>
    <w:rsid w:val="00377E78"/>
    <w:rsid w:val="00380268"/>
    <w:rsid w:val="0038026B"/>
    <w:rsid w:val="00380709"/>
    <w:rsid w:val="003807E8"/>
    <w:rsid w:val="00380A34"/>
    <w:rsid w:val="00380CBD"/>
    <w:rsid w:val="00380E5B"/>
    <w:rsid w:val="0038148C"/>
    <w:rsid w:val="003815EB"/>
    <w:rsid w:val="00382241"/>
    <w:rsid w:val="00382FAF"/>
    <w:rsid w:val="003830DC"/>
    <w:rsid w:val="00383415"/>
    <w:rsid w:val="003839F4"/>
    <w:rsid w:val="003839FB"/>
    <w:rsid w:val="00383A64"/>
    <w:rsid w:val="00384BB2"/>
    <w:rsid w:val="00384C41"/>
    <w:rsid w:val="00385079"/>
    <w:rsid w:val="003851C9"/>
    <w:rsid w:val="0038610D"/>
    <w:rsid w:val="00386672"/>
    <w:rsid w:val="003870EA"/>
    <w:rsid w:val="0038743A"/>
    <w:rsid w:val="0038780B"/>
    <w:rsid w:val="00387A75"/>
    <w:rsid w:val="00387F29"/>
    <w:rsid w:val="00390576"/>
    <w:rsid w:val="003909EF"/>
    <w:rsid w:val="00390F39"/>
    <w:rsid w:val="0039215A"/>
    <w:rsid w:val="00392B13"/>
    <w:rsid w:val="00392F17"/>
    <w:rsid w:val="00393691"/>
    <w:rsid w:val="00394302"/>
    <w:rsid w:val="0039431D"/>
    <w:rsid w:val="003943FD"/>
    <w:rsid w:val="0039440C"/>
    <w:rsid w:val="00394A17"/>
    <w:rsid w:val="00395A18"/>
    <w:rsid w:val="0039611B"/>
    <w:rsid w:val="00396739"/>
    <w:rsid w:val="00397A6D"/>
    <w:rsid w:val="003A0082"/>
    <w:rsid w:val="003A01DD"/>
    <w:rsid w:val="003A04DF"/>
    <w:rsid w:val="003A07A3"/>
    <w:rsid w:val="003A0BEA"/>
    <w:rsid w:val="003A12E8"/>
    <w:rsid w:val="003A1355"/>
    <w:rsid w:val="003A1578"/>
    <w:rsid w:val="003A182E"/>
    <w:rsid w:val="003A19C1"/>
    <w:rsid w:val="003A1F26"/>
    <w:rsid w:val="003A22AA"/>
    <w:rsid w:val="003A2DE2"/>
    <w:rsid w:val="003A2FAF"/>
    <w:rsid w:val="003A36EF"/>
    <w:rsid w:val="003A3DB5"/>
    <w:rsid w:val="003A3F20"/>
    <w:rsid w:val="003A3FF9"/>
    <w:rsid w:val="003A4050"/>
    <w:rsid w:val="003A55F4"/>
    <w:rsid w:val="003A678B"/>
    <w:rsid w:val="003A7017"/>
    <w:rsid w:val="003A73BF"/>
    <w:rsid w:val="003A78C6"/>
    <w:rsid w:val="003A78F7"/>
    <w:rsid w:val="003A7C7A"/>
    <w:rsid w:val="003B03A8"/>
    <w:rsid w:val="003B0EFF"/>
    <w:rsid w:val="003B1279"/>
    <w:rsid w:val="003B1353"/>
    <w:rsid w:val="003B1A05"/>
    <w:rsid w:val="003B1EFD"/>
    <w:rsid w:val="003B2624"/>
    <w:rsid w:val="003B26F3"/>
    <w:rsid w:val="003B27F5"/>
    <w:rsid w:val="003B2A5D"/>
    <w:rsid w:val="003B2AC7"/>
    <w:rsid w:val="003B2BE4"/>
    <w:rsid w:val="003B4260"/>
    <w:rsid w:val="003B4C16"/>
    <w:rsid w:val="003B4F2D"/>
    <w:rsid w:val="003B5234"/>
    <w:rsid w:val="003B6061"/>
    <w:rsid w:val="003B63E2"/>
    <w:rsid w:val="003B6885"/>
    <w:rsid w:val="003B70C5"/>
    <w:rsid w:val="003B70D6"/>
    <w:rsid w:val="003B72E0"/>
    <w:rsid w:val="003B7524"/>
    <w:rsid w:val="003B7584"/>
    <w:rsid w:val="003B76B9"/>
    <w:rsid w:val="003B7A37"/>
    <w:rsid w:val="003C080B"/>
    <w:rsid w:val="003C0C67"/>
    <w:rsid w:val="003C1BC5"/>
    <w:rsid w:val="003C2908"/>
    <w:rsid w:val="003C2ABF"/>
    <w:rsid w:val="003C2C24"/>
    <w:rsid w:val="003C2F53"/>
    <w:rsid w:val="003C2FD7"/>
    <w:rsid w:val="003C34FD"/>
    <w:rsid w:val="003C4822"/>
    <w:rsid w:val="003C49A3"/>
    <w:rsid w:val="003C54FB"/>
    <w:rsid w:val="003C5F73"/>
    <w:rsid w:val="003C69AD"/>
    <w:rsid w:val="003C706C"/>
    <w:rsid w:val="003C7385"/>
    <w:rsid w:val="003C7E86"/>
    <w:rsid w:val="003D0779"/>
    <w:rsid w:val="003D0A43"/>
    <w:rsid w:val="003D0ADB"/>
    <w:rsid w:val="003D0B5A"/>
    <w:rsid w:val="003D0F6B"/>
    <w:rsid w:val="003D275C"/>
    <w:rsid w:val="003D2929"/>
    <w:rsid w:val="003D2AF4"/>
    <w:rsid w:val="003D35F4"/>
    <w:rsid w:val="003D451A"/>
    <w:rsid w:val="003D4523"/>
    <w:rsid w:val="003D54A9"/>
    <w:rsid w:val="003D5A60"/>
    <w:rsid w:val="003D5AB0"/>
    <w:rsid w:val="003D5B09"/>
    <w:rsid w:val="003D5C6D"/>
    <w:rsid w:val="003D5CCF"/>
    <w:rsid w:val="003D5D7E"/>
    <w:rsid w:val="003D5EB8"/>
    <w:rsid w:val="003D5FB6"/>
    <w:rsid w:val="003D6197"/>
    <w:rsid w:val="003D64E5"/>
    <w:rsid w:val="003D659E"/>
    <w:rsid w:val="003D681E"/>
    <w:rsid w:val="003D6DEF"/>
    <w:rsid w:val="003D73F2"/>
    <w:rsid w:val="003E0432"/>
    <w:rsid w:val="003E07EB"/>
    <w:rsid w:val="003E10E7"/>
    <w:rsid w:val="003E135A"/>
    <w:rsid w:val="003E1F3D"/>
    <w:rsid w:val="003E2418"/>
    <w:rsid w:val="003E289D"/>
    <w:rsid w:val="003E2A2A"/>
    <w:rsid w:val="003E2C8D"/>
    <w:rsid w:val="003E2F70"/>
    <w:rsid w:val="003E3249"/>
    <w:rsid w:val="003E35BD"/>
    <w:rsid w:val="003E38E0"/>
    <w:rsid w:val="003E3E31"/>
    <w:rsid w:val="003E3E6D"/>
    <w:rsid w:val="003E4561"/>
    <w:rsid w:val="003E48E9"/>
    <w:rsid w:val="003E498B"/>
    <w:rsid w:val="003E519B"/>
    <w:rsid w:val="003E5370"/>
    <w:rsid w:val="003E567E"/>
    <w:rsid w:val="003E5791"/>
    <w:rsid w:val="003E57A9"/>
    <w:rsid w:val="003E771D"/>
    <w:rsid w:val="003E7ED8"/>
    <w:rsid w:val="003F0B73"/>
    <w:rsid w:val="003F0C33"/>
    <w:rsid w:val="003F0EC1"/>
    <w:rsid w:val="003F142E"/>
    <w:rsid w:val="003F1634"/>
    <w:rsid w:val="003F1C5C"/>
    <w:rsid w:val="003F1E95"/>
    <w:rsid w:val="003F1F2E"/>
    <w:rsid w:val="003F2299"/>
    <w:rsid w:val="003F2418"/>
    <w:rsid w:val="003F2CF6"/>
    <w:rsid w:val="003F37C8"/>
    <w:rsid w:val="003F4345"/>
    <w:rsid w:val="003F4374"/>
    <w:rsid w:val="003F4399"/>
    <w:rsid w:val="003F496D"/>
    <w:rsid w:val="003F4982"/>
    <w:rsid w:val="003F4A79"/>
    <w:rsid w:val="003F4C83"/>
    <w:rsid w:val="003F5057"/>
    <w:rsid w:val="003F52CA"/>
    <w:rsid w:val="003F553C"/>
    <w:rsid w:val="003F58E5"/>
    <w:rsid w:val="003F5F84"/>
    <w:rsid w:val="003F62AB"/>
    <w:rsid w:val="003F6394"/>
    <w:rsid w:val="003F6515"/>
    <w:rsid w:val="003F66CD"/>
    <w:rsid w:val="003F6CA2"/>
    <w:rsid w:val="003F6D91"/>
    <w:rsid w:val="003F7500"/>
    <w:rsid w:val="003F7E06"/>
    <w:rsid w:val="003F7FC7"/>
    <w:rsid w:val="0040040C"/>
    <w:rsid w:val="004004F6"/>
    <w:rsid w:val="0040085A"/>
    <w:rsid w:val="004009D9"/>
    <w:rsid w:val="00400FA3"/>
    <w:rsid w:val="004012DB"/>
    <w:rsid w:val="00401DDD"/>
    <w:rsid w:val="00402137"/>
    <w:rsid w:val="0040241F"/>
    <w:rsid w:val="00402978"/>
    <w:rsid w:val="00403266"/>
    <w:rsid w:val="00403817"/>
    <w:rsid w:val="00403C8E"/>
    <w:rsid w:val="00403D6F"/>
    <w:rsid w:val="004046B0"/>
    <w:rsid w:val="00405167"/>
    <w:rsid w:val="00405A4B"/>
    <w:rsid w:val="00405F4B"/>
    <w:rsid w:val="00406038"/>
    <w:rsid w:val="0040631C"/>
    <w:rsid w:val="00406386"/>
    <w:rsid w:val="00406400"/>
    <w:rsid w:val="00406D4C"/>
    <w:rsid w:val="00406E88"/>
    <w:rsid w:val="00407015"/>
    <w:rsid w:val="0041001C"/>
    <w:rsid w:val="004100B3"/>
    <w:rsid w:val="00410701"/>
    <w:rsid w:val="00410E6A"/>
    <w:rsid w:val="00411647"/>
    <w:rsid w:val="00411C1D"/>
    <w:rsid w:val="00411EDF"/>
    <w:rsid w:val="0041240E"/>
    <w:rsid w:val="00412771"/>
    <w:rsid w:val="0041337A"/>
    <w:rsid w:val="004133BF"/>
    <w:rsid w:val="00413C53"/>
    <w:rsid w:val="00414055"/>
    <w:rsid w:val="004147C0"/>
    <w:rsid w:val="00414C3C"/>
    <w:rsid w:val="00414D21"/>
    <w:rsid w:val="00415651"/>
    <w:rsid w:val="00415B1D"/>
    <w:rsid w:val="00415F20"/>
    <w:rsid w:val="0041638C"/>
    <w:rsid w:val="004163AA"/>
    <w:rsid w:val="004166D2"/>
    <w:rsid w:val="0041695D"/>
    <w:rsid w:val="00416B2E"/>
    <w:rsid w:val="00416C93"/>
    <w:rsid w:val="00416CF2"/>
    <w:rsid w:val="00416F3E"/>
    <w:rsid w:val="004170F8"/>
    <w:rsid w:val="0041755F"/>
    <w:rsid w:val="00417611"/>
    <w:rsid w:val="00417644"/>
    <w:rsid w:val="0041785F"/>
    <w:rsid w:val="00417B6A"/>
    <w:rsid w:val="00420762"/>
    <w:rsid w:val="004207F6"/>
    <w:rsid w:val="0042085A"/>
    <w:rsid w:val="004208AB"/>
    <w:rsid w:val="004213DA"/>
    <w:rsid w:val="00421491"/>
    <w:rsid w:val="0042170E"/>
    <w:rsid w:val="004222D0"/>
    <w:rsid w:val="004231DE"/>
    <w:rsid w:val="004235A6"/>
    <w:rsid w:val="00423AEE"/>
    <w:rsid w:val="00423C23"/>
    <w:rsid w:val="00424240"/>
    <w:rsid w:val="004249B6"/>
    <w:rsid w:val="00424BFB"/>
    <w:rsid w:val="004254E7"/>
    <w:rsid w:val="004268B5"/>
    <w:rsid w:val="004269CB"/>
    <w:rsid w:val="00426A08"/>
    <w:rsid w:val="00427FC9"/>
    <w:rsid w:val="00430191"/>
    <w:rsid w:val="00430260"/>
    <w:rsid w:val="0043038F"/>
    <w:rsid w:val="0043062B"/>
    <w:rsid w:val="00430AE7"/>
    <w:rsid w:val="00430D4B"/>
    <w:rsid w:val="00431AF2"/>
    <w:rsid w:val="00431B71"/>
    <w:rsid w:val="00431D13"/>
    <w:rsid w:val="00431FBB"/>
    <w:rsid w:val="00431FEE"/>
    <w:rsid w:val="0043273C"/>
    <w:rsid w:val="00432CE1"/>
    <w:rsid w:val="00432DF6"/>
    <w:rsid w:val="00432FAB"/>
    <w:rsid w:val="0043535B"/>
    <w:rsid w:val="004356D4"/>
    <w:rsid w:val="0043576D"/>
    <w:rsid w:val="00435CB3"/>
    <w:rsid w:val="00436084"/>
    <w:rsid w:val="004363D4"/>
    <w:rsid w:val="00436463"/>
    <w:rsid w:val="00436F23"/>
    <w:rsid w:val="00440A6F"/>
    <w:rsid w:val="00440FA9"/>
    <w:rsid w:val="00441344"/>
    <w:rsid w:val="00441819"/>
    <w:rsid w:val="00441B2A"/>
    <w:rsid w:val="00441EA6"/>
    <w:rsid w:val="00441F94"/>
    <w:rsid w:val="00442275"/>
    <w:rsid w:val="00442431"/>
    <w:rsid w:val="00442749"/>
    <w:rsid w:val="00443B70"/>
    <w:rsid w:val="00443C9F"/>
    <w:rsid w:val="00443E35"/>
    <w:rsid w:val="004441EC"/>
    <w:rsid w:val="0044454F"/>
    <w:rsid w:val="00444B34"/>
    <w:rsid w:val="00444D69"/>
    <w:rsid w:val="00444DA3"/>
    <w:rsid w:val="00445236"/>
    <w:rsid w:val="00445279"/>
    <w:rsid w:val="004454D6"/>
    <w:rsid w:val="00445A17"/>
    <w:rsid w:val="00445C7D"/>
    <w:rsid w:val="00446217"/>
    <w:rsid w:val="004462A1"/>
    <w:rsid w:val="004462E7"/>
    <w:rsid w:val="004463C6"/>
    <w:rsid w:val="004464EF"/>
    <w:rsid w:val="00446AD6"/>
    <w:rsid w:val="00446B80"/>
    <w:rsid w:val="00446ED1"/>
    <w:rsid w:val="004478E2"/>
    <w:rsid w:val="0045048A"/>
    <w:rsid w:val="004504E3"/>
    <w:rsid w:val="004507B9"/>
    <w:rsid w:val="00450940"/>
    <w:rsid w:val="00450F6B"/>
    <w:rsid w:val="00451091"/>
    <w:rsid w:val="00451247"/>
    <w:rsid w:val="004512F7"/>
    <w:rsid w:val="00451744"/>
    <w:rsid w:val="00452014"/>
    <w:rsid w:val="0045201D"/>
    <w:rsid w:val="004523DF"/>
    <w:rsid w:val="004523FA"/>
    <w:rsid w:val="00452A78"/>
    <w:rsid w:val="00453E35"/>
    <w:rsid w:val="00454168"/>
    <w:rsid w:val="004544AE"/>
    <w:rsid w:val="00454941"/>
    <w:rsid w:val="004549CB"/>
    <w:rsid w:val="004549D3"/>
    <w:rsid w:val="00454CE0"/>
    <w:rsid w:val="0045508B"/>
    <w:rsid w:val="00455724"/>
    <w:rsid w:val="0045663C"/>
    <w:rsid w:val="00457196"/>
    <w:rsid w:val="00457838"/>
    <w:rsid w:val="00457974"/>
    <w:rsid w:val="00457A12"/>
    <w:rsid w:val="00457F54"/>
    <w:rsid w:val="004600A3"/>
    <w:rsid w:val="0046088C"/>
    <w:rsid w:val="00460BFE"/>
    <w:rsid w:val="0046144D"/>
    <w:rsid w:val="004619E5"/>
    <w:rsid w:val="00461FA3"/>
    <w:rsid w:val="004620F6"/>
    <w:rsid w:val="00462552"/>
    <w:rsid w:val="00462DA8"/>
    <w:rsid w:val="004635E7"/>
    <w:rsid w:val="004637D9"/>
    <w:rsid w:val="00463F82"/>
    <w:rsid w:val="004646D8"/>
    <w:rsid w:val="004646E4"/>
    <w:rsid w:val="00464E4A"/>
    <w:rsid w:val="0046512C"/>
    <w:rsid w:val="00465541"/>
    <w:rsid w:val="00465E45"/>
    <w:rsid w:val="004667F9"/>
    <w:rsid w:val="00466C4B"/>
    <w:rsid w:val="004671F4"/>
    <w:rsid w:val="004679A1"/>
    <w:rsid w:val="004704B9"/>
    <w:rsid w:val="004714D0"/>
    <w:rsid w:val="00471826"/>
    <w:rsid w:val="00471FB7"/>
    <w:rsid w:val="00472098"/>
    <w:rsid w:val="004729EC"/>
    <w:rsid w:val="00472CA7"/>
    <w:rsid w:val="00472FC6"/>
    <w:rsid w:val="004730F4"/>
    <w:rsid w:val="00473491"/>
    <w:rsid w:val="004735F6"/>
    <w:rsid w:val="004750F2"/>
    <w:rsid w:val="00475DD4"/>
    <w:rsid w:val="0047619F"/>
    <w:rsid w:val="0047679F"/>
    <w:rsid w:val="00476C7B"/>
    <w:rsid w:val="00476FFB"/>
    <w:rsid w:val="00476FFD"/>
    <w:rsid w:val="004773EE"/>
    <w:rsid w:val="004802BD"/>
    <w:rsid w:val="00480384"/>
    <w:rsid w:val="00480A8B"/>
    <w:rsid w:val="004822CE"/>
    <w:rsid w:val="004823FA"/>
    <w:rsid w:val="00482D21"/>
    <w:rsid w:val="00483ABD"/>
    <w:rsid w:val="00483F18"/>
    <w:rsid w:val="00484E9B"/>
    <w:rsid w:val="004854E0"/>
    <w:rsid w:val="00485C71"/>
    <w:rsid w:val="00485E02"/>
    <w:rsid w:val="00486399"/>
    <w:rsid w:val="0048646C"/>
    <w:rsid w:val="00486E63"/>
    <w:rsid w:val="00487977"/>
    <w:rsid w:val="00487D14"/>
    <w:rsid w:val="004902EA"/>
    <w:rsid w:val="004903C9"/>
    <w:rsid w:val="0049118A"/>
    <w:rsid w:val="00491255"/>
    <w:rsid w:val="00491758"/>
    <w:rsid w:val="00492379"/>
    <w:rsid w:val="00492A51"/>
    <w:rsid w:val="00493041"/>
    <w:rsid w:val="004934AB"/>
    <w:rsid w:val="004935B3"/>
    <w:rsid w:val="0049377D"/>
    <w:rsid w:val="00493856"/>
    <w:rsid w:val="00493C84"/>
    <w:rsid w:val="00493E47"/>
    <w:rsid w:val="00493FC1"/>
    <w:rsid w:val="00494218"/>
    <w:rsid w:val="004956D7"/>
    <w:rsid w:val="00495C0D"/>
    <w:rsid w:val="004962B7"/>
    <w:rsid w:val="004968C8"/>
    <w:rsid w:val="00496E31"/>
    <w:rsid w:val="004970C2"/>
    <w:rsid w:val="00497419"/>
    <w:rsid w:val="00497633"/>
    <w:rsid w:val="004977DE"/>
    <w:rsid w:val="00497C22"/>
    <w:rsid w:val="004A110F"/>
    <w:rsid w:val="004A179D"/>
    <w:rsid w:val="004A19CA"/>
    <w:rsid w:val="004A1E98"/>
    <w:rsid w:val="004A1EE1"/>
    <w:rsid w:val="004A22D9"/>
    <w:rsid w:val="004A3604"/>
    <w:rsid w:val="004A37F6"/>
    <w:rsid w:val="004A3F7B"/>
    <w:rsid w:val="004A4AF5"/>
    <w:rsid w:val="004A4C75"/>
    <w:rsid w:val="004A53B5"/>
    <w:rsid w:val="004A54CD"/>
    <w:rsid w:val="004A5678"/>
    <w:rsid w:val="004A5C3F"/>
    <w:rsid w:val="004A62BE"/>
    <w:rsid w:val="004A640E"/>
    <w:rsid w:val="004A6494"/>
    <w:rsid w:val="004A7A30"/>
    <w:rsid w:val="004B0E13"/>
    <w:rsid w:val="004B1460"/>
    <w:rsid w:val="004B27B1"/>
    <w:rsid w:val="004B2972"/>
    <w:rsid w:val="004B2CCF"/>
    <w:rsid w:val="004B2F80"/>
    <w:rsid w:val="004B2FA9"/>
    <w:rsid w:val="004B3182"/>
    <w:rsid w:val="004B348A"/>
    <w:rsid w:val="004B393F"/>
    <w:rsid w:val="004B39D2"/>
    <w:rsid w:val="004B3FF5"/>
    <w:rsid w:val="004B4603"/>
    <w:rsid w:val="004B486B"/>
    <w:rsid w:val="004B4A63"/>
    <w:rsid w:val="004B4F75"/>
    <w:rsid w:val="004B57F0"/>
    <w:rsid w:val="004B59BB"/>
    <w:rsid w:val="004B5CE5"/>
    <w:rsid w:val="004B6090"/>
    <w:rsid w:val="004B6216"/>
    <w:rsid w:val="004B64D7"/>
    <w:rsid w:val="004B6534"/>
    <w:rsid w:val="004B6946"/>
    <w:rsid w:val="004B6EAD"/>
    <w:rsid w:val="004B6EFE"/>
    <w:rsid w:val="004B7564"/>
    <w:rsid w:val="004B7691"/>
    <w:rsid w:val="004C0074"/>
    <w:rsid w:val="004C0A9D"/>
    <w:rsid w:val="004C0B17"/>
    <w:rsid w:val="004C1903"/>
    <w:rsid w:val="004C2100"/>
    <w:rsid w:val="004C2145"/>
    <w:rsid w:val="004C23DD"/>
    <w:rsid w:val="004C245F"/>
    <w:rsid w:val="004C3972"/>
    <w:rsid w:val="004C3BE9"/>
    <w:rsid w:val="004C50B9"/>
    <w:rsid w:val="004C50FA"/>
    <w:rsid w:val="004C5849"/>
    <w:rsid w:val="004C59B8"/>
    <w:rsid w:val="004C62BC"/>
    <w:rsid w:val="004C6989"/>
    <w:rsid w:val="004C6EB1"/>
    <w:rsid w:val="004C736C"/>
    <w:rsid w:val="004C73F2"/>
    <w:rsid w:val="004C7762"/>
    <w:rsid w:val="004C7B3E"/>
    <w:rsid w:val="004C7BF1"/>
    <w:rsid w:val="004C7CEA"/>
    <w:rsid w:val="004C7D24"/>
    <w:rsid w:val="004D07E9"/>
    <w:rsid w:val="004D0931"/>
    <w:rsid w:val="004D09E0"/>
    <w:rsid w:val="004D0C9F"/>
    <w:rsid w:val="004D0D6A"/>
    <w:rsid w:val="004D16B6"/>
    <w:rsid w:val="004D18B9"/>
    <w:rsid w:val="004D1BE8"/>
    <w:rsid w:val="004D1EBA"/>
    <w:rsid w:val="004D1F34"/>
    <w:rsid w:val="004D29D1"/>
    <w:rsid w:val="004D2AF6"/>
    <w:rsid w:val="004D2B58"/>
    <w:rsid w:val="004D2B5C"/>
    <w:rsid w:val="004D2E62"/>
    <w:rsid w:val="004D2ECF"/>
    <w:rsid w:val="004D3185"/>
    <w:rsid w:val="004D33B9"/>
    <w:rsid w:val="004D376C"/>
    <w:rsid w:val="004D3D24"/>
    <w:rsid w:val="004D491A"/>
    <w:rsid w:val="004D5822"/>
    <w:rsid w:val="004D5859"/>
    <w:rsid w:val="004D5887"/>
    <w:rsid w:val="004D5B61"/>
    <w:rsid w:val="004D5C7F"/>
    <w:rsid w:val="004D5F96"/>
    <w:rsid w:val="004D5F9C"/>
    <w:rsid w:val="004D6D0D"/>
    <w:rsid w:val="004D6EC0"/>
    <w:rsid w:val="004D7AC7"/>
    <w:rsid w:val="004D7B51"/>
    <w:rsid w:val="004D7F69"/>
    <w:rsid w:val="004E0642"/>
    <w:rsid w:val="004E07A0"/>
    <w:rsid w:val="004E0D7C"/>
    <w:rsid w:val="004E1323"/>
    <w:rsid w:val="004E14A7"/>
    <w:rsid w:val="004E1AED"/>
    <w:rsid w:val="004E1B90"/>
    <w:rsid w:val="004E1D54"/>
    <w:rsid w:val="004E29F0"/>
    <w:rsid w:val="004E2E2C"/>
    <w:rsid w:val="004E3735"/>
    <w:rsid w:val="004E39AC"/>
    <w:rsid w:val="004E3BE6"/>
    <w:rsid w:val="004E4287"/>
    <w:rsid w:val="004E4985"/>
    <w:rsid w:val="004E49F6"/>
    <w:rsid w:val="004E50DF"/>
    <w:rsid w:val="004E57D4"/>
    <w:rsid w:val="004E5F86"/>
    <w:rsid w:val="004E642A"/>
    <w:rsid w:val="004E6B97"/>
    <w:rsid w:val="004E7048"/>
    <w:rsid w:val="004E7B8A"/>
    <w:rsid w:val="004F0309"/>
    <w:rsid w:val="004F05C3"/>
    <w:rsid w:val="004F0DB5"/>
    <w:rsid w:val="004F111A"/>
    <w:rsid w:val="004F164A"/>
    <w:rsid w:val="004F269E"/>
    <w:rsid w:val="004F2DD0"/>
    <w:rsid w:val="004F32BF"/>
    <w:rsid w:val="004F344B"/>
    <w:rsid w:val="004F39F2"/>
    <w:rsid w:val="004F3D8C"/>
    <w:rsid w:val="004F3DB4"/>
    <w:rsid w:val="004F3DD4"/>
    <w:rsid w:val="004F4C4A"/>
    <w:rsid w:val="004F51EA"/>
    <w:rsid w:val="004F5A51"/>
    <w:rsid w:val="004F5C06"/>
    <w:rsid w:val="004F5D7A"/>
    <w:rsid w:val="004F61DF"/>
    <w:rsid w:val="004F6653"/>
    <w:rsid w:val="004F68F4"/>
    <w:rsid w:val="004F6A00"/>
    <w:rsid w:val="004F6D9B"/>
    <w:rsid w:val="004F6FB0"/>
    <w:rsid w:val="004F7CD6"/>
    <w:rsid w:val="004F7D11"/>
    <w:rsid w:val="005002AD"/>
    <w:rsid w:val="00500374"/>
    <w:rsid w:val="005006C3"/>
    <w:rsid w:val="00500994"/>
    <w:rsid w:val="00500B1D"/>
    <w:rsid w:val="005016FF"/>
    <w:rsid w:val="00501B9E"/>
    <w:rsid w:val="00501E6D"/>
    <w:rsid w:val="00502FEA"/>
    <w:rsid w:val="0050307F"/>
    <w:rsid w:val="00503222"/>
    <w:rsid w:val="00503AEC"/>
    <w:rsid w:val="00503B89"/>
    <w:rsid w:val="005040D4"/>
    <w:rsid w:val="00504864"/>
    <w:rsid w:val="00504AE5"/>
    <w:rsid w:val="00504CFF"/>
    <w:rsid w:val="00505D2D"/>
    <w:rsid w:val="0050604C"/>
    <w:rsid w:val="0050634F"/>
    <w:rsid w:val="00506791"/>
    <w:rsid w:val="0050787B"/>
    <w:rsid w:val="005106CE"/>
    <w:rsid w:val="00510CAE"/>
    <w:rsid w:val="00511086"/>
    <w:rsid w:val="0051143D"/>
    <w:rsid w:val="005121B3"/>
    <w:rsid w:val="00512B69"/>
    <w:rsid w:val="0051374A"/>
    <w:rsid w:val="005138D3"/>
    <w:rsid w:val="00513B05"/>
    <w:rsid w:val="00513BFD"/>
    <w:rsid w:val="00513C2F"/>
    <w:rsid w:val="0051409C"/>
    <w:rsid w:val="00515706"/>
    <w:rsid w:val="00515A8B"/>
    <w:rsid w:val="00515B36"/>
    <w:rsid w:val="00516230"/>
    <w:rsid w:val="00516454"/>
    <w:rsid w:val="00521028"/>
    <w:rsid w:val="0052173B"/>
    <w:rsid w:val="00521C46"/>
    <w:rsid w:val="00521F13"/>
    <w:rsid w:val="00522559"/>
    <w:rsid w:val="00522C34"/>
    <w:rsid w:val="00522E50"/>
    <w:rsid w:val="005231CA"/>
    <w:rsid w:val="00523464"/>
    <w:rsid w:val="00523F2E"/>
    <w:rsid w:val="00524A33"/>
    <w:rsid w:val="00524F13"/>
    <w:rsid w:val="005252C5"/>
    <w:rsid w:val="00525C63"/>
    <w:rsid w:val="0052705B"/>
    <w:rsid w:val="005270B6"/>
    <w:rsid w:val="00527329"/>
    <w:rsid w:val="00527446"/>
    <w:rsid w:val="005304F6"/>
    <w:rsid w:val="00530641"/>
    <w:rsid w:val="00530771"/>
    <w:rsid w:val="005318D0"/>
    <w:rsid w:val="00531EB1"/>
    <w:rsid w:val="0053221C"/>
    <w:rsid w:val="00532593"/>
    <w:rsid w:val="00532AE0"/>
    <w:rsid w:val="00533676"/>
    <w:rsid w:val="00533FA1"/>
    <w:rsid w:val="005342FF"/>
    <w:rsid w:val="005348A3"/>
    <w:rsid w:val="00534F68"/>
    <w:rsid w:val="005351A0"/>
    <w:rsid w:val="0053536D"/>
    <w:rsid w:val="00535925"/>
    <w:rsid w:val="005359EA"/>
    <w:rsid w:val="00535B91"/>
    <w:rsid w:val="00535E69"/>
    <w:rsid w:val="005369E1"/>
    <w:rsid w:val="00536D90"/>
    <w:rsid w:val="00537290"/>
    <w:rsid w:val="0053750B"/>
    <w:rsid w:val="005376C9"/>
    <w:rsid w:val="00537891"/>
    <w:rsid w:val="00540A2A"/>
    <w:rsid w:val="00540AD2"/>
    <w:rsid w:val="0054126F"/>
    <w:rsid w:val="00541A4C"/>
    <w:rsid w:val="00542CB8"/>
    <w:rsid w:val="005436CA"/>
    <w:rsid w:val="005437A1"/>
    <w:rsid w:val="00543A46"/>
    <w:rsid w:val="00543A5C"/>
    <w:rsid w:val="00543D5D"/>
    <w:rsid w:val="00543DB4"/>
    <w:rsid w:val="005443DD"/>
    <w:rsid w:val="005443F4"/>
    <w:rsid w:val="00544AAB"/>
    <w:rsid w:val="00544E39"/>
    <w:rsid w:val="00544F80"/>
    <w:rsid w:val="005450C2"/>
    <w:rsid w:val="00545313"/>
    <w:rsid w:val="00545764"/>
    <w:rsid w:val="00545A1E"/>
    <w:rsid w:val="00545B0C"/>
    <w:rsid w:val="00545ED5"/>
    <w:rsid w:val="00546696"/>
    <w:rsid w:val="0054687B"/>
    <w:rsid w:val="00546981"/>
    <w:rsid w:val="00546A2B"/>
    <w:rsid w:val="00546F43"/>
    <w:rsid w:val="00547A19"/>
    <w:rsid w:val="00547EFD"/>
    <w:rsid w:val="005516C0"/>
    <w:rsid w:val="005523EE"/>
    <w:rsid w:val="00552D43"/>
    <w:rsid w:val="00553257"/>
    <w:rsid w:val="00553457"/>
    <w:rsid w:val="0055394C"/>
    <w:rsid w:val="005544B7"/>
    <w:rsid w:val="00554BCC"/>
    <w:rsid w:val="00554DD2"/>
    <w:rsid w:val="005557E3"/>
    <w:rsid w:val="00555C54"/>
    <w:rsid w:val="00555FC3"/>
    <w:rsid w:val="00556560"/>
    <w:rsid w:val="0055742A"/>
    <w:rsid w:val="00557661"/>
    <w:rsid w:val="00560908"/>
    <w:rsid w:val="005610D1"/>
    <w:rsid w:val="00561192"/>
    <w:rsid w:val="005618D0"/>
    <w:rsid w:val="00561949"/>
    <w:rsid w:val="00561B9F"/>
    <w:rsid w:val="00561FB2"/>
    <w:rsid w:val="00562BC0"/>
    <w:rsid w:val="00562EB1"/>
    <w:rsid w:val="005631CC"/>
    <w:rsid w:val="005633AD"/>
    <w:rsid w:val="005633E2"/>
    <w:rsid w:val="005634E7"/>
    <w:rsid w:val="00563CDC"/>
    <w:rsid w:val="00563DE1"/>
    <w:rsid w:val="00564030"/>
    <w:rsid w:val="0056471E"/>
    <w:rsid w:val="00564B2D"/>
    <w:rsid w:val="00564BF7"/>
    <w:rsid w:val="0056522E"/>
    <w:rsid w:val="0056536B"/>
    <w:rsid w:val="005656E6"/>
    <w:rsid w:val="005664B4"/>
    <w:rsid w:val="00566606"/>
    <w:rsid w:val="005667F3"/>
    <w:rsid w:val="005668EF"/>
    <w:rsid w:val="00566916"/>
    <w:rsid w:val="005669CF"/>
    <w:rsid w:val="00566B0B"/>
    <w:rsid w:val="00566D10"/>
    <w:rsid w:val="0056785A"/>
    <w:rsid w:val="00567CF9"/>
    <w:rsid w:val="00570F58"/>
    <w:rsid w:val="005714C5"/>
    <w:rsid w:val="00571C83"/>
    <w:rsid w:val="005726BB"/>
    <w:rsid w:val="00572A2D"/>
    <w:rsid w:val="00572CCC"/>
    <w:rsid w:val="005730EF"/>
    <w:rsid w:val="0057377F"/>
    <w:rsid w:val="00574169"/>
    <w:rsid w:val="005741EB"/>
    <w:rsid w:val="0057480E"/>
    <w:rsid w:val="0057489B"/>
    <w:rsid w:val="00574B17"/>
    <w:rsid w:val="00574C51"/>
    <w:rsid w:val="00574F1D"/>
    <w:rsid w:val="005753F7"/>
    <w:rsid w:val="005756DF"/>
    <w:rsid w:val="00575889"/>
    <w:rsid w:val="00575DC5"/>
    <w:rsid w:val="00575F0A"/>
    <w:rsid w:val="005764AF"/>
    <w:rsid w:val="005767FD"/>
    <w:rsid w:val="00576848"/>
    <w:rsid w:val="00576973"/>
    <w:rsid w:val="00576995"/>
    <w:rsid w:val="00576FD2"/>
    <w:rsid w:val="005777D0"/>
    <w:rsid w:val="00577A4A"/>
    <w:rsid w:val="00577AB5"/>
    <w:rsid w:val="00577D48"/>
    <w:rsid w:val="005801AA"/>
    <w:rsid w:val="0058048D"/>
    <w:rsid w:val="00580E07"/>
    <w:rsid w:val="00581609"/>
    <w:rsid w:val="00581B8E"/>
    <w:rsid w:val="00581F1F"/>
    <w:rsid w:val="00582519"/>
    <w:rsid w:val="0058259A"/>
    <w:rsid w:val="005825A8"/>
    <w:rsid w:val="0058325D"/>
    <w:rsid w:val="005838BC"/>
    <w:rsid w:val="00583AD1"/>
    <w:rsid w:val="005847F2"/>
    <w:rsid w:val="0058515F"/>
    <w:rsid w:val="00585189"/>
    <w:rsid w:val="00585274"/>
    <w:rsid w:val="005852D9"/>
    <w:rsid w:val="00585809"/>
    <w:rsid w:val="00585815"/>
    <w:rsid w:val="00586424"/>
    <w:rsid w:val="00586551"/>
    <w:rsid w:val="005865A7"/>
    <w:rsid w:val="00591809"/>
    <w:rsid w:val="00591A6A"/>
    <w:rsid w:val="00591F51"/>
    <w:rsid w:val="00592456"/>
    <w:rsid w:val="00592865"/>
    <w:rsid w:val="005933D7"/>
    <w:rsid w:val="00594302"/>
    <w:rsid w:val="0059436C"/>
    <w:rsid w:val="00594AA6"/>
    <w:rsid w:val="00594C93"/>
    <w:rsid w:val="0059500D"/>
    <w:rsid w:val="00595022"/>
    <w:rsid w:val="00595079"/>
    <w:rsid w:val="0059510F"/>
    <w:rsid w:val="0059523F"/>
    <w:rsid w:val="00595652"/>
    <w:rsid w:val="00596456"/>
    <w:rsid w:val="0059665B"/>
    <w:rsid w:val="00596898"/>
    <w:rsid w:val="00596A3A"/>
    <w:rsid w:val="00596FFA"/>
    <w:rsid w:val="00597677"/>
    <w:rsid w:val="0059780B"/>
    <w:rsid w:val="00597C48"/>
    <w:rsid w:val="005A0007"/>
    <w:rsid w:val="005A03FB"/>
    <w:rsid w:val="005A0CF3"/>
    <w:rsid w:val="005A0EF2"/>
    <w:rsid w:val="005A127E"/>
    <w:rsid w:val="005A135B"/>
    <w:rsid w:val="005A1830"/>
    <w:rsid w:val="005A1AC9"/>
    <w:rsid w:val="005A212B"/>
    <w:rsid w:val="005A26CD"/>
    <w:rsid w:val="005A2B96"/>
    <w:rsid w:val="005A2F17"/>
    <w:rsid w:val="005A41FF"/>
    <w:rsid w:val="005A4905"/>
    <w:rsid w:val="005A4E65"/>
    <w:rsid w:val="005A4FB1"/>
    <w:rsid w:val="005A4FC0"/>
    <w:rsid w:val="005A5140"/>
    <w:rsid w:val="005A51F0"/>
    <w:rsid w:val="005A5ADA"/>
    <w:rsid w:val="005A6071"/>
    <w:rsid w:val="005A632F"/>
    <w:rsid w:val="005A6CBE"/>
    <w:rsid w:val="005A7198"/>
    <w:rsid w:val="005A7311"/>
    <w:rsid w:val="005A7847"/>
    <w:rsid w:val="005B036F"/>
    <w:rsid w:val="005B08BF"/>
    <w:rsid w:val="005B08EF"/>
    <w:rsid w:val="005B1195"/>
    <w:rsid w:val="005B11A4"/>
    <w:rsid w:val="005B1D3A"/>
    <w:rsid w:val="005B1DB0"/>
    <w:rsid w:val="005B23F5"/>
    <w:rsid w:val="005B25D5"/>
    <w:rsid w:val="005B263B"/>
    <w:rsid w:val="005B352A"/>
    <w:rsid w:val="005B3692"/>
    <w:rsid w:val="005B3B4C"/>
    <w:rsid w:val="005B3F4A"/>
    <w:rsid w:val="005B4A3F"/>
    <w:rsid w:val="005B505D"/>
    <w:rsid w:val="005B5430"/>
    <w:rsid w:val="005B55D2"/>
    <w:rsid w:val="005B5BDD"/>
    <w:rsid w:val="005B6675"/>
    <w:rsid w:val="005B66A1"/>
    <w:rsid w:val="005B6753"/>
    <w:rsid w:val="005B6C75"/>
    <w:rsid w:val="005B7043"/>
    <w:rsid w:val="005B7639"/>
    <w:rsid w:val="005B7C6D"/>
    <w:rsid w:val="005C0C8B"/>
    <w:rsid w:val="005C116C"/>
    <w:rsid w:val="005C2E1C"/>
    <w:rsid w:val="005C3BF1"/>
    <w:rsid w:val="005C4194"/>
    <w:rsid w:val="005C434C"/>
    <w:rsid w:val="005C452A"/>
    <w:rsid w:val="005C4590"/>
    <w:rsid w:val="005C4999"/>
    <w:rsid w:val="005C5602"/>
    <w:rsid w:val="005C5E79"/>
    <w:rsid w:val="005C5F14"/>
    <w:rsid w:val="005C5F60"/>
    <w:rsid w:val="005C6067"/>
    <w:rsid w:val="005C65F4"/>
    <w:rsid w:val="005C6B02"/>
    <w:rsid w:val="005C6E4E"/>
    <w:rsid w:val="005C70F4"/>
    <w:rsid w:val="005C740E"/>
    <w:rsid w:val="005D01FD"/>
    <w:rsid w:val="005D11A0"/>
    <w:rsid w:val="005D1495"/>
    <w:rsid w:val="005D15AF"/>
    <w:rsid w:val="005D1E7A"/>
    <w:rsid w:val="005D20C5"/>
    <w:rsid w:val="005D223A"/>
    <w:rsid w:val="005D3574"/>
    <w:rsid w:val="005D3A1A"/>
    <w:rsid w:val="005D3E06"/>
    <w:rsid w:val="005D3E0B"/>
    <w:rsid w:val="005D4AC6"/>
    <w:rsid w:val="005D4B6C"/>
    <w:rsid w:val="005D4D31"/>
    <w:rsid w:val="005D4ECF"/>
    <w:rsid w:val="005D4FC2"/>
    <w:rsid w:val="005D525D"/>
    <w:rsid w:val="005D54DB"/>
    <w:rsid w:val="005D62E4"/>
    <w:rsid w:val="005D697E"/>
    <w:rsid w:val="005D71B6"/>
    <w:rsid w:val="005D781F"/>
    <w:rsid w:val="005D798E"/>
    <w:rsid w:val="005D79B3"/>
    <w:rsid w:val="005D7A94"/>
    <w:rsid w:val="005D7D64"/>
    <w:rsid w:val="005E1252"/>
    <w:rsid w:val="005E197F"/>
    <w:rsid w:val="005E1D5D"/>
    <w:rsid w:val="005E1E49"/>
    <w:rsid w:val="005E2C6C"/>
    <w:rsid w:val="005E33B7"/>
    <w:rsid w:val="005E3902"/>
    <w:rsid w:val="005E3DA8"/>
    <w:rsid w:val="005E4C35"/>
    <w:rsid w:val="005E4CC3"/>
    <w:rsid w:val="005E5C2A"/>
    <w:rsid w:val="005E5DB0"/>
    <w:rsid w:val="005E6EDB"/>
    <w:rsid w:val="005E7181"/>
    <w:rsid w:val="005E71C8"/>
    <w:rsid w:val="005E744F"/>
    <w:rsid w:val="005E74E9"/>
    <w:rsid w:val="005E7A75"/>
    <w:rsid w:val="005E7D38"/>
    <w:rsid w:val="005E7F20"/>
    <w:rsid w:val="005F002B"/>
    <w:rsid w:val="005F0E75"/>
    <w:rsid w:val="005F102E"/>
    <w:rsid w:val="005F10AD"/>
    <w:rsid w:val="005F1A2D"/>
    <w:rsid w:val="005F1FC3"/>
    <w:rsid w:val="005F21C5"/>
    <w:rsid w:val="005F3475"/>
    <w:rsid w:val="005F3D82"/>
    <w:rsid w:val="005F54A8"/>
    <w:rsid w:val="005F60BC"/>
    <w:rsid w:val="005F675A"/>
    <w:rsid w:val="005F6BBE"/>
    <w:rsid w:val="00600407"/>
    <w:rsid w:val="006009B2"/>
    <w:rsid w:val="00600A1C"/>
    <w:rsid w:val="006015C0"/>
    <w:rsid w:val="00601727"/>
    <w:rsid w:val="00601968"/>
    <w:rsid w:val="0060205E"/>
    <w:rsid w:val="0060221A"/>
    <w:rsid w:val="0060264D"/>
    <w:rsid w:val="00602670"/>
    <w:rsid w:val="00602BBF"/>
    <w:rsid w:val="006030B4"/>
    <w:rsid w:val="00604581"/>
    <w:rsid w:val="00604801"/>
    <w:rsid w:val="00604D1D"/>
    <w:rsid w:val="006050D6"/>
    <w:rsid w:val="006053D5"/>
    <w:rsid w:val="00605CC5"/>
    <w:rsid w:val="00606485"/>
    <w:rsid w:val="006067B2"/>
    <w:rsid w:val="00607529"/>
    <w:rsid w:val="00607695"/>
    <w:rsid w:val="00607DA4"/>
    <w:rsid w:val="00610A18"/>
    <w:rsid w:val="00610ADB"/>
    <w:rsid w:val="00610B5E"/>
    <w:rsid w:val="0061127B"/>
    <w:rsid w:val="00612548"/>
    <w:rsid w:val="00612F7D"/>
    <w:rsid w:val="00615D97"/>
    <w:rsid w:val="00616021"/>
    <w:rsid w:val="0061628E"/>
    <w:rsid w:val="00616EBF"/>
    <w:rsid w:val="00617629"/>
    <w:rsid w:val="00617ECB"/>
    <w:rsid w:val="0062000D"/>
    <w:rsid w:val="00620111"/>
    <w:rsid w:val="00620DFB"/>
    <w:rsid w:val="00620ED0"/>
    <w:rsid w:val="00620FD7"/>
    <w:rsid w:val="0062103A"/>
    <w:rsid w:val="006210AA"/>
    <w:rsid w:val="006210AF"/>
    <w:rsid w:val="00621397"/>
    <w:rsid w:val="00621BEB"/>
    <w:rsid w:val="00621ECC"/>
    <w:rsid w:val="006221D7"/>
    <w:rsid w:val="0062244E"/>
    <w:rsid w:val="00622560"/>
    <w:rsid w:val="006229C4"/>
    <w:rsid w:val="00623B0F"/>
    <w:rsid w:val="006241E1"/>
    <w:rsid w:val="00624755"/>
    <w:rsid w:val="006248BF"/>
    <w:rsid w:val="00624E3C"/>
    <w:rsid w:val="00625403"/>
    <w:rsid w:val="006254FC"/>
    <w:rsid w:val="00625DD4"/>
    <w:rsid w:val="00626535"/>
    <w:rsid w:val="00626BF4"/>
    <w:rsid w:val="006277A3"/>
    <w:rsid w:val="00627813"/>
    <w:rsid w:val="00627BA7"/>
    <w:rsid w:val="00627CD4"/>
    <w:rsid w:val="00627E84"/>
    <w:rsid w:val="00630284"/>
    <w:rsid w:val="00630866"/>
    <w:rsid w:val="00630F11"/>
    <w:rsid w:val="00630FA3"/>
    <w:rsid w:val="00631182"/>
    <w:rsid w:val="006311AE"/>
    <w:rsid w:val="00631A11"/>
    <w:rsid w:val="006323BD"/>
    <w:rsid w:val="0063251C"/>
    <w:rsid w:val="00632596"/>
    <w:rsid w:val="00632ACB"/>
    <w:rsid w:val="00632D65"/>
    <w:rsid w:val="00632DE6"/>
    <w:rsid w:val="00633A36"/>
    <w:rsid w:val="00634AC2"/>
    <w:rsid w:val="00634EF6"/>
    <w:rsid w:val="0063507E"/>
    <w:rsid w:val="00635132"/>
    <w:rsid w:val="0063537C"/>
    <w:rsid w:val="00635858"/>
    <w:rsid w:val="00635CC6"/>
    <w:rsid w:val="00635DC7"/>
    <w:rsid w:val="00636198"/>
    <w:rsid w:val="00636A1D"/>
    <w:rsid w:val="00637873"/>
    <w:rsid w:val="00637FCE"/>
    <w:rsid w:val="00640E4B"/>
    <w:rsid w:val="006411A9"/>
    <w:rsid w:val="006414B2"/>
    <w:rsid w:val="00641578"/>
    <w:rsid w:val="006416D3"/>
    <w:rsid w:val="00641B12"/>
    <w:rsid w:val="006425D7"/>
    <w:rsid w:val="006425D9"/>
    <w:rsid w:val="006436BA"/>
    <w:rsid w:val="006439A8"/>
    <w:rsid w:val="00643C34"/>
    <w:rsid w:val="00643CDB"/>
    <w:rsid w:val="0064419C"/>
    <w:rsid w:val="00644AE5"/>
    <w:rsid w:val="00644BEF"/>
    <w:rsid w:val="00645372"/>
    <w:rsid w:val="006453B6"/>
    <w:rsid w:val="00645BDE"/>
    <w:rsid w:val="00645C53"/>
    <w:rsid w:val="00646621"/>
    <w:rsid w:val="00646907"/>
    <w:rsid w:val="00646AFC"/>
    <w:rsid w:val="00646DD6"/>
    <w:rsid w:val="00646EB6"/>
    <w:rsid w:val="0064703E"/>
    <w:rsid w:val="0064719C"/>
    <w:rsid w:val="00647994"/>
    <w:rsid w:val="00647FEF"/>
    <w:rsid w:val="00650710"/>
    <w:rsid w:val="00650F7C"/>
    <w:rsid w:val="0065119A"/>
    <w:rsid w:val="00652ACE"/>
    <w:rsid w:val="00653CBA"/>
    <w:rsid w:val="00653FC2"/>
    <w:rsid w:val="00654468"/>
    <w:rsid w:val="0065459F"/>
    <w:rsid w:val="0065504D"/>
    <w:rsid w:val="00655212"/>
    <w:rsid w:val="0065665C"/>
    <w:rsid w:val="006572F6"/>
    <w:rsid w:val="00657DFC"/>
    <w:rsid w:val="00657FFB"/>
    <w:rsid w:val="006609AB"/>
    <w:rsid w:val="00661FF1"/>
    <w:rsid w:val="006627A4"/>
    <w:rsid w:val="0066428F"/>
    <w:rsid w:val="006643C1"/>
    <w:rsid w:val="006654DD"/>
    <w:rsid w:val="00665BB9"/>
    <w:rsid w:val="006665F5"/>
    <w:rsid w:val="00666919"/>
    <w:rsid w:val="00666D15"/>
    <w:rsid w:val="006673F6"/>
    <w:rsid w:val="00670252"/>
    <w:rsid w:val="006703C7"/>
    <w:rsid w:val="00670797"/>
    <w:rsid w:val="00670AF3"/>
    <w:rsid w:val="00670B85"/>
    <w:rsid w:val="00670C06"/>
    <w:rsid w:val="00670DE5"/>
    <w:rsid w:val="00670E60"/>
    <w:rsid w:val="0067131B"/>
    <w:rsid w:val="00671699"/>
    <w:rsid w:val="00671DAE"/>
    <w:rsid w:val="00673109"/>
    <w:rsid w:val="00673770"/>
    <w:rsid w:val="00673863"/>
    <w:rsid w:val="00674940"/>
    <w:rsid w:val="00675361"/>
    <w:rsid w:val="00675404"/>
    <w:rsid w:val="006758E5"/>
    <w:rsid w:val="006759A5"/>
    <w:rsid w:val="00675DA6"/>
    <w:rsid w:val="00675E3A"/>
    <w:rsid w:val="00676772"/>
    <w:rsid w:val="006768D1"/>
    <w:rsid w:val="00676A92"/>
    <w:rsid w:val="0067720D"/>
    <w:rsid w:val="006772FE"/>
    <w:rsid w:val="00677824"/>
    <w:rsid w:val="00677F49"/>
    <w:rsid w:val="00680412"/>
    <w:rsid w:val="0068065E"/>
    <w:rsid w:val="00680B74"/>
    <w:rsid w:val="0068110B"/>
    <w:rsid w:val="00682380"/>
    <w:rsid w:val="0068283F"/>
    <w:rsid w:val="0068293A"/>
    <w:rsid w:val="006831CD"/>
    <w:rsid w:val="00683409"/>
    <w:rsid w:val="0068352B"/>
    <w:rsid w:val="00683746"/>
    <w:rsid w:val="00685075"/>
    <w:rsid w:val="006851F4"/>
    <w:rsid w:val="00685215"/>
    <w:rsid w:val="006852FB"/>
    <w:rsid w:val="0068556E"/>
    <w:rsid w:val="006867C8"/>
    <w:rsid w:val="00687092"/>
    <w:rsid w:val="00687248"/>
    <w:rsid w:val="006879D0"/>
    <w:rsid w:val="00687A1A"/>
    <w:rsid w:val="00687FB5"/>
    <w:rsid w:val="00690102"/>
    <w:rsid w:val="0069074A"/>
    <w:rsid w:val="00690769"/>
    <w:rsid w:val="006909B9"/>
    <w:rsid w:val="006917D4"/>
    <w:rsid w:val="00691E05"/>
    <w:rsid w:val="00691E73"/>
    <w:rsid w:val="006926D8"/>
    <w:rsid w:val="00693871"/>
    <w:rsid w:val="00693938"/>
    <w:rsid w:val="00693C11"/>
    <w:rsid w:val="00693C74"/>
    <w:rsid w:val="00693D82"/>
    <w:rsid w:val="00693E96"/>
    <w:rsid w:val="00694778"/>
    <w:rsid w:val="00694C57"/>
    <w:rsid w:val="00694F04"/>
    <w:rsid w:val="006952A6"/>
    <w:rsid w:val="0069536E"/>
    <w:rsid w:val="00695E09"/>
    <w:rsid w:val="0069633E"/>
    <w:rsid w:val="00696CE0"/>
    <w:rsid w:val="00697446"/>
    <w:rsid w:val="006976F3"/>
    <w:rsid w:val="006A0194"/>
    <w:rsid w:val="006A0ACC"/>
    <w:rsid w:val="006A0DE3"/>
    <w:rsid w:val="006A15B1"/>
    <w:rsid w:val="006A1AB4"/>
    <w:rsid w:val="006A246C"/>
    <w:rsid w:val="006A2851"/>
    <w:rsid w:val="006A2B1B"/>
    <w:rsid w:val="006A2D35"/>
    <w:rsid w:val="006A2F14"/>
    <w:rsid w:val="006A37BF"/>
    <w:rsid w:val="006A3A1E"/>
    <w:rsid w:val="006A3C36"/>
    <w:rsid w:val="006A40BB"/>
    <w:rsid w:val="006A4521"/>
    <w:rsid w:val="006A4C4D"/>
    <w:rsid w:val="006A4CFF"/>
    <w:rsid w:val="006A4FEF"/>
    <w:rsid w:val="006A5425"/>
    <w:rsid w:val="006A54A6"/>
    <w:rsid w:val="006A61A4"/>
    <w:rsid w:val="006A62D6"/>
    <w:rsid w:val="006A6BC6"/>
    <w:rsid w:val="006A6E36"/>
    <w:rsid w:val="006B0276"/>
    <w:rsid w:val="006B03EF"/>
    <w:rsid w:val="006B0452"/>
    <w:rsid w:val="006B0B7E"/>
    <w:rsid w:val="006B16BD"/>
    <w:rsid w:val="006B1920"/>
    <w:rsid w:val="006B20FA"/>
    <w:rsid w:val="006B2B0F"/>
    <w:rsid w:val="006B2C2C"/>
    <w:rsid w:val="006B3418"/>
    <w:rsid w:val="006B374B"/>
    <w:rsid w:val="006B3872"/>
    <w:rsid w:val="006B3A8B"/>
    <w:rsid w:val="006B44BA"/>
    <w:rsid w:val="006B4C93"/>
    <w:rsid w:val="006B5785"/>
    <w:rsid w:val="006B5D61"/>
    <w:rsid w:val="006B5D92"/>
    <w:rsid w:val="006B63C5"/>
    <w:rsid w:val="006B789B"/>
    <w:rsid w:val="006B7A62"/>
    <w:rsid w:val="006B7C70"/>
    <w:rsid w:val="006B7D03"/>
    <w:rsid w:val="006B7F1C"/>
    <w:rsid w:val="006C1A6E"/>
    <w:rsid w:val="006C2347"/>
    <w:rsid w:val="006C26B1"/>
    <w:rsid w:val="006C27EB"/>
    <w:rsid w:val="006C2911"/>
    <w:rsid w:val="006C2BC9"/>
    <w:rsid w:val="006C2EEF"/>
    <w:rsid w:val="006C3087"/>
    <w:rsid w:val="006C3C35"/>
    <w:rsid w:val="006C3FC9"/>
    <w:rsid w:val="006C42C0"/>
    <w:rsid w:val="006C42E6"/>
    <w:rsid w:val="006C436B"/>
    <w:rsid w:val="006C46BE"/>
    <w:rsid w:val="006C4962"/>
    <w:rsid w:val="006C578E"/>
    <w:rsid w:val="006C5B2C"/>
    <w:rsid w:val="006C5CBC"/>
    <w:rsid w:val="006C6084"/>
    <w:rsid w:val="006C62A7"/>
    <w:rsid w:val="006C68E4"/>
    <w:rsid w:val="006C775A"/>
    <w:rsid w:val="006C7F5F"/>
    <w:rsid w:val="006D028C"/>
    <w:rsid w:val="006D06C9"/>
    <w:rsid w:val="006D1914"/>
    <w:rsid w:val="006D1F2D"/>
    <w:rsid w:val="006D225E"/>
    <w:rsid w:val="006D274E"/>
    <w:rsid w:val="006D2BDA"/>
    <w:rsid w:val="006D2E50"/>
    <w:rsid w:val="006D31AD"/>
    <w:rsid w:val="006D39EB"/>
    <w:rsid w:val="006D3AE2"/>
    <w:rsid w:val="006D47FA"/>
    <w:rsid w:val="006D5B73"/>
    <w:rsid w:val="006D60BB"/>
    <w:rsid w:val="006D6820"/>
    <w:rsid w:val="006D69BD"/>
    <w:rsid w:val="006D6C53"/>
    <w:rsid w:val="006D6C8E"/>
    <w:rsid w:val="006D6E0E"/>
    <w:rsid w:val="006D74EC"/>
    <w:rsid w:val="006D77FD"/>
    <w:rsid w:val="006E02B9"/>
    <w:rsid w:val="006E0946"/>
    <w:rsid w:val="006E09C9"/>
    <w:rsid w:val="006E0AF1"/>
    <w:rsid w:val="006E0E25"/>
    <w:rsid w:val="006E118F"/>
    <w:rsid w:val="006E119C"/>
    <w:rsid w:val="006E12AB"/>
    <w:rsid w:val="006E1932"/>
    <w:rsid w:val="006E1CA3"/>
    <w:rsid w:val="006E28C6"/>
    <w:rsid w:val="006E2FBD"/>
    <w:rsid w:val="006E2FD6"/>
    <w:rsid w:val="006E31B5"/>
    <w:rsid w:val="006E405F"/>
    <w:rsid w:val="006E44C0"/>
    <w:rsid w:val="006E67B3"/>
    <w:rsid w:val="006E727A"/>
    <w:rsid w:val="006E74CF"/>
    <w:rsid w:val="006E74EE"/>
    <w:rsid w:val="006F0175"/>
    <w:rsid w:val="006F0193"/>
    <w:rsid w:val="006F0807"/>
    <w:rsid w:val="006F0EBB"/>
    <w:rsid w:val="006F0F39"/>
    <w:rsid w:val="006F120B"/>
    <w:rsid w:val="006F1278"/>
    <w:rsid w:val="006F150C"/>
    <w:rsid w:val="006F1956"/>
    <w:rsid w:val="006F2246"/>
    <w:rsid w:val="006F237D"/>
    <w:rsid w:val="006F28C4"/>
    <w:rsid w:val="006F2CA9"/>
    <w:rsid w:val="006F2D1E"/>
    <w:rsid w:val="006F2F33"/>
    <w:rsid w:val="006F3A94"/>
    <w:rsid w:val="006F3BE4"/>
    <w:rsid w:val="006F3EAE"/>
    <w:rsid w:val="006F506B"/>
    <w:rsid w:val="006F50A2"/>
    <w:rsid w:val="006F56C1"/>
    <w:rsid w:val="006F58A2"/>
    <w:rsid w:val="006F58D9"/>
    <w:rsid w:val="006F59F1"/>
    <w:rsid w:val="006F5ACD"/>
    <w:rsid w:val="006F7456"/>
    <w:rsid w:val="006F76A7"/>
    <w:rsid w:val="006F7BC0"/>
    <w:rsid w:val="0070061B"/>
    <w:rsid w:val="00700C23"/>
    <w:rsid w:val="0070189D"/>
    <w:rsid w:val="0070208B"/>
    <w:rsid w:val="007029B9"/>
    <w:rsid w:val="00702ABE"/>
    <w:rsid w:val="00702FBF"/>
    <w:rsid w:val="00703010"/>
    <w:rsid w:val="00703B23"/>
    <w:rsid w:val="00704026"/>
    <w:rsid w:val="00704104"/>
    <w:rsid w:val="00704AF5"/>
    <w:rsid w:val="00704B57"/>
    <w:rsid w:val="00704F00"/>
    <w:rsid w:val="007052B2"/>
    <w:rsid w:val="0070545E"/>
    <w:rsid w:val="00705AEB"/>
    <w:rsid w:val="00705BA0"/>
    <w:rsid w:val="00706AC5"/>
    <w:rsid w:val="00706B03"/>
    <w:rsid w:val="00706C4E"/>
    <w:rsid w:val="00706CD8"/>
    <w:rsid w:val="00706DDA"/>
    <w:rsid w:val="007070BA"/>
    <w:rsid w:val="007079AE"/>
    <w:rsid w:val="00707ADF"/>
    <w:rsid w:val="00710685"/>
    <w:rsid w:val="007108D4"/>
    <w:rsid w:val="007112FF"/>
    <w:rsid w:val="00711C97"/>
    <w:rsid w:val="00712699"/>
    <w:rsid w:val="007132ED"/>
    <w:rsid w:val="00713704"/>
    <w:rsid w:val="00713784"/>
    <w:rsid w:val="00713AD4"/>
    <w:rsid w:val="007140D3"/>
    <w:rsid w:val="007148A5"/>
    <w:rsid w:val="00714965"/>
    <w:rsid w:val="00714B40"/>
    <w:rsid w:val="007154CD"/>
    <w:rsid w:val="0071564A"/>
    <w:rsid w:val="00716C42"/>
    <w:rsid w:val="007176EF"/>
    <w:rsid w:val="00717E9D"/>
    <w:rsid w:val="00720800"/>
    <w:rsid w:val="007212AD"/>
    <w:rsid w:val="007214F4"/>
    <w:rsid w:val="007220B2"/>
    <w:rsid w:val="007227B9"/>
    <w:rsid w:val="00722A99"/>
    <w:rsid w:val="00722D53"/>
    <w:rsid w:val="00722DD7"/>
    <w:rsid w:val="00723111"/>
    <w:rsid w:val="007232C4"/>
    <w:rsid w:val="007236E7"/>
    <w:rsid w:val="00723969"/>
    <w:rsid w:val="007239DE"/>
    <w:rsid w:val="00723A2C"/>
    <w:rsid w:val="007243A0"/>
    <w:rsid w:val="00724425"/>
    <w:rsid w:val="0072464D"/>
    <w:rsid w:val="00724D50"/>
    <w:rsid w:val="00724D60"/>
    <w:rsid w:val="007254D2"/>
    <w:rsid w:val="00725871"/>
    <w:rsid w:val="00725C5C"/>
    <w:rsid w:val="00725D4D"/>
    <w:rsid w:val="007261E6"/>
    <w:rsid w:val="0072640B"/>
    <w:rsid w:val="007269A8"/>
    <w:rsid w:val="00726D8E"/>
    <w:rsid w:val="00726F0D"/>
    <w:rsid w:val="00727191"/>
    <w:rsid w:val="007271E7"/>
    <w:rsid w:val="00727656"/>
    <w:rsid w:val="007276C6"/>
    <w:rsid w:val="00727EE8"/>
    <w:rsid w:val="00730579"/>
    <w:rsid w:val="007306F1"/>
    <w:rsid w:val="00730E4D"/>
    <w:rsid w:val="00731301"/>
    <w:rsid w:val="0073131E"/>
    <w:rsid w:val="00731FFC"/>
    <w:rsid w:val="00732145"/>
    <w:rsid w:val="00732181"/>
    <w:rsid w:val="007322D4"/>
    <w:rsid w:val="007325F4"/>
    <w:rsid w:val="00732B9E"/>
    <w:rsid w:val="0073484D"/>
    <w:rsid w:val="00734D50"/>
    <w:rsid w:val="00734FE9"/>
    <w:rsid w:val="00735949"/>
    <w:rsid w:val="00735F68"/>
    <w:rsid w:val="00736A2F"/>
    <w:rsid w:val="00736E3B"/>
    <w:rsid w:val="0073758B"/>
    <w:rsid w:val="007379E5"/>
    <w:rsid w:val="007405A7"/>
    <w:rsid w:val="0074083B"/>
    <w:rsid w:val="00740AA7"/>
    <w:rsid w:val="00740AD4"/>
    <w:rsid w:val="00740FAD"/>
    <w:rsid w:val="0074150E"/>
    <w:rsid w:val="00741823"/>
    <w:rsid w:val="00741A0B"/>
    <w:rsid w:val="00741E3E"/>
    <w:rsid w:val="00742571"/>
    <w:rsid w:val="00742AC0"/>
    <w:rsid w:val="00743264"/>
    <w:rsid w:val="007443CE"/>
    <w:rsid w:val="00744ADC"/>
    <w:rsid w:val="00744C84"/>
    <w:rsid w:val="00744ED2"/>
    <w:rsid w:val="007450C5"/>
    <w:rsid w:val="00745311"/>
    <w:rsid w:val="00745B2D"/>
    <w:rsid w:val="00745E3B"/>
    <w:rsid w:val="00746694"/>
    <w:rsid w:val="00747001"/>
    <w:rsid w:val="007476A2"/>
    <w:rsid w:val="00747A2F"/>
    <w:rsid w:val="00747E8D"/>
    <w:rsid w:val="007500B6"/>
    <w:rsid w:val="007500DF"/>
    <w:rsid w:val="00750283"/>
    <w:rsid w:val="007502BC"/>
    <w:rsid w:val="007502EE"/>
    <w:rsid w:val="00751502"/>
    <w:rsid w:val="007516DC"/>
    <w:rsid w:val="007517ED"/>
    <w:rsid w:val="00751A45"/>
    <w:rsid w:val="00751B68"/>
    <w:rsid w:val="007522E2"/>
    <w:rsid w:val="00752383"/>
    <w:rsid w:val="007525D7"/>
    <w:rsid w:val="0075269F"/>
    <w:rsid w:val="00752D4F"/>
    <w:rsid w:val="00753275"/>
    <w:rsid w:val="00753346"/>
    <w:rsid w:val="007539A9"/>
    <w:rsid w:val="0075420A"/>
    <w:rsid w:val="00754C2D"/>
    <w:rsid w:val="00754F3D"/>
    <w:rsid w:val="00755018"/>
    <w:rsid w:val="007551D4"/>
    <w:rsid w:val="00755D03"/>
    <w:rsid w:val="00755DED"/>
    <w:rsid w:val="00756190"/>
    <w:rsid w:val="0075642A"/>
    <w:rsid w:val="00756563"/>
    <w:rsid w:val="00756A5A"/>
    <w:rsid w:val="007570AD"/>
    <w:rsid w:val="00757394"/>
    <w:rsid w:val="007600EA"/>
    <w:rsid w:val="00760911"/>
    <w:rsid w:val="007609E3"/>
    <w:rsid w:val="00761628"/>
    <w:rsid w:val="00761F83"/>
    <w:rsid w:val="00762682"/>
    <w:rsid w:val="00762ED2"/>
    <w:rsid w:val="00763423"/>
    <w:rsid w:val="007637E2"/>
    <w:rsid w:val="00763983"/>
    <w:rsid w:val="00764286"/>
    <w:rsid w:val="007642BD"/>
    <w:rsid w:val="00764E76"/>
    <w:rsid w:val="00764F87"/>
    <w:rsid w:val="007652DB"/>
    <w:rsid w:val="00765693"/>
    <w:rsid w:val="00765697"/>
    <w:rsid w:val="00765974"/>
    <w:rsid w:val="007659E2"/>
    <w:rsid w:val="00766414"/>
    <w:rsid w:val="00766614"/>
    <w:rsid w:val="00766C7B"/>
    <w:rsid w:val="00766ED1"/>
    <w:rsid w:val="007675B3"/>
    <w:rsid w:val="00767632"/>
    <w:rsid w:val="00770540"/>
    <w:rsid w:val="007712E1"/>
    <w:rsid w:val="0077130F"/>
    <w:rsid w:val="0077150C"/>
    <w:rsid w:val="007715DE"/>
    <w:rsid w:val="0077174B"/>
    <w:rsid w:val="007717D7"/>
    <w:rsid w:val="00772274"/>
    <w:rsid w:val="007722F1"/>
    <w:rsid w:val="0077237D"/>
    <w:rsid w:val="0077275C"/>
    <w:rsid w:val="0077280E"/>
    <w:rsid w:val="00772A11"/>
    <w:rsid w:val="00774064"/>
    <w:rsid w:val="007740A0"/>
    <w:rsid w:val="00774515"/>
    <w:rsid w:val="007745CA"/>
    <w:rsid w:val="00775397"/>
    <w:rsid w:val="00775588"/>
    <w:rsid w:val="007755E3"/>
    <w:rsid w:val="00775E84"/>
    <w:rsid w:val="00775FC2"/>
    <w:rsid w:val="00776208"/>
    <w:rsid w:val="007771C3"/>
    <w:rsid w:val="0077737C"/>
    <w:rsid w:val="00777392"/>
    <w:rsid w:val="00777395"/>
    <w:rsid w:val="00780009"/>
    <w:rsid w:val="007802B7"/>
    <w:rsid w:val="007802CD"/>
    <w:rsid w:val="007802F6"/>
    <w:rsid w:val="00780510"/>
    <w:rsid w:val="00780C37"/>
    <w:rsid w:val="007814AE"/>
    <w:rsid w:val="00782396"/>
    <w:rsid w:val="00782546"/>
    <w:rsid w:val="007831B5"/>
    <w:rsid w:val="007833CE"/>
    <w:rsid w:val="007835CB"/>
    <w:rsid w:val="00783675"/>
    <w:rsid w:val="007837C6"/>
    <w:rsid w:val="007837DC"/>
    <w:rsid w:val="00783937"/>
    <w:rsid w:val="00784BCA"/>
    <w:rsid w:val="00784E06"/>
    <w:rsid w:val="007853EF"/>
    <w:rsid w:val="0078560F"/>
    <w:rsid w:val="00786274"/>
    <w:rsid w:val="00786278"/>
    <w:rsid w:val="007864D3"/>
    <w:rsid w:val="00787A1D"/>
    <w:rsid w:val="00787A46"/>
    <w:rsid w:val="00787B47"/>
    <w:rsid w:val="0079008F"/>
    <w:rsid w:val="00790229"/>
    <w:rsid w:val="007903C9"/>
    <w:rsid w:val="007905E1"/>
    <w:rsid w:val="0079069E"/>
    <w:rsid w:val="00790885"/>
    <w:rsid w:val="0079148E"/>
    <w:rsid w:val="00791BD0"/>
    <w:rsid w:val="00791F3C"/>
    <w:rsid w:val="0079263E"/>
    <w:rsid w:val="00792743"/>
    <w:rsid w:val="0079282C"/>
    <w:rsid w:val="007938D2"/>
    <w:rsid w:val="00793D83"/>
    <w:rsid w:val="00794913"/>
    <w:rsid w:val="00794BE8"/>
    <w:rsid w:val="00795149"/>
    <w:rsid w:val="00795927"/>
    <w:rsid w:val="007959C9"/>
    <w:rsid w:val="00795C6C"/>
    <w:rsid w:val="00796671"/>
    <w:rsid w:val="0079672F"/>
    <w:rsid w:val="0079689D"/>
    <w:rsid w:val="00796EBF"/>
    <w:rsid w:val="00797A28"/>
    <w:rsid w:val="00797DAA"/>
    <w:rsid w:val="007A0408"/>
    <w:rsid w:val="007A13A9"/>
    <w:rsid w:val="007A1B64"/>
    <w:rsid w:val="007A1E20"/>
    <w:rsid w:val="007A20F6"/>
    <w:rsid w:val="007A2239"/>
    <w:rsid w:val="007A25BF"/>
    <w:rsid w:val="007A3226"/>
    <w:rsid w:val="007A36E5"/>
    <w:rsid w:val="007A42B8"/>
    <w:rsid w:val="007A4387"/>
    <w:rsid w:val="007A4CB0"/>
    <w:rsid w:val="007A4DFC"/>
    <w:rsid w:val="007A4EC9"/>
    <w:rsid w:val="007A61F6"/>
    <w:rsid w:val="007A634E"/>
    <w:rsid w:val="007A651C"/>
    <w:rsid w:val="007A6637"/>
    <w:rsid w:val="007A6A5E"/>
    <w:rsid w:val="007A6B8A"/>
    <w:rsid w:val="007A73D5"/>
    <w:rsid w:val="007A7CBA"/>
    <w:rsid w:val="007A7D7A"/>
    <w:rsid w:val="007A7E02"/>
    <w:rsid w:val="007B0468"/>
    <w:rsid w:val="007B171A"/>
    <w:rsid w:val="007B1F89"/>
    <w:rsid w:val="007B23EF"/>
    <w:rsid w:val="007B2A34"/>
    <w:rsid w:val="007B2C04"/>
    <w:rsid w:val="007B2E63"/>
    <w:rsid w:val="007B33A4"/>
    <w:rsid w:val="007B371B"/>
    <w:rsid w:val="007B3964"/>
    <w:rsid w:val="007B3BD7"/>
    <w:rsid w:val="007B3BF8"/>
    <w:rsid w:val="007B3C27"/>
    <w:rsid w:val="007B43B9"/>
    <w:rsid w:val="007B47A2"/>
    <w:rsid w:val="007B4FA1"/>
    <w:rsid w:val="007B51F9"/>
    <w:rsid w:val="007B5854"/>
    <w:rsid w:val="007B5A1C"/>
    <w:rsid w:val="007B5C19"/>
    <w:rsid w:val="007B5E4B"/>
    <w:rsid w:val="007B7181"/>
    <w:rsid w:val="007C0010"/>
    <w:rsid w:val="007C0A2C"/>
    <w:rsid w:val="007C0E33"/>
    <w:rsid w:val="007C13B0"/>
    <w:rsid w:val="007C16AA"/>
    <w:rsid w:val="007C179F"/>
    <w:rsid w:val="007C187C"/>
    <w:rsid w:val="007C1A43"/>
    <w:rsid w:val="007C1EBA"/>
    <w:rsid w:val="007C27A9"/>
    <w:rsid w:val="007C31B1"/>
    <w:rsid w:val="007C3A01"/>
    <w:rsid w:val="007C3D7A"/>
    <w:rsid w:val="007C5BF1"/>
    <w:rsid w:val="007C5DF1"/>
    <w:rsid w:val="007C6354"/>
    <w:rsid w:val="007C6885"/>
    <w:rsid w:val="007C6DAF"/>
    <w:rsid w:val="007C731F"/>
    <w:rsid w:val="007C7D00"/>
    <w:rsid w:val="007C7D8C"/>
    <w:rsid w:val="007D100C"/>
    <w:rsid w:val="007D10C0"/>
    <w:rsid w:val="007D1244"/>
    <w:rsid w:val="007D1AD7"/>
    <w:rsid w:val="007D1CC9"/>
    <w:rsid w:val="007D20A8"/>
    <w:rsid w:val="007D2250"/>
    <w:rsid w:val="007D275A"/>
    <w:rsid w:val="007D28A4"/>
    <w:rsid w:val="007D2AAE"/>
    <w:rsid w:val="007D323E"/>
    <w:rsid w:val="007D3B86"/>
    <w:rsid w:val="007D49CB"/>
    <w:rsid w:val="007D4EFC"/>
    <w:rsid w:val="007D53E0"/>
    <w:rsid w:val="007D548D"/>
    <w:rsid w:val="007D5541"/>
    <w:rsid w:val="007D55F5"/>
    <w:rsid w:val="007D5993"/>
    <w:rsid w:val="007D5E67"/>
    <w:rsid w:val="007D62F9"/>
    <w:rsid w:val="007D6C93"/>
    <w:rsid w:val="007D6EF0"/>
    <w:rsid w:val="007D6F2B"/>
    <w:rsid w:val="007D737A"/>
    <w:rsid w:val="007D7E5C"/>
    <w:rsid w:val="007E04CB"/>
    <w:rsid w:val="007E099D"/>
    <w:rsid w:val="007E0B9E"/>
    <w:rsid w:val="007E179D"/>
    <w:rsid w:val="007E1948"/>
    <w:rsid w:val="007E1AC0"/>
    <w:rsid w:val="007E1DBA"/>
    <w:rsid w:val="007E21CF"/>
    <w:rsid w:val="007E224E"/>
    <w:rsid w:val="007E244E"/>
    <w:rsid w:val="007E25E6"/>
    <w:rsid w:val="007E2EC8"/>
    <w:rsid w:val="007E2FC9"/>
    <w:rsid w:val="007E37DE"/>
    <w:rsid w:val="007E389A"/>
    <w:rsid w:val="007E44DB"/>
    <w:rsid w:val="007E4E3C"/>
    <w:rsid w:val="007E574E"/>
    <w:rsid w:val="007E5A86"/>
    <w:rsid w:val="007E6932"/>
    <w:rsid w:val="007E697A"/>
    <w:rsid w:val="007E72FA"/>
    <w:rsid w:val="007E7543"/>
    <w:rsid w:val="007E7763"/>
    <w:rsid w:val="007E7E9E"/>
    <w:rsid w:val="007E7F5C"/>
    <w:rsid w:val="007F007B"/>
    <w:rsid w:val="007F00A9"/>
    <w:rsid w:val="007F0213"/>
    <w:rsid w:val="007F03F9"/>
    <w:rsid w:val="007F0805"/>
    <w:rsid w:val="007F0B0B"/>
    <w:rsid w:val="007F132A"/>
    <w:rsid w:val="007F1BF6"/>
    <w:rsid w:val="007F1EE4"/>
    <w:rsid w:val="007F1FF4"/>
    <w:rsid w:val="007F2335"/>
    <w:rsid w:val="007F233E"/>
    <w:rsid w:val="007F2657"/>
    <w:rsid w:val="007F3203"/>
    <w:rsid w:val="007F32B0"/>
    <w:rsid w:val="007F32CE"/>
    <w:rsid w:val="007F3646"/>
    <w:rsid w:val="007F4449"/>
    <w:rsid w:val="007F58EE"/>
    <w:rsid w:val="007F5B8B"/>
    <w:rsid w:val="007F6805"/>
    <w:rsid w:val="007F6FFF"/>
    <w:rsid w:val="007F71FD"/>
    <w:rsid w:val="007F722C"/>
    <w:rsid w:val="007F7568"/>
    <w:rsid w:val="007F772D"/>
    <w:rsid w:val="007F7C82"/>
    <w:rsid w:val="008001BF"/>
    <w:rsid w:val="0080077D"/>
    <w:rsid w:val="008009E4"/>
    <w:rsid w:val="00800C81"/>
    <w:rsid w:val="008016D8"/>
    <w:rsid w:val="008020B1"/>
    <w:rsid w:val="008026AF"/>
    <w:rsid w:val="00803458"/>
    <w:rsid w:val="00803523"/>
    <w:rsid w:val="00803BBE"/>
    <w:rsid w:val="00803CE9"/>
    <w:rsid w:val="00803D72"/>
    <w:rsid w:val="00804247"/>
    <w:rsid w:val="008044D2"/>
    <w:rsid w:val="00804AB4"/>
    <w:rsid w:val="0080585D"/>
    <w:rsid w:val="00805AC6"/>
    <w:rsid w:val="00805C55"/>
    <w:rsid w:val="00805FF6"/>
    <w:rsid w:val="00806CB0"/>
    <w:rsid w:val="00806CF3"/>
    <w:rsid w:val="0080735E"/>
    <w:rsid w:val="0080777B"/>
    <w:rsid w:val="00807A6C"/>
    <w:rsid w:val="008100B7"/>
    <w:rsid w:val="008101F2"/>
    <w:rsid w:val="00810216"/>
    <w:rsid w:val="00810F1F"/>
    <w:rsid w:val="00811129"/>
    <w:rsid w:val="008114E2"/>
    <w:rsid w:val="008117D6"/>
    <w:rsid w:val="00811802"/>
    <w:rsid w:val="00811823"/>
    <w:rsid w:val="0081256C"/>
    <w:rsid w:val="00812796"/>
    <w:rsid w:val="00812881"/>
    <w:rsid w:val="00812BD3"/>
    <w:rsid w:val="00812FB4"/>
    <w:rsid w:val="0081346D"/>
    <w:rsid w:val="008137FA"/>
    <w:rsid w:val="008144C1"/>
    <w:rsid w:val="008148A1"/>
    <w:rsid w:val="0081613F"/>
    <w:rsid w:val="008167E4"/>
    <w:rsid w:val="00817C17"/>
    <w:rsid w:val="00817F2B"/>
    <w:rsid w:val="008205EC"/>
    <w:rsid w:val="008211C1"/>
    <w:rsid w:val="008214D1"/>
    <w:rsid w:val="00821571"/>
    <w:rsid w:val="008215A2"/>
    <w:rsid w:val="00821C98"/>
    <w:rsid w:val="00822149"/>
    <w:rsid w:val="00823029"/>
    <w:rsid w:val="00824421"/>
    <w:rsid w:val="00824E67"/>
    <w:rsid w:val="00825472"/>
    <w:rsid w:val="00825C25"/>
    <w:rsid w:val="00825D85"/>
    <w:rsid w:val="00825FF7"/>
    <w:rsid w:val="0082641B"/>
    <w:rsid w:val="00826801"/>
    <w:rsid w:val="00826FF4"/>
    <w:rsid w:val="00827A42"/>
    <w:rsid w:val="00827ED2"/>
    <w:rsid w:val="00830726"/>
    <w:rsid w:val="00830F27"/>
    <w:rsid w:val="008314CB"/>
    <w:rsid w:val="00831E68"/>
    <w:rsid w:val="008320C1"/>
    <w:rsid w:val="00832319"/>
    <w:rsid w:val="00832912"/>
    <w:rsid w:val="00833A66"/>
    <w:rsid w:val="00833F5A"/>
    <w:rsid w:val="008341F4"/>
    <w:rsid w:val="0083484B"/>
    <w:rsid w:val="0083532E"/>
    <w:rsid w:val="008354F7"/>
    <w:rsid w:val="008356CF"/>
    <w:rsid w:val="00835D68"/>
    <w:rsid w:val="00836017"/>
    <w:rsid w:val="00836700"/>
    <w:rsid w:val="008369AE"/>
    <w:rsid w:val="0083725A"/>
    <w:rsid w:val="008376F5"/>
    <w:rsid w:val="00837CFD"/>
    <w:rsid w:val="00837E66"/>
    <w:rsid w:val="00837EB8"/>
    <w:rsid w:val="008400E0"/>
    <w:rsid w:val="008406DD"/>
    <w:rsid w:val="00840989"/>
    <w:rsid w:val="00840DB5"/>
    <w:rsid w:val="0084154E"/>
    <w:rsid w:val="008428AD"/>
    <w:rsid w:val="008429EE"/>
    <w:rsid w:val="008431B9"/>
    <w:rsid w:val="00844B7A"/>
    <w:rsid w:val="00844FE1"/>
    <w:rsid w:val="00844FFE"/>
    <w:rsid w:val="008450BC"/>
    <w:rsid w:val="00845BF2"/>
    <w:rsid w:val="00846223"/>
    <w:rsid w:val="00846991"/>
    <w:rsid w:val="008470CB"/>
    <w:rsid w:val="00847437"/>
    <w:rsid w:val="00847B2F"/>
    <w:rsid w:val="00850589"/>
    <w:rsid w:val="00850B0C"/>
    <w:rsid w:val="008513C0"/>
    <w:rsid w:val="00851A8B"/>
    <w:rsid w:val="00851C65"/>
    <w:rsid w:val="00851E2F"/>
    <w:rsid w:val="0085384C"/>
    <w:rsid w:val="00854448"/>
    <w:rsid w:val="008546FA"/>
    <w:rsid w:val="00854CC5"/>
    <w:rsid w:val="008550F5"/>
    <w:rsid w:val="0085658C"/>
    <w:rsid w:val="00856A0F"/>
    <w:rsid w:val="00856C09"/>
    <w:rsid w:val="008574CD"/>
    <w:rsid w:val="00857AB5"/>
    <w:rsid w:val="00857D0F"/>
    <w:rsid w:val="00860111"/>
    <w:rsid w:val="008603EC"/>
    <w:rsid w:val="00860C37"/>
    <w:rsid w:val="0086119D"/>
    <w:rsid w:val="0086164F"/>
    <w:rsid w:val="00861651"/>
    <w:rsid w:val="00861CCF"/>
    <w:rsid w:val="00862119"/>
    <w:rsid w:val="0086238A"/>
    <w:rsid w:val="00862A87"/>
    <w:rsid w:val="00862E6C"/>
    <w:rsid w:val="00863189"/>
    <w:rsid w:val="008631E9"/>
    <w:rsid w:val="00863895"/>
    <w:rsid w:val="00863D2B"/>
    <w:rsid w:val="00864071"/>
    <w:rsid w:val="008642D4"/>
    <w:rsid w:val="00864785"/>
    <w:rsid w:val="008659DF"/>
    <w:rsid w:val="00865B8A"/>
    <w:rsid w:val="008666B4"/>
    <w:rsid w:val="00866947"/>
    <w:rsid w:val="008672AB"/>
    <w:rsid w:val="00867497"/>
    <w:rsid w:val="00867676"/>
    <w:rsid w:val="00870035"/>
    <w:rsid w:val="00870179"/>
    <w:rsid w:val="00870477"/>
    <w:rsid w:val="0087056E"/>
    <w:rsid w:val="00871281"/>
    <w:rsid w:val="00871C1D"/>
    <w:rsid w:val="00872409"/>
    <w:rsid w:val="00872597"/>
    <w:rsid w:val="00872CA9"/>
    <w:rsid w:val="0087311A"/>
    <w:rsid w:val="008734F8"/>
    <w:rsid w:val="008735DE"/>
    <w:rsid w:val="00873AFC"/>
    <w:rsid w:val="00873D9D"/>
    <w:rsid w:val="00873E74"/>
    <w:rsid w:val="00874837"/>
    <w:rsid w:val="00874A37"/>
    <w:rsid w:val="00874C7A"/>
    <w:rsid w:val="00874E59"/>
    <w:rsid w:val="00875293"/>
    <w:rsid w:val="00876D92"/>
    <w:rsid w:val="008771B3"/>
    <w:rsid w:val="008773B3"/>
    <w:rsid w:val="0088074B"/>
    <w:rsid w:val="0088118D"/>
    <w:rsid w:val="00881700"/>
    <w:rsid w:val="00881EF9"/>
    <w:rsid w:val="0088212D"/>
    <w:rsid w:val="00882416"/>
    <w:rsid w:val="008826E9"/>
    <w:rsid w:val="00882890"/>
    <w:rsid w:val="008838FA"/>
    <w:rsid w:val="008839D3"/>
    <w:rsid w:val="00884098"/>
    <w:rsid w:val="00884826"/>
    <w:rsid w:val="00884852"/>
    <w:rsid w:val="008849D9"/>
    <w:rsid w:val="00884A51"/>
    <w:rsid w:val="00885180"/>
    <w:rsid w:val="00885301"/>
    <w:rsid w:val="00885513"/>
    <w:rsid w:val="00885F5C"/>
    <w:rsid w:val="00886A06"/>
    <w:rsid w:val="0088741D"/>
    <w:rsid w:val="00887454"/>
    <w:rsid w:val="00890369"/>
    <w:rsid w:val="0089091F"/>
    <w:rsid w:val="00890C22"/>
    <w:rsid w:val="00891D3E"/>
    <w:rsid w:val="00891FFD"/>
    <w:rsid w:val="00892B9E"/>
    <w:rsid w:val="00893131"/>
    <w:rsid w:val="0089332A"/>
    <w:rsid w:val="0089358B"/>
    <w:rsid w:val="00893D2A"/>
    <w:rsid w:val="00893D5D"/>
    <w:rsid w:val="008940DA"/>
    <w:rsid w:val="008942CC"/>
    <w:rsid w:val="0089479A"/>
    <w:rsid w:val="008947D1"/>
    <w:rsid w:val="0089514F"/>
    <w:rsid w:val="0089653A"/>
    <w:rsid w:val="008966AC"/>
    <w:rsid w:val="00896C5B"/>
    <w:rsid w:val="00896D0C"/>
    <w:rsid w:val="008972BD"/>
    <w:rsid w:val="008973AC"/>
    <w:rsid w:val="0089774C"/>
    <w:rsid w:val="00897DD7"/>
    <w:rsid w:val="008A0791"/>
    <w:rsid w:val="008A09A3"/>
    <w:rsid w:val="008A1320"/>
    <w:rsid w:val="008A15F1"/>
    <w:rsid w:val="008A1D8A"/>
    <w:rsid w:val="008A33DC"/>
    <w:rsid w:val="008A3F19"/>
    <w:rsid w:val="008A4406"/>
    <w:rsid w:val="008A4CA8"/>
    <w:rsid w:val="008A4E2C"/>
    <w:rsid w:val="008A5192"/>
    <w:rsid w:val="008A5202"/>
    <w:rsid w:val="008A52C9"/>
    <w:rsid w:val="008A5635"/>
    <w:rsid w:val="008A5A40"/>
    <w:rsid w:val="008A5C0F"/>
    <w:rsid w:val="008A69FD"/>
    <w:rsid w:val="008A6B10"/>
    <w:rsid w:val="008A6D89"/>
    <w:rsid w:val="008A71F0"/>
    <w:rsid w:val="008A79F1"/>
    <w:rsid w:val="008A7A32"/>
    <w:rsid w:val="008A7B37"/>
    <w:rsid w:val="008A7BB2"/>
    <w:rsid w:val="008A7CFE"/>
    <w:rsid w:val="008B0C90"/>
    <w:rsid w:val="008B0D42"/>
    <w:rsid w:val="008B0EF0"/>
    <w:rsid w:val="008B12A7"/>
    <w:rsid w:val="008B1997"/>
    <w:rsid w:val="008B1E77"/>
    <w:rsid w:val="008B2045"/>
    <w:rsid w:val="008B27DF"/>
    <w:rsid w:val="008B2D5D"/>
    <w:rsid w:val="008B2E19"/>
    <w:rsid w:val="008B314C"/>
    <w:rsid w:val="008B3CFD"/>
    <w:rsid w:val="008B3D69"/>
    <w:rsid w:val="008B3F31"/>
    <w:rsid w:val="008B4061"/>
    <w:rsid w:val="008B4360"/>
    <w:rsid w:val="008B4E14"/>
    <w:rsid w:val="008B4E72"/>
    <w:rsid w:val="008B512D"/>
    <w:rsid w:val="008B5179"/>
    <w:rsid w:val="008B529F"/>
    <w:rsid w:val="008B5446"/>
    <w:rsid w:val="008B56F2"/>
    <w:rsid w:val="008B57D8"/>
    <w:rsid w:val="008B5E67"/>
    <w:rsid w:val="008B5F9B"/>
    <w:rsid w:val="008B6107"/>
    <w:rsid w:val="008B614F"/>
    <w:rsid w:val="008B66A5"/>
    <w:rsid w:val="008B6739"/>
    <w:rsid w:val="008B6AE7"/>
    <w:rsid w:val="008B6B13"/>
    <w:rsid w:val="008B7076"/>
    <w:rsid w:val="008B7225"/>
    <w:rsid w:val="008B7CAF"/>
    <w:rsid w:val="008B7EFD"/>
    <w:rsid w:val="008C0347"/>
    <w:rsid w:val="008C046E"/>
    <w:rsid w:val="008C076F"/>
    <w:rsid w:val="008C0ADE"/>
    <w:rsid w:val="008C149D"/>
    <w:rsid w:val="008C1904"/>
    <w:rsid w:val="008C1E19"/>
    <w:rsid w:val="008C20F6"/>
    <w:rsid w:val="008C2358"/>
    <w:rsid w:val="008C2645"/>
    <w:rsid w:val="008C280E"/>
    <w:rsid w:val="008C2B37"/>
    <w:rsid w:val="008C2BEF"/>
    <w:rsid w:val="008C33D6"/>
    <w:rsid w:val="008C38E7"/>
    <w:rsid w:val="008C3BD4"/>
    <w:rsid w:val="008C3D89"/>
    <w:rsid w:val="008C3FAA"/>
    <w:rsid w:val="008C4AB0"/>
    <w:rsid w:val="008C5840"/>
    <w:rsid w:val="008C5D70"/>
    <w:rsid w:val="008C646C"/>
    <w:rsid w:val="008C66A3"/>
    <w:rsid w:val="008C682B"/>
    <w:rsid w:val="008C6B07"/>
    <w:rsid w:val="008C6B52"/>
    <w:rsid w:val="008C706E"/>
    <w:rsid w:val="008C715C"/>
    <w:rsid w:val="008C7239"/>
    <w:rsid w:val="008C7A8F"/>
    <w:rsid w:val="008C7B46"/>
    <w:rsid w:val="008C7F8B"/>
    <w:rsid w:val="008D0613"/>
    <w:rsid w:val="008D0905"/>
    <w:rsid w:val="008D10E6"/>
    <w:rsid w:val="008D128B"/>
    <w:rsid w:val="008D13CE"/>
    <w:rsid w:val="008D15FE"/>
    <w:rsid w:val="008D1DEB"/>
    <w:rsid w:val="008D20C3"/>
    <w:rsid w:val="008D21A5"/>
    <w:rsid w:val="008D33AF"/>
    <w:rsid w:val="008D3A6C"/>
    <w:rsid w:val="008D3D61"/>
    <w:rsid w:val="008D40D0"/>
    <w:rsid w:val="008D40FB"/>
    <w:rsid w:val="008D4705"/>
    <w:rsid w:val="008D4AA3"/>
    <w:rsid w:val="008D4CB7"/>
    <w:rsid w:val="008D4F21"/>
    <w:rsid w:val="008D5039"/>
    <w:rsid w:val="008D5159"/>
    <w:rsid w:val="008D55A5"/>
    <w:rsid w:val="008D645C"/>
    <w:rsid w:val="008D6FF7"/>
    <w:rsid w:val="008D7809"/>
    <w:rsid w:val="008E0C4D"/>
    <w:rsid w:val="008E1A11"/>
    <w:rsid w:val="008E1F96"/>
    <w:rsid w:val="008E2054"/>
    <w:rsid w:val="008E235F"/>
    <w:rsid w:val="008E2450"/>
    <w:rsid w:val="008E3417"/>
    <w:rsid w:val="008E44C5"/>
    <w:rsid w:val="008E49D5"/>
    <w:rsid w:val="008E5E53"/>
    <w:rsid w:val="008E6F20"/>
    <w:rsid w:val="008E7335"/>
    <w:rsid w:val="008E748B"/>
    <w:rsid w:val="008E7921"/>
    <w:rsid w:val="008F06B1"/>
    <w:rsid w:val="008F09CE"/>
    <w:rsid w:val="008F10F1"/>
    <w:rsid w:val="008F11CC"/>
    <w:rsid w:val="008F1370"/>
    <w:rsid w:val="008F13A5"/>
    <w:rsid w:val="008F13C0"/>
    <w:rsid w:val="008F13E6"/>
    <w:rsid w:val="008F1D64"/>
    <w:rsid w:val="008F2263"/>
    <w:rsid w:val="008F2429"/>
    <w:rsid w:val="008F297D"/>
    <w:rsid w:val="008F34CB"/>
    <w:rsid w:val="008F3524"/>
    <w:rsid w:val="008F40BC"/>
    <w:rsid w:val="008F421D"/>
    <w:rsid w:val="008F46B5"/>
    <w:rsid w:val="008F4EF2"/>
    <w:rsid w:val="008F5B30"/>
    <w:rsid w:val="008F649B"/>
    <w:rsid w:val="008F66E0"/>
    <w:rsid w:val="008F69A3"/>
    <w:rsid w:val="008F6C09"/>
    <w:rsid w:val="008F7446"/>
    <w:rsid w:val="008F7673"/>
    <w:rsid w:val="008F7738"/>
    <w:rsid w:val="00900D3C"/>
    <w:rsid w:val="009021D1"/>
    <w:rsid w:val="00902798"/>
    <w:rsid w:val="00902A28"/>
    <w:rsid w:val="00903C7E"/>
    <w:rsid w:val="00903C93"/>
    <w:rsid w:val="0090409E"/>
    <w:rsid w:val="009040FD"/>
    <w:rsid w:val="00904515"/>
    <w:rsid w:val="009047A0"/>
    <w:rsid w:val="0090487E"/>
    <w:rsid w:val="00904E7B"/>
    <w:rsid w:val="00905F82"/>
    <w:rsid w:val="0090602B"/>
    <w:rsid w:val="009061A2"/>
    <w:rsid w:val="009061CE"/>
    <w:rsid w:val="00906252"/>
    <w:rsid w:val="009067E5"/>
    <w:rsid w:val="009068AC"/>
    <w:rsid w:val="00906D49"/>
    <w:rsid w:val="00906F45"/>
    <w:rsid w:val="009071DF"/>
    <w:rsid w:val="009074C1"/>
    <w:rsid w:val="009079DE"/>
    <w:rsid w:val="00907AED"/>
    <w:rsid w:val="00910099"/>
    <w:rsid w:val="009105F3"/>
    <w:rsid w:val="00910653"/>
    <w:rsid w:val="00910A3D"/>
    <w:rsid w:val="009119D8"/>
    <w:rsid w:val="00912030"/>
    <w:rsid w:val="00912207"/>
    <w:rsid w:val="00912291"/>
    <w:rsid w:val="009129F1"/>
    <w:rsid w:val="00912C02"/>
    <w:rsid w:val="00914118"/>
    <w:rsid w:val="00914190"/>
    <w:rsid w:val="0091457C"/>
    <w:rsid w:val="0091459D"/>
    <w:rsid w:val="009151A8"/>
    <w:rsid w:val="009151F3"/>
    <w:rsid w:val="00915307"/>
    <w:rsid w:val="009155D5"/>
    <w:rsid w:val="00915CB9"/>
    <w:rsid w:val="00915DD2"/>
    <w:rsid w:val="00916AB3"/>
    <w:rsid w:val="009171D1"/>
    <w:rsid w:val="0091795F"/>
    <w:rsid w:val="00917B0A"/>
    <w:rsid w:val="00917F87"/>
    <w:rsid w:val="0092034D"/>
    <w:rsid w:val="00920A77"/>
    <w:rsid w:val="00920B0A"/>
    <w:rsid w:val="00920CF2"/>
    <w:rsid w:val="009227AA"/>
    <w:rsid w:val="00922809"/>
    <w:rsid w:val="00922FCE"/>
    <w:rsid w:val="00923165"/>
    <w:rsid w:val="00923437"/>
    <w:rsid w:val="0092475B"/>
    <w:rsid w:val="00924DFB"/>
    <w:rsid w:val="0092526B"/>
    <w:rsid w:val="00925871"/>
    <w:rsid w:val="00925C52"/>
    <w:rsid w:val="00926205"/>
    <w:rsid w:val="00926363"/>
    <w:rsid w:val="00926DD7"/>
    <w:rsid w:val="00927055"/>
    <w:rsid w:val="00927362"/>
    <w:rsid w:val="00930C62"/>
    <w:rsid w:val="00930DB9"/>
    <w:rsid w:val="0093101F"/>
    <w:rsid w:val="00931611"/>
    <w:rsid w:val="0093168F"/>
    <w:rsid w:val="009317C0"/>
    <w:rsid w:val="00931C80"/>
    <w:rsid w:val="009325F9"/>
    <w:rsid w:val="009338BB"/>
    <w:rsid w:val="00933AC5"/>
    <w:rsid w:val="009347BA"/>
    <w:rsid w:val="009348AE"/>
    <w:rsid w:val="00934E1D"/>
    <w:rsid w:val="0093617C"/>
    <w:rsid w:val="009362A2"/>
    <w:rsid w:val="0093653F"/>
    <w:rsid w:val="00936648"/>
    <w:rsid w:val="009368B9"/>
    <w:rsid w:val="00936B74"/>
    <w:rsid w:val="00937432"/>
    <w:rsid w:val="00937835"/>
    <w:rsid w:val="0094000E"/>
    <w:rsid w:val="00940283"/>
    <w:rsid w:val="009406CC"/>
    <w:rsid w:val="00940B7C"/>
    <w:rsid w:val="00940C42"/>
    <w:rsid w:val="00940D27"/>
    <w:rsid w:val="00941167"/>
    <w:rsid w:val="00941450"/>
    <w:rsid w:val="00942295"/>
    <w:rsid w:val="00942372"/>
    <w:rsid w:val="009425B3"/>
    <w:rsid w:val="00942C61"/>
    <w:rsid w:val="00942D81"/>
    <w:rsid w:val="0094337E"/>
    <w:rsid w:val="00943885"/>
    <w:rsid w:val="00943BC4"/>
    <w:rsid w:val="00944E64"/>
    <w:rsid w:val="00944F61"/>
    <w:rsid w:val="00945868"/>
    <w:rsid w:val="0094639C"/>
    <w:rsid w:val="00946ED8"/>
    <w:rsid w:val="00947576"/>
    <w:rsid w:val="00947974"/>
    <w:rsid w:val="009501E4"/>
    <w:rsid w:val="009503B7"/>
    <w:rsid w:val="0095041B"/>
    <w:rsid w:val="00950D5E"/>
    <w:rsid w:val="00951329"/>
    <w:rsid w:val="0095136E"/>
    <w:rsid w:val="00951463"/>
    <w:rsid w:val="00951F8C"/>
    <w:rsid w:val="0095264D"/>
    <w:rsid w:val="00952CE8"/>
    <w:rsid w:val="0095416B"/>
    <w:rsid w:val="00954222"/>
    <w:rsid w:val="00954394"/>
    <w:rsid w:val="00954A73"/>
    <w:rsid w:val="00954D4B"/>
    <w:rsid w:val="00954DEF"/>
    <w:rsid w:val="00955B82"/>
    <w:rsid w:val="00955FDB"/>
    <w:rsid w:val="00956501"/>
    <w:rsid w:val="009567A4"/>
    <w:rsid w:val="00956BCE"/>
    <w:rsid w:val="00956DF1"/>
    <w:rsid w:val="0095774D"/>
    <w:rsid w:val="009577BA"/>
    <w:rsid w:val="00957CC6"/>
    <w:rsid w:val="009612BB"/>
    <w:rsid w:val="009612D1"/>
    <w:rsid w:val="00961454"/>
    <w:rsid w:val="00961DC1"/>
    <w:rsid w:val="0096208D"/>
    <w:rsid w:val="00962908"/>
    <w:rsid w:val="00962982"/>
    <w:rsid w:val="00963A05"/>
    <w:rsid w:val="00963CAD"/>
    <w:rsid w:val="00963D9C"/>
    <w:rsid w:val="00963F3A"/>
    <w:rsid w:val="00964BC6"/>
    <w:rsid w:val="009658C9"/>
    <w:rsid w:val="009664D3"/>
    <w:rsid w:val="00966B78"/>
    <w:rsid w:val="0096735D"/>
    <w:rsid w:val="00967936"/>
    <w:rsid w:val="00967A3C"/>
    <w:rsid w:val="00967AFE"/>
    <w:rsid w:val="00967BF7"/>
    <w:rsid w:val="00967C81"/>
    <w:rsid w:val="00967EC5"/>
    <w:rsid w:val="00970027"/>
    <w:rsid w:val="009701F1"/>
    <w:rsid w:val="00970800"/>
    <w:rsid w:val="009711FD"/>
    <w:rsid w:val="00971445"/>
    <w:rsid w:val="009718C7"/>
    <w:rsid w:val="00971AC4"/>
    <w:rsid w:val="00971BE2"/>
    <w:rsid w:val="00971BFB"/>
    <w:rsid w:val="00972192"/>
    <w:rsid w:val="009731EC"/>
    <w:rsid w:val="00973495"/>
    <w:rsid w:val="00973963"/>
    <w:rsid w:val="009742E9"/>
    <w:rsid w:val="00974792"/>
    <w:rsid w:val="009747C3"/>
    <w:rsid w:val="00974C41"/>
    <w:rsid w:val="00975328"/>
    <w:rsid w:val="009753A4"/>
    <w:rsid w:val="00975F06"/>
    <w:rsid w:val="00977DA1"/>
    <w:rsid w:val="00977EE8"/>
    <w:rsid w:val="00980F42"/>
    <w:rsid w:val="00981321"/>
    <w:rsid w:val="009822E2"/>
    <w:rsid w:val="00983392"/>
    <w:rsid w:val="009834F6"/>
    <w:rsid w:val="00983937"/>
    <w:rsid w:val="00983F1F"/>
    <w:rsid w:val="009841CB"/>
    <w:rsid w:val="00984526"/>
    <w:rsid w:val="00984D82"/>
    <w:rsid w:val="009850F7"/>
    <w:rsid w:val="009857D4"/>
    <w:rsid w:val="00985F13"/>
    <w:rsid w:val="00986F7E"/>
    <w:rsid w:val="0098700C"/>
    <w:rsid w:val="00987766"/>
    <w:rsid w:val="009878C2"/>
    <w:rsid w:val="00987BF2"/>
    <w:rsid w:val="00991B50"/>
    <w:rsid w:val="009921A0"/>
    <w:rsid w:val="00992740"/>
    <w:rsid w:val="00992B11"/>
    <w:rsid w:val="00993905"/>
    <w:rsid w:val="00993A52"/>
    <w:rsid w:val="00993D1E"/>
    <w:rsid w:val="00993DC2"/>
    <w:rsid w:val="00994281"/>
    <w:rsid w:val="0099430B"/>
    <w:rsid w:val="009945DD"/>
    <w:rsid w:val="00994AB8"/>
    <w:rsid w:val="00994EB4"/>
    <w:rsid w:val="009951D9"/>
    <w:rsid w:val="00995290"/>
    <w:rsid w:val="009955DB"/>
    <w:rsid w:val="00995AA2"/>
    <w:rsid w:val="00995ACB"/>
    <w:rsid w:val="009960CA"/>
    <w:rsid w:val="0099648E"/>
    <w:rsid w:val="00996FE8"/>
    <w:rsid w:val="0099744F"/>
    <w:rsid w:val="009A070F"/>
    <w:rsid w:val="009A07B3"/>
    <w:rsid w:val="009A0C04"/>
    <w:rsid w:val="009A0E94"/>
    <w:rsid w:val="009A100E"/>
    <w:rsid w:val="009A1466"/>
    <w:rsid w:val="009A1C4B"/>
    <w:rsid w:val="009A1FFE"/>
    <w:rsid w:val="009A22A9"/>
    <w:rsid w:val="009A236E"/>
    <w:rsid w:val="009A27DF"/>
    <w:rsid w:val="009A345C"/>
    <w:rsid w:val="009A39B2"/>
    <w:rsid w:val="009A3D23"/>
    <w:rsid w:val="009A40C3"/>
    <w:rsid w:val="009A43EE"/>
    <w:rsid w:val="009A5A92"/>
    <w:rsid w:val="009A6072"/>
    <w:rsid w:val="009A6463"/>
    <w:rsid w:val="009A68FC"/>
    <w:rsid w:val="009A7B7D"/>
    <w:rsid w:val="009B16D4"/>
    <w:rsid w:val="009B187D"/>
    <w:rsid w:val="009B1C25"/>
    <w:rsid w:val="009B296F"/>
    <w:rsid w:val="009B2A88"/>
    <w:rsid w:val="009B360B"/>
    <w:rsid w:val="009B3F62"/>
    <w:rsid w:val="009B42A6"/>
    <w:rsid w:val="009B49A4"/>
    <w:rsid w:val="009B4B92"/>
    <w:rsid w:val="009B4F0B"/>
    <w:rsid w:val="009B627B"/>
    <w:rsid w:val="009B6665"/>
    <w:rsid w:val="009B66B0"/>
    <w:rsid w:val="009B688B"/>
    <w:rsid w:val="009B6D42"/>
    <w:rsid w:val="009B7227"/>
    <w:rsid w:val="009B7609"/>
    <w:rsid w:val="009B77F3"/>
    <w:rsid w:val="009B78E4"/>
    <w:rsid w:val="009B7C18"/>
    <w:rsid w:val="009B7C93"/>
    <w:rsid w:val="009C0230"/>
    <w:rsid w:val="009C02A4"/>
    <w:rsid w:val="009C0537"/>
    <w:rsid w:val="009C092A"/>
    <w:rsid w:val="009C1C85"/>
    <w:rsid w:val="009C1E91"/>
    <w:rsid w:val="009C1F83"/>
    <w:rsid w:val="009C244D"/>
    <w:rsid w:val="009C314A"/>
    <w:rsid w:val="009C40AF"/>
    <w:rsid w:val="009C425E"/>
    <w:rsid w:val="009C4B3C"/>
    <w:rsid w:val="009C4F12"/>
    <w:rsid w:val="009C54D5"/>
    <w:rsid w:val="009C6802"/>
    <w:rsid w:val="009C708B"/>
    <w:rsid w:val="009C710F"/>
    <w:rsid w:val="009C7386"/>
    <w:rsid w:val="009C7735"/>
    <w:rsid w:val="009C797D"/>
    <w:rsid w:val="009C7DA3"/>
    <w:rsid w:val="009D0595"/>
    <w:rsid w:val="009D05BF"/>
    <w:rsid w:val="009D06B0"/>
    <w:rsid w:val="009D0A41"/>
    <w:rsid w:val="009D0D35"/>
    <w:rsid w:val="009D1B2D"/>
    <w:rsid w:val="009D25D2"/>
    <w:rsid w:val="009D2D2B"/>
    <w:rsid w:val="009D3135"/>
    <w:rsid w:val="009D323B"/>
    <w:rsid w:val="009D392D"/>
    <w:rsid w:val="009D3FE9"/>
    <w:rsid w:val="009D417A"/>
    <w:rsid w:val="009D470F"/>
    <w:rsid w:val="009D491D"/>
    <w:rsid w:val="009D4EF6"/>
    <w:rsid w:val="009D515C"/>
    <w:rsid w:val="009D5613"/>
    <w:rsid w:val="009D5936"/>
    <w:rsid w:val="009D69B2"/>
    <w:rsid w:val="009D7B9B"/>
    <w:rsid w:val="009E012A"/>
    <w:rsid w:val="009E02E2"/>
    <w:rsid w:val="009E043C"/>
    <w:rsid w:val="009E04E8"/>
    <w:rsid w:val="009E0B03"/>
    <w:rsid w:val="009E0CDC"/>
    <w:rsid w:val="009E15E4"/>
    <w:rsid w:val="009E17AD"/>
    <w:rsid w:val="009E18CC"/>
    <w:rsid w:val="009E1A6F"/>
    <w:rsid w:val="009E1A79"/>
    <w:rsid w:val="009E1B77"/>
    <w:rsid w:val="009E2425"/>
    <w:rsid w:val="009E25B7"/>
    <w:rsid w:val="009E2EC8"/>
    <w:rsid w:val="009E31CC"/>
    <w:rsid w:val="009E3276"/>
    <w:rsid w:val="009E4312"/>
    <w:rsid w:val="009E45C3"/>
    <w:rsid w:val="009E5A3D"/>
    <w:rsid w:val="009E5DC2"/>
    <w:rsid w:val="009E5DCD"/>
    <w:rsid w:val="009E667A"/>
    <w:rsid w:val="009E6AC2"/>
    <w:rsid w:val="009E6C72"/>
    <w:rsid w:val="009E785D"/>
    <w:rsid w:val="009E7924"/>
    <w:rsid w:val="009E7C70"/>
    <w:rsid w:val="009E7EDD"/>
    <w:rsid w:val="009F0F09"/>
    <w:rsid w:val="009F1173"/>
    <w:rsid w:val="009F153C"/>
    <w:rsid w:val="009F1813"/>
    <w:rsid w:val="009F19AB"/>
    <w:rsid w:val="009F1F01"/>
    <w:rsid w:val="009F286C"/>
    <w:rsid w:val="009F2C65"/>
    <w:rsid w:val="009F30E7"/>
    <w:rsid w:val="009F310A"/>
    <w:rsid w:val="009F36A9"/>
    <w:rsid w:val="009F36E2"/>
    <w:rsid w:val="009F3D65"/>
    <w:rsid w:val="009F3F90"/>
    <w:rsid w:val="009F43BE"/>
    <w:rsid w:val="009F52B2"/>
    <w:rsid w:val="009F5374"/>
    <w:rsid w:val="009F5FA6"/>
    <w:rsid w:val="009F68F0"/>
    <w:rsid w:val="009F6A40"/>
    <w:rsid w:val="009F7200"/>
    <w:rsid w:val="009F77B1"/>
    <w:rsid w:val="009F7B0C"/>
    <w:rsid w:val="009F7C8F"/>
    <w:rsid w:val="00A0006A"/>
    <w:rsid w:val="00A00386"/>
    <w:rsid w:val="00A009E1"/>
    <w:rsid w:val="00A00D48"/>
    <w:rsid w:val="00A00EA4"/>
    <w:rsid w:val="00A01447"/>
    <w:rsid w:val="00A01C9B"/>
    <w:rsid w:val="00A022A2"/>
    <w:rsid w:val="00A0245E"/>
    <w:rsid w:val="00A02726"/>
    <w:rsid w:val="00A02C77"/>
    <w:rsid w:val="00A02DA0"/>
    <w:rsid w:val="00A030FB"/>
    <w:rsid w:val="00A033C5"/>
    <w:rsid w:val="00A037E9"/>
    <w:rsid w:val="00A048D8"/>
    <w:rsid w:val="00A04B78"/>
    <w:rsid w:val="00A04DDB"/>
    <w:rsid w:val="00A0505D"/>
    <w:rsid w:val="00A05142"/>
    <w:rsid w:val="00A061B2"/>
    <w:rsid w:val="00A063B3"/>
    <w:rsid w:val="00A06DDB"/>
    <w:rsid w:val="00A06EC6"/>
    <w:rsid w:val="00A0755C"/>
    <w:rsid w:val="00A10160"/>
    <w:rsid w:val="00A10349"/>
    <w:rsid w:val="00A10CA8"/>
    <w:rsid w:val="00A1141F"/>
    <w:rsid w:val="00A1175C"/>
    <w:rsid w:val="00A12795"/>
    <w:rsid w:val="00A13337"/>
    <w:rsid w:val="00A137EF"/>
    <w:rsid w:val="00A14193"/>
    <w:rsid w:val="00A14280"/>
    <w:rsid w:val="00A143BA"/>
    <w:rsid w:val="00A143C0"/>
    <w:rsid w:val="00A14B32"/>
    <w:rsid w:val="00A14F16"/>
    <w:rsid w:val="00A156CE"/>
    <w:rsid w:val="00A15881"/>
    <w:rsid w:val="00A16C94"/>
    <w:rsid w:val="00A16EB0"/>
    <w:rsid w:val="00A174E7"/>
    <w:rsid w:val="00A17913"/>
    <w:rsid w:val="00A17C6B"/>
    <w:rsid w:val="00A17C83"/>
    <w:rsid w:val="00A204F9"/>
    <w:rsid w:val="00A20A10"/>
    <w:rsid w:val="00A20AE9"/>
    <w:rsid w:val="00A20B45"/>
    <w:rsid w:val="00A20FD5"/>
    <w:rsid w:val="00A211C4"/>
    <w:rsid w:val="00A214BE"/>
    <w:rsid w:val="00A21E4E"/>
    <w:rsid w:val="00A221E3"/>
    <w:rsid w:val="00A2272F"/>
    <w:rsid w:val="00A230FB"/>
    <w:rsid w:val="00A23A5F"/>
    <w:rsid w:val="00A23FF6"/>
    <w:rsid w:val="00A24196"/>
    <w:rsid w:val="00A244E6"/>
    <w:rsid w:val="00A247F8"/>
    <w:rsid w:val="00A24CB4"/>
    <w:rsid w:val="00A25027"/>
    <w:rsid w:val="00A2630A"/>
    <w:rsid w:val="00A26B99"/>
    <w:rsid w:val="00A26D20"/>
    <w:rsid w:val="00A272F6"/>
    <w:rsid w:val="00A27429"/>
    <w:rsid w:val="00A27899"/>
    <w:rsid w:val="00A27B83"/>
    <w:rsid w:val="00A27E03"/>
    <w:rsid w:val="00A30AA8"/>
    <w:rsid w:val="00A316E2"/>
    <w:rsid w:val="00A31BE9"/>
    <w:rsid w:val="00A31CBD"/>
    <w:rsid w:val="00A31F26"/>
    <w:rsid w:val="00A320BD"/>
    <w:rsid w:val="00A320D8"/>
    <w:rsid w:val="00A321B0"/>
    <w:rsid w:val="00A32EF7"/>
    <w:rsid w:val="00A33912"/>
    <w:rsid w:val="00A34339"/>
    <w:rsid w:val="00A34980"/>
    <w:rsid w:val="00A34CCD"/>
    <w:rsid w:val="00A34EAE"/>
    <w:rsid w:val="00A35000"/>
    <w:rsid w:val="00A35188"/>
    <w:rsid w:val="00A351BB"/>
    <w:rsid w:val="00A3524E"/>
    <w:rsid w:val="00A354B8"/>
    <w:rsid w:val="00A35F1E"/>
    <w:rsid w:val="00A35F75"/>
    <w:rsid w:val="00A362E2"/>
    <w:rsid w:val="00A372E2"/>
    <w:rsid w:val="00A375CA"/>
    <w:rsid w:val="00A375F8"/>
    <w:rsid w:val="00A37ABE"/>
    <w:rsid w:val="00A37BA6"/>
    <w:rsid w:val="00A37EFD"/>
    <w:rsid w:val="00A403F2"/>
    <w:rsid w:val="00A407EC"/>
    <w:rsid w:val="00A40938"/>
    <w:rsid w:val="00A410DD"/>
    <w:rsid w:val="00A4194B"/>
    <w:rsid w:val="00A41E5D"/>
    <w:rsid w:val="00A4359E"/>
    <w:rsid w:val="00A43AE8"/>
    <w:rsid w:val="00A43D52"/>
    <w:rsid w:val="00A4495B"/>
    <w:rsid w:val="00A455CA"/>
    <w:rsid w:val="00A4564D"/>
    <w:rsid w:val="00A45903"/>
    <w:rsid w:val="00A45A4A"/>
    <w:rsid w:val="00A45DEE"/>
    <w:rsid w:val="00A45EAA"/>
    <w:rsid w:val="00A46839"/>
    <w:rsid w:val="00A4688B"/>
    <w:rsid w:val="00A468D4"/>
    <w:rsid w:val="00A47F33"/>
    <w:rsid w:val="00A50837"/>
    <w:rsid w:val="00A512B7"/>
    <w:rsid w:val="00A51C74"/>
    <w:rsid w:val="00A5222B"/>
    <w:rsid w:val="00A522FC"/>
    <w:rsid w:val="00A525FA"/>
    <w:rsid w:val="00A5273E"/>
    <w:rsid w:val="00A52D48"/>
    <w:rsid w:val="00A530F9"/>
    <w:rsid w:val="00A531ED"/>
    <w:rsid w:val="00A53885"/>
    <w:rsid w:val="00A5391C"/>
    <w:rsid w:val="00A54685"/>
    <w:rsid w:val="00A554BB"/>
    <w:rsid w:val="00A55919"/>
    <w:rsid w:val="00A55AC9"/>
    <w:rsid w:val="00A55B8E"/>
    <w:rsid w:val="00A5611A"/>
    <w:rsid w:val="00A56431"/>
    <w:rsid w:val="00A56654"/>
    <w:rsid w:val="00A566F6"/>
    <w:rsid w:val="00A5690F"/>
    <w:rsid w:val="00A56E1C"/>
    <w:rsid w:val="00A57D4E"/>
    <w:rsid w:val="00A6034D"/>
    <w:rsid w:val="00A604BC"/>
    <w:rsid w:val="00A60663"/>
    <w:rsid w:val="00A6090E"/>
    <w:rsid w:val="00A60F1D"/>
    <w:rsid w:val="00A61C7B"/>
    <w:rsid w:val="00A622C1"/>
    <w:rsid w:val="00A623F7"/>
    <w:rsid w:val="00A629A8"/>
    <w:rsid w:val="00A62F4A"/>
    <w:rsid w:val="00A631FD"/>
    <w:rsid w:val="00A6363E"/>
    <w:rsid w:val="00A63A9B"/>
    <w:rsid w:val="00A63FBB"/>
    <w:rsid w:val="00A64124"/>
    <w:rsid w:val="00A65BBE"/>
    <w:rsid w:val="00A66728"/>
    <w:rsid w:val="00A67002"/>
    <w:rsid w:val="00A7008E"/>
    <w:rsid w:val="00A70E48"/>
    <w:rsid w:val="00A70FBA"/>
    <w:rsid w:val="00A7110B"/>
    <w:rsid w:val="00A7113E"/>
    <w:rsid w:val="00A71926"/>
    <w:rsid w:val="00A71B35"/>
    <w:rsid w:val="00A71E3E"/>
    <w:rsid w:val="00A72216"/>
    <w:rsid w:val="00A73008"/>
    <w:rsid w:val="00A746FC"/>
    <w:rsid w:val="00A74A11"/>
    <w:rsid w:val="00A74EE5"/>
    <w:rsid w:val="00A750DD"/>
    <w:rsid w:val="00A75220"/>
    <w:rsid w:val="00A75458"/>
    <w:rsid w:val="00A7554F"/>
    <w:rsid w:val="00A75DC3"/>
    <w:rsid w:val="00A75E3A"/>
    <w:rsid w:val="00A76614"/>
    <w:rsid w:val="00A76811"/>
    <w:rsid w:val="00A76D44"/>
    <w:rsid w:val="00A76F56"/>
    <w:rsid w:val="00A77FDB"/>
    <w:rsid w:val="00A808FC"/>
    <w:rsid w:val="00A8162A"/>
    <w:rsid w:val="00A81D43"/>
    <w:rsid w:val="00A82001"/>
    <w:rsid w:val="00A82063"/>
    <w:rsid w:val="00A822A6"/>
    <w:rsid w:val="00A824E4"/>
    <w:rsid w:val="00A82871"/>
    <w:rsid w:val="00A82982"/>
    <w:rsid w:val="00A82A2F"/>
    <w:rsid w:val="00A82B40"/>
    <w:rsid w:val="00A82EC2"/>
    <w:rsid w:val="00A83049"/>
    <w:rsid w:val="00A830B7"/>
    <w:rsid w:val="00A8313C"/>
    <w:rsid w:val="00A83906"/>
    <w:rsid w:val="00A83B07"/>
    <w:rsid w:val="00A8435F"/>
    <w:rsid w:val="00A846CF"/>
    <w:rsid w:val="00A84916"/>
    <w:rsid w:val="00A84CF7"/>
    <w:rsid w:val="00A84D51"/>
    <w:rsid w:val="00A84E41"/>
    <w:rsid w:val="00A85121"/>
    <w:rsid w:val="00A85A3F"/>
    <w:rsid w:val="00A85A74"/>
    <w:rsid w:val="00A85C08"/>
    <w:rsid w:val="00A86787"/>
    <w:rsid w:val="00A867B5"/>
    <w:rsid w:val="00A86985"/>
    <w:rsid w:val="00A86AD5"/>
    <w:rsid w:val="00A86BB1"/>
    <w:rsid w:val="00A9009A"/>
    <w:rsid w:val="00A9091F"/>
    <w:rsid w:val="00A9098C"/>
    <w:rsid w:val="00A916FD"/>
    <w:rsid w:val="00A91E3B"/>
    <w:rsid w:val="00A91FC3"/>
    <w:rsid w:val="00A92008"/>
    <w:rsid w:val="00A92259"/>
    <w:rsid w:val="00A9320F"/>
    <w:rsid w:val="00A9374A"/>
    <w:rsid w:val="00A949CC"/>
    <w:rsid w:val="00A94C3B"/>
    <w:rsid w:val="00A94D45"/>
    <w:rsid w:val="00A951E1"/>
    <w:rsid w:val="00A958DE"/>
    <w:rsid w:val="00A95CE9"/>
    <w:rsid w:val="00A96731"/>
    <w:rsid w:val="00A96A30"/>
    <w:rsid w:val="00A96F99"/>
    <w:rsid w:val="00A9718D"/>
    <w:rsid w:val="00A97876"/>
    <w:rsid w:val="00A97877"/>
    <w:rsid w:val="00AA00C6"/>
    <w:rsid w:val="00AA04E5"/>
    <w:rsid w:val="00AA0579"/>
    <w:rsid w:val="00AA0859"/>
    <w:rsid w:val="00AA1122"/>
    <w:rsid w:val="00AA15D3"/>
    <w:rsid w:val="00AA19C4"/>
    <w:rsid w:val="00AA19F9"/>
    <w:rsid w:val="00AA262C"/>
    <w:rsid w:val="00AA268E"/>
    <w:rsid w:val="00AA2A44"/>
    <w:rsid w:val="00AA2D13"/>
    <w:rsid w:val="00AA30C9"/>
    <w:rsid w:val="00AA31C3"/>
    <w:rsid w:val="00AA372E"/>
    <w:rsid w:val="00AA431E"/>
    <w:rsid w:val="00AA463D"/>
    <w:rsid w:val="00AA479D"/>
    <w:rsid w:val="00AA4AED"/>
    <w:rsid w:val="00AA4B62"/>
    <w:rsid w:val="00AA590C"/>
    <w:rsid w:val="00AA5920"/>
    <w:rsid w:val="00AA620B"/>
    <w:rsid w:val="00AA6A20"/>
    <w:rsid w:val="00AA7078"/>
    <w:rsid w:val="00AA7302"/>
    <w:rsid w:val="00AA7D96"/>
    <w:rsid w:val="00AB17B5"/>
    <w:rsid w:val="00AB1F47"/>
    <w:rsid w:val="00AB277A"/>
    <w:rsid w:val="00AB2D96"/>
    <w:rsid w:val="00AB30FF"/>
    <w:rsid w:val="00AB3A70"/>
    <w:rsid w:val="00AB4B38"/>
    <w:rsid w:val="00AB4B68"/>
    <w:rsid w:val="00AB4CCE"/>
    <w:rsid w:val="00AB507F"/>
    <w:rsid w:val="00AB50FE"/>
    <w:rsid w:val="00AB594D"/>
    <w:rsid w:val="00AB66E8"/>
    <w:rsid w:val="00AB7064"/>
    <w:rsid w:val="00AB722D"/>
    <w:rsid w:val="00AB74A6"/>
    <w:rsid w:val="00AB751B"/>
    <w:rsid w:val="00AC01DF"/>
    <w:rsid w:val="00AC0338"/>
    <w:rsid w:val="00AC0374"/>
    <w:rsid w:val="00AC0DA4"/>
    <w:rsid w:val="00AC0EEF"/>
    <w:rsid w:val="00AC1409"/>
    <w:rsid w:val="00AC1671"/>
    <w:rsid w:val="00AC1E82"/>
    <w:rsid w:val="00AC1F9D"/>
    <w:rsid w:val="00AC2AE5"/>
    <w:rsid w:val="00AC342F"/>
    <w:rsid w:val="00AC34FB"/>
    <w:rsid w:val="00AC3C3C"/>
    <w:rsid w:val="00AC4363"/>
    <w:rsid w:val="00AC4431"/>
    <w:rsid w:val="00AC4533"/>
    <w:rsid w:val="00AC52EE"/>
    <w:rsid w:val="00AC547F"/>
    <w:rsid w:val="00AC5574"/>
    <w:rsid w:val="00AC57E6"/>
    <w:rsid w:val="00AC588D"/>
    <w:rsid w:val="00AC6D2A"/>
    <w:rsid w:val="00AC709C"/>
    <w:rsid w:val="00AC71B6"/>
    <w:rsid w:val="00AC739B"/>
    <w:rsid w:val="00AC744E"/>
    <w:rsid w:val="00AD0357"/>
    <w:rsid w:val="00AD0899"/>
    <w:rsid w:val="00AD0CC2"/>
    <w:rsid w:val="00AD1581"/>
    <w:rsid w:val="00AD1D9F"/>
    <w:rsid w:val="00AD1F30"/>
    <w:rsid w:val="00AD2B53"/>
    <w:rsid w:val="00AD4511"/>
    <w:rsid w:val="00AD45C9"/>
    <w:rsid w:val="00AD4ABE"/>
    <w:rsid w:val="00AD4AC1"/>
    <w:rsid w:val="00AD4B64"/>
    <w:rsid w:val="00AD50F2"/>
    <w:rsid w:val="00AD514E"/>
    <w:rsid w:val="00AD537D"/>
    <w:rsid w:val="00AD573E"/>
    <w:rsid w:val="00AD6DDE"/>
    <w:rsid w:val="00AD7304"/>
    <w:rsid w:val="00AD7C7B"/>
    <w:rsid w:val="00AD7EF9"/>
    <w:rsid w:val="00AE0B7B"/>
    <w:rsid w:val="00AE0D1D"/>
    <w:rsid w:val="00AE114C"/>
    <w:rsid w:val="00AE1322"/>
    <w:rsid w:val="00AE176B"/>
    <w:rsid w:val="00AE19B0"/>
    <w:rsid w:val="00AE1A4D"/>
    <w:rsid w:val="00AE208F"/>
    <w:rsid w:val="00AE23E1"/>
    <w:rsid w:val="00AE34BE"/>
    <w:rsid w:val="00AE3928"/>
    <w:rsid w:val="00AE4052"/>
    <w:rsid w:val="00AE4188"/>
    <w:rsid w:val="00AE52E2"/>
    <w:rsid w:val="00AE579F"/>
    <w:rsid w:val="00AE5EEA"/>
    <w:rsid w:val="00AE6011"/>
    <w:rsid w:val="00AE6A37"/>
    <w:rsid w:val="00AE7094"/>
    <w:rsid w:val="00AE7ECE"/>
    <w:rsid w:val="00AF037E"/>
    <w:rsid w:val="00AF1176"/>
    <w:rsid w:val="00AF1B03"/>
    <w:rsid w:val="00AF1F14"/>
    <w:rsid w:val="00AF2469"/>
    <w:rsid w:val="00AF28ED"/>
    <w:rsid w:val="00AF3268"/>
    <w:rsid w:val="00AF418C"/>
    <w:rsid w:val="00AF42CE"/>
    <w:rsid w:val="00AF4EA1"/>
    <w:rsid w:val="00AF52F6"/>
    <w:rsid w:val="00AF59B6"/>
    <w:rsid w:val="00AF5F1B"/>
    <w:rsid w:val="00AF6656"/>
    <w:rsid w:val="00AF671C"/>
    <w:rsid w:val="00AF773D"/>
    <w:rsid w:val="00B006CB"/>
    <w:rsid w:val="00B0078A"/>
    <w:rsid w:val="00B007A0"/>
    <w:rsid w:val="00B00801"/>
    <w:rsid w:val="00B0099A"/>
    <w:rsid w:val="00B00A8F"/>
    <w:rsid w:val="00B011F7"/>
    <w:rsid w:val="00B01568"/>
    <w:rsid w:val="00B01581"/>
    <w:rsid w:val="00B018D5"/>
    <w:rsid w:val="00B01AF0"/>
    <w:rsid w:val="00B01CE0"/>
    <w:rsid w:val="00B01D42"/>
    <w:rsid w:val="00B02146"/>
    <w:rsid w:val="00B02445"/>
    <w:rsid w:val="00B02518"/>
    <w:rsid w:val="00B02631"/>
    <w:rsid w:val="00B027C9"/>
    <w:rsid w:val="00B02A18"/>
    <w:rsid w:val="00B0336B"/>
    <w:rsid w:val="00B033C7"/>
    <w:rsid w:val="00B034E6"/>
    <w:rsid w:val="00B03B4D"/>
    <w:rsid w:val="00B042C1"/>
    <w:rsid w:val="00B045C7"/>
    <w:rsid w:val="00B0469A"/>
    <w:rsid w:val="00B04BC0"/>
    <w:rsid w:val="00B04CB5"/>
    <w:rsid w:val="00B04F63"/>
    <w:rsid w:val="00B05056"/>
    <w:rsid w:val="00B05674"/>
    <w:rsid w:val="00B057FC"/>
    <w:rsid w:val="00B05981"/>
    <w:rsid w:val="00B05A07"/>
    <w:rsid w:val="00B05ADF"/>
    <w:rsid w:val="00B05B56"/>
    <w:rsid w:val="00B05C0F"/>
    <w:rsid w:val="00B064BF"/>
    <w:rsid w:val="00B06556"/>
    <w:rsid w:val="00B06759"/>
    <w:rsid w:val="00B068D3"/>
    <w:rsid w:val="00B101D2"/>
    <w:rsid w:val="00B10351"/>
    <w:rsid w:val="00B104D9"/>
    <w:rsid w:val="00B1087A"/>
    <w:rsid w:val="00B108E8"/>
    <w:rsid w:val="00B11D08"/>
    <w:rsid w:val="00B1250F"/>
    <w:rsid w:val="00B12EE6"/>
    <w:rsid w:val="00B132A5"/>
    <w:rsid w:val="00B13862"/>
    <w:rsid w:val="00B13FDA"/>
    <w:rsid w:val="00B14595"/>
    <w:rsid w:val="00B14AA4"/>
    <w:rsid w:val="00B14AD2"/>
    <w:rsid w:val="00B14ADC"/>
    <w:rsid w:val="00B14B67"/>
    <w:rsid w:val="00B14D2E"/>
    <w:rsid w:val="00B154F7"/>
    <w:rsid w:val="00B156E1"/>
    <w:rsid w:val="00B156FB"/>
    <w:rsid w:val="00B1700B"/>
    <w:rsid w:val="00B173B8"/>
    <w:rsid w:val="00B17608"/>
    <w:rsid w:val="00B2006A"/>
    <w:rsid w:val="00B20161"/>
    <w:rsid w:val="00B20BEE"/>
    <w:rsid w:val="00B20D36"/>
    <w:rsid w:val="00B215A8"/>
    <w:rsid w:val="00B21B21"/>
    <w:rsid w:val="00B21D06"/>
    <w:rsid w:val="00B22823"/>
    <w:rsid w:val="00B22E03"/>
    <w:rsid w:val="00B23570"/>
    <w:rsid w:val="00B23C2B"/>
    <w:rsid w:val="00B24769"/>
    <w:rsid w:val="00B24904"/>
    <w:rsid w:val="00B24923"/>
    <w:rsid w:val="00B24AD3"/>
    <w:rsid w:val="00B24EF1"/>
    <w:rsid w:val="00B2505B"/>
    <w:rsid w:val="00B2512B"/>
    <w:rsid w:val="00B25658"/>
    <w:rsid w:val="00B25A8B"/>
    <w:rsid w:val="00B25CE0"/>
    <w:rsid w:val="00B262A9"/>
    <w:rsid w:val="00B264E7"/>
    <w:rsid w:val="00B2771A"/>
    <w:rsid w:val="00B3051E"/>
    <w:rsid w:val="00B3071C"/>
    <w:rsid w:val="00B3078A"/>
    <w:rsid w:val="00B30DD3"/>
    <w:rsid w:val="00B31764"/>
    <w:rsid w:val="00B31B60"/>
    <w:rsid w:val="00B320C8"/>
    <w:rsid w:val="00B32422"/>
    <w:rsid w:val="00B325F6"/>
    <w:rsid w:val="00B328F6"/>
    <w:rsid w:val="00B34386"/>
    <w:rsid w:val="00B34815"/>
    <w:rsid w:val="00B34B33"/>
    <w:rsid w:val="00B350A7"/>
    <w:rsid w:val="00B35E45"/>
    <w:rsid w:val="00B3627B"/>
    <w:rsid w:val="00B37762"/>
    <w:rsid w:val="00B37B93"/>
    <w:rsid w:val="00B37E3B"/>
    <w:rsid w:val="00B37E79"/>
    <w:rsid w:val="00B37EF6"/>
    <w:rsid w:val="00B40019"/>
    <w:rsid w:val="00B40275"/>
    <w:rsid w:val="00B404DE"/>
    <w:rsid w:val="00B404F8"/>
    <w:rsid w:val="00B409C5"/>
    <w:rsid w:val="00B40E65"/>
    <w:rsid w:val="00B41EC0"/>
    <w:rsid w:val="00B42A90"/>
    <w:rsid w:val="00B43095"/>
    <w:rsid w:val="00B43272"/>
    <w:rsid w:val="00B4371D"/>
    <w:rsid w:val="00B43C4B"/>
    <w:rsid w:val="00B43D46"/>
    <w:rsid w:val="00B44715"/>
    <w:rsid w:val="00B44F36"/>
    <w:rsid w:val="00B4550F"/>
    <w:rsid w:val="00B4605B"/>
    <w:rsid w:val="00B461BA"/>
    <w:rsid w:val="00B46286"/>
    <w:rsid w:val="00B4739E"/>
    <w:rsid w:val="00B478E9"/>
    <w:rsid w:val="00B47BAC"/>
    <w:rsid w:val="00B47FE8"/>
    <w:rsid w:val="00B5045B"/>
    <w:rsid w:val="00B505C5"/>
    <w:rsid w:val="00B50DBA"/>
    <w:rsid w:val="00B51352"/>
    <w:rsid w:val="00B5198B"/>
    <w:rsid w:val="00B51CB8"/>
    <w:rsid w:val="00B51DF4"/>
    <w:rsid w:val="00B52E11"/>
    <w:rsid w:val="00B53187"/>
    <w:rsid w:val="00B53DB1"/>
    <w:rsid w:val="00B53E99"/>
    <w:rsid w:val="00B5412E"/>
    <w:rsid w:val="00B54304"/>
    <w:rsid w:val="00B54513"/>
    <w:rsid w:val="00B54AAB"/>
    <w:rsid w:val="00B54AF4"/>
    <w:rsid w:val="00B557C5"/>
    <w:rsid w:val="00B5589B"/>
    <w:rsid w:val="00B55920"/>
    <w:rsid w:val="00B55BB2"/>
    <w:rsid w:val="00B55E4E"/>
    <w:rsid w:val="00B561A8"/>
    <w:rsid w:val="00B565D7"/>
    <w:rsid w:val="00B56A0A"/>
    <w:rsid w:val="00B56EB8"/>
    <w:rsid w:val="00B5714F"/>
    <w:rsid w:val="00B57755"/>
    <w:rsid w:val="00B57D29"/>
    <w:rsid w:val="00B604EB"/>
    <w:rsid w:val="00B610E3"/>
    <w:rsid w:val="00B612C9"/>
    <w:rsid w:val="00B61566"/>
    <w:rsid w:val="00B6181D"/>
    <w:rsid w:val="00B61F5A"/>
    <w:rsid w:val="00B62192"/>
    <w:rsid w:val="00B6262D"/>
    <w:rsid w:val="00B62737"/>
    <w:rsid w:val="00B63358"/>
    <w:rsid w:val="00B635A0"/>
    <w:rsid w:val="00B6379C"/>
    <w:rsid w:val="00B6383D"/>
    <w:rsid w:val="00B63F83"/>
    <w:rsid w:val="00B642B1"/>
    <w:rsid w:val="00B6489B"/>
    <w:rsid w:val="00B64AF5"/>
    <w:rsid w:val="00B64E36"/>
    <w:rsid w:val="00B65034"/>
    <w:rsid w:val="00B65338"/>
    <w:rsid w:val="00B65C4A"/>
    <w:rsid w:val="00B66733"/>
    <w:rsid w:val="00B67B09"/>
    <w:rsid w:val="00B67C1D"/>
    <w:rsid w:val="00B67F58"/>
    <w:rsid w:val="00B704A3"/>
    <w:rsid w:val="00B708CC"/>
    <w:rsid w:val="00B71284"/>
    <w:rsid w:val="00B71495"/>
    <w:rsid w:val="00B717DD"/>
    <w:rsid w:val="00B7181A"/>
    <w:rsid w:val="00B7186C"/>
    <w:rsid w:val="00B71F5D"/>
    <w:rsid w:val="00B7201E"/>
    <w:rsid w:val="00B722AB"/>
    <w:rsid w:val="00B72637"/>
    <w:rsid w:val="00B72C82"/>
    <w:rsid w:val="00B73CD1"/>
    <w:rsid w:val="00B74575"/>
    <w:rsid w:val="00B7458C"/>
    <w:rsid w:val="00B74783"/>
    <w:rsid w:val="00B74D01"/>
    <w:rsid w:val="00B74F83"/>
    <w:rsid w:val="00B7527D"/>
    <w:rsid w:val="00B76557"/>
    <w:rsid w:val="00B76635"/>
    <w:rsid w:val="00B773D7"/>
    <w:rsid w:val="00B77873"/>
    <w:rsid w:val="00B77FDA"/>
    <w:rsid w:val="00B80312"/>
    <w:rsid w:val="00B80A21"/>
    <w:rsid w:val="00B80BD9"/>
    <w:rsid w:val="00B811BF"/>
    <w:rsid w:val="00B81515"/>
    <w:rsid w:val="00B81974"/>
    <w:rsid w:val="00B81A37"/>
    <w:rsid w:val="00B81B7F"/>
    <w:rsid w:val="00B81E70"/>
    <w:rsid w:val="00B82C21"/>
    <w:rsid w:val="00B82DCD"/>
    <w:rsid w:val="00B82F6B"/>
    <w:rsid w:val="00B831A7"/>
    <w:rsid w:val="00B83B00"/>
    <w:rsid w:val="00B83CFB"/>
    <w:rsid w:val="00B83DEA"/>
    <w:rsid w:val="00B84275"/>
    <w:rsid w:val="00B84A0B"/>
    <w:rsid w:val="00B84A96"/>
    <w:rsid w:val="00B84CF5"/>
    <w:rsid w:val="00B858CD"/>
    <w:rsid w:val="00B859E5"/>
    <w:rsid w:val="00B85C98"/>
    <w:rsid w:val="00B86433"/>
    <w:rsid w:val="00B864AC"/>
    <w:rsid w:val="00B86549"/>
    <w:rsid w:val="00B875EC"/>
    <w:rsid w:val="00B87AE7"/>
    <w:rsid w:val="00B87D49"/>
    <w:rsid w:val="00B90EA2"/>
    <w:rsid w:val="00B916D6"/>
    <w:rsid w:val="00B91B57"/>
    <w:rsid w:val="00B91DF7"/>
    <w:rsid w:val="00B9236C"/>
    <w:rsid w:val="00B92BDF"/>
    <w:rsid w:val="00B92E43"/>
    <w:rsid w:val="00B92F43"/>
    <w:rsid w:val="00B93236"/>
    <w:rsid w:val="00B93D1F"/>
    <w:rsid w:val="00B94051"/>
    <w:rsid w:val="00B940B3"/>
    <w:rsid w:val="00B945FC"/>
    <w:rsid w:val="00B94D36"/>
    <w:rsid w:val="00B9519B"/>
    <w:rsid w:val="00B958EF"/>
    <w:rsid w:val="00B95C92"/>
    <w:rsid w:val="00B96450"/>
    <w:rsid w:val="00B96478"/>
    <w:rsid w:val="00B96FA7"/>
    <w:rsid w:val="00B975ED"/>
    <w:rsid w:val="00B9784C"/>
    <w:rsid w:val="00BA00EB"/>
    <w:rsid w:val="00BA034E"/>
    <w:rsid w:val="00BA0488"/>
    <w:rsid w:val="00BA05EC"/>
    <w:rsid w:val="00BA153A"/>
    <w:rsid w:val="00BA19D4"/>
    <w:rsid w:val="00BA1AD7"/>
    <w:rsid w:val="00BA22C1"/>
    <w:rsid w:val="00BA235C"/>
    <w:rsid w:val="00BA3371"/>
    <w:rsid w:val="00BA3C64"/>
    <w:rsid w:val="00BA403D"/>
    <w:rsid w:val="00BA45A5"/>
    <w:rsid w:val="00BA4CF3"/>
    <w:rsid w:val="00BA4DB6"/>
    <w:rsid w:val="00BA5221"/>
    <w:rsid w:val="00BA5433"/>
    <w:rsid w:val="00BA55E2"/>
    <w:rsid w:val="00BA5F0A"/>
    <w:rsid w:val="00BA6C8D"/>
    <w:rsid w:val="00BA71C1"/>
    <w:rsid w:val="00BA736D"/>
    <w:rsid w:val="00BA7BBE"/>
    <w:rsid w:val="00BB0544"/>
    <w:rsid w:val="00BB0750"/>
    <w:rsid w:val="00BB07DE"/>
    <w:rsid w:val="00BB0CED"/>
    <w:rsid w:val="00BB0FC2"/>
    <w:rsid w:val="00BB10B7"/>
    <w:rsid w:val="00BB1DF5"/>
    <w:rsid w:val="00BB1E1B"/>
    <w:rsid w:val="00BB2AC6"/>
    <w:rsid w:val="00BB3512"/>
    <w:rsid w:val="00BB35C6"/>
    <w:rsid w:val="00BB3E8F"/>
    <w:rsid w:val="00BB41A3"/>
    <w:rsid w:val="00BB439E"/>
    <w:rsid w:val="00BB4677"/>
    <w:rsid w:val="00BB46D2"/>
    <w:rsid w:val="00BB489B"/>
    <w:rsid w:val="00BB5090"/>
    <w:rsid w:val="00BB539B"/>
    <w:rsid w:val="00BB55E2"/>
    <w:rsid w:val="00BB585D"/>
    <w:rsid w:val="00BB5B18"/>
    <w:rsid w:val="00BB6B60"/>
    <w:rsid w:val="00BB73BA"/>
    <w:rsid w:val="00BB77B2"/>
    <w:rsid w:val="00BB79F1"/>
    <w:rsid w:val="00BC00A7"/>
    <w:rsid w:val="00BC01DA"/>
    <w:rsid w:val="00BC0485"/>
    <w:rsid w:val="00BC084B"/>
    <w:rsid w:val="00BC111B"/>
    <w:rsid w:val="00BC116D"/>
    <w:rsid w:val="00BC1250"/>
    <w:rsid w:val="00BC1580"/>
    <w:rsid w:val="00BC1B51"/>
    <w:rsid w:val="00BC1C8E"/>
    <w:rsid w:val="00BC1CFB"/>
    <w:rsid w:val="00BC1FB9"/>
    <w:rsid w:val="00BC2464"/>
    <w:rsid w:val="00BC2473"/>
    <w:rsid w:val="00BC24EB"/>
    <w:rsid w:val="00BC271D"/>
    <w:rsid w:val="00BC2DDD"/>
    <w:rsid w:val="00BC2F99"/>
    <w:rsid w:val="00BC3B19"/>
    <w:rsid w:val="00BC3B20"/>
    <w:rsid w:val="00BC3CD7"/>
    <w:rsid w:val="00BC455B"/>
    <w:rsid w:val="00BC509C"/>
    <w:rsid w:val="00BC50D5"/>
    <w:rsid w:val="00BC5222"/>
    <w:rsid w:val="00BC528E"/>
    <w:rsid w:val="00BC5E78"/>
    <w:rsid w:val="00BC6075"/>
    <w:rsid w:val="00BC62B7"/>
    <w:rsid w:val="00BC6C17"/>
    <w:rsid w:val="00BC6E81"/>
    <w:rsid w:val="00BC6EFE"/>
    <w:rsid w:val="00BC71AF"/>
    <w:rsid w:val="00BC73AD"/>
    <w:rsid w:val="00BC7EEE"/>
    <w:rsid w:val="00BD0903"/>
    <w:rsid w:val="00BD0B49"/>
    <w:rsid w:val="00BD0D06"/>
    <w:rsid w:val="00BD2184"/>
    <w:rsid w:val="00BD263B"/>
    <w:rsid w:val="00BD282B"/>
    <w:rsid w:val="00BD29FA"/>
    <w:rsid w:val="00BD2BBA"/>
    <w:rsid w:val="00BD303B"/>
    <w:rsid w:val="00BD3208"/>
    <w:rsid w:val="00BD3668"/>
    <w:rsid w:val="00BD372F"/>
    <w:rsid w:val="00BD3BC4"/>
    <w:rsid w:val="00BD400F"/>
    <w:rsid w:val="00BD42DA"/>
    <w:rsid w:val="00BD44D5"/>
    <w:rsid w:val="00BD4C01"/>
    <w:rsid w:val="00BD4F39"/>
    <w:rsid w:val="00BD5092"/>
    <w:rsid w:val="00BD61ED"/>
    <w:rsid w:val="00BD6A29"/>
    <w:rsid w:val="00BD6A51"/>
    <w:rsid w:val="00BD6C9E"/>
    <w:rsid w:val="00BD6CF2"/>
    <w:rsid w:val="00BD7014"/>
    <w:rsid w:val="00BD7255"/>
    <w:rsid w:val="00BD747D"/>
    <w:rsid w:val="00BD7BFC"/>
    <w:rsid w:val="00BD7D20"/>
    <w:rsid w:val="00BE0611"/>
    <w:rsid w:val="00BE0D26"/>
    <w:rsid w:val="00BE1228"/>
    <w:rsid w:val="00BE127A"/>
    <w:rsid w:val="00BE1A9D"/>
    <w:rsid w:val="00BE1D23"/>
    <w:rsid w:val="00BE1D90"/>
    <w:rsid w:val="00BE2479"/>
    <w:rsid w:val="00BE27C1"/>
    <w:rsid w:val="00BE321F"/>
    <w:rsid w:val="00BE3B52"/>
    <w:rsid w:val="00BE3CC6"/>
    <w:rsid w:val="00BE4452"/>
    <w:rsid w:val="00BE46BE"/>
    <w:rsid w:val="00BE4D7D"/>
    <w:rsid w:val="00BE4E71"/>
    <w:rsid w:val="00BE4FB7"/>
    <w:rsid w:val="00BE5175"/>
    <w:rsid w:val="00BE6551"/>
    <w:rsid w:val="00BE69AA"/>
    <w:rsid w:val="00BE6DE4"/>
    <w:rsid w:val="00BE6E66"/>
    <w:rsid w:val="00BE73CF"/>
    <w:rsid w:val="00BE7875"/>
    <w:rsid w:val="00BE7FBA"/>
    <w:rsid w:val="00BF02A2"/>
    <w:rsid w:val="00BF09FB"/>
    <w:rsid w:val="00BF0F29"/>
    <w:rsid w:val="00BF12A2"/>
    <w:rsid w:val="00BF1505"/>
    <w:rsid w:val="00BF1739"/>
    <w:rsid w:val="00BF1B27"/>
    <w:rsid w:val="00BF1DDC"/>
    <w:rsid w:val="00BF2ACE"/>
    <w:rsid w:val="00BF39BB"/>
    <w:rsid w:val="00BF3FEE"/>
    <w:rsid w:val="00BF461B"/>
    <w:rsid w:val="00BF4B2D"/>
    <w:rsid w:val="00BF4D9A"/>
    <w:rsid w:val="00BF4E2C"/>
    <w:rsid w:val="00BF4EE9"/>
    <w:rsid w:val="00BF5E25"/>
    <w:rsid w:val="00BF65F0"/>
    <w:rsid w:val="00BF6764"/>
    <w:rsid w:val="00BF6917"/>
    <w:rsid w:val="00BF7693"/>
    <w:rsid w:val="00C003CB"/>
    <w:rsid w:val="00C01454"/>
    <w:rsid w:val="00C023E3"/>
    <w:rsid w:val="00C02ACE"/>
    <w:rsid w:val="00C02C2E"/>
    <w:rsid w:val="00C02D27"/>
    <w:rsid w:val="00C02E56"/>
    <w:rsid w:val="00C02FE6"/>
    <w:rsid w:val="00C031EF"/>
    <w:rsid w:val="00C032D3"/>
    <w:rsid w:val="00C039E8"/>
    <w:rsid w:val="00C03A38"/>
    <w:rsid w:val="00C03CAF"/>
    <w:rsid w:val="00C03F11"/>
    <w:rsid w:val="00C0411F"/>
    <w:rsid w:val="00C053F3"/>
    <w:rsid w:val="00C0552A"/>
    <w:rsid w:val="00C056B5"/>
    <w:rsid w:val="00C05E83"/>
    <w:rsid w:val="00C06944"/>
    <w:rsid w:val="00C0727D"/>
    <w:rsid w:val="00C07335"/>
    <w:rsid w:val="00C079CC"/>
    <w:rsid w:val="00C07A25"/>
    <w:rsid w:val="00C07C00"/>
    <w:rsid w:val="00C10444"/>
    <w:rsid w:val="00C10472"/>
    <w:rsid w:val="00C110B8"/>
    <w:rsid w:val="00C11284"/>
    <w:rsid w:val="00C1146B"/>
    <w:rsid w:val="00C119D1"/>
    <w:rsid w:val="00C11ED1"/>
    <w:rsid w:val="00C121EB"/>
    <w:rsid w:val="00C12275"/>
    <w:rsid w:val="00C12290"/>
    <w:rsid w:val="00C127DA"/>
    <w:rsid w:val="00C12C44"/>
    <w:rsid w:val="00C130CD"/>
    <w:rsid w:val="00C138BB"/>
    <w:rsid w:val="00C14F40"/>
    <w:rsid w:val="00C158D4"/>
    <w:rsid w:val="00C15C36"/>
    <w:rsid w:val="00C164CD"/>
    <w:rsid w:val="00C1692B"/>
    <w:rsid w:val="00C170B6"/>
    <w:rsid w:val="00C17444"/>
    <w:rsid w:val="00C17735"/>
    <w:rsid w:val="00C17A45"/>
    <w:rsid w:val="00C17C7C"/>
    <w:rsid w:val="00C20AD4"/>
    <w:rsid w:val="00C20F0C"/>
    <w:rsid w:val="00C21D12"/>
    <w:rsid w:val="00C22026"/>
    <w:rsid w:val="00C223B5"/>
    <w:rsid w:val="00C224BC"/>
    <w:rsid w:val="00C2288A"/>
    <w:rsid w:val="00C22B63"/>
    <w:rsid w:val="00C23023"/>
    <w:rsid w:val="00C233E4"/>
    <w:rsid w:val="00C236BE"/>
    <w:rsid w:val="00C23775"/>
    <w:rsid w:val="00C23D4C"/>
    <w:rsid w:val="00C23E44"/>
    <w:rsid w:val="00C244C2"/>
    <w:rsid w:val="00C24B4D"/>
    <w:rsid w:val="00C250E8"/>
    <w:rsid w:val="00C252A2"/>
    <w:rsid w:val="00C25AF7"/>
    <w:rsid w:val="00C26058"/>
    <w:rsid w:val="00C26161"/>
    <w:rsid w:val="00C2636F"/>
    <w:rsid w:val="00C26975"/>
    <w:rsid w:val="00C26A57"/>
    <w:rsid w:val="00C27260"/>
    <w:rsid w:val="00C279DF"/>
    <w:rsid w:val="00C27A7F"/>
    <w:rsid w:val="00C27A87"/>
    <w:rsid w:val="00C27D01"/>
    <w:rsid w:val="00C303B6"/>
    <w:rsid w:val="00C3074C"/>
    <w:rsid w:val="00C30CE1"/>
    <w:rsid w:val="00C30DE4"/>
    <w:rsid w:val="00C31698"/>
    <w:rsid w:val="00C31BFA"/>
    <w:rsid w:val="00C3210F"/>
    <w:rsid w:val="00C32181"/>
    <w:rsid w:val="00C3241F"/>
    <w:rsid w:val="00C327B4"/>
    <w:rsid w:val="00C328EC"/>
    <w:rsid w:val="00C32BB0"/>
    <w:rsid w:val="00C33264"/>
    <w:rsid w:val="00C3357E"/>
    <w:rsid w:val="00C33590"/>
    <w:rsid w:val="00C33DC9"/>
    <w:rsid w:val="00C34263"/>
    <w:rsid w:val="00C34D35"/>
    <w:rsid w:val="00C3546C"/>
    <w:rsid w:val="00C358EB"/>
    <w:rsid w:val="00C35CE7"/>
    <w:rsid w:val="00C35F0C"/>
    <w:rsid w:val="00C36052"/>
    <w:rsid w:val="00C362A9"/>
    <w:rsid w:val="00C3659B"/>
    <w:rsid w:val="00C367B5"/>
    <w:rsid w:val="00C371F5"/>
    <w:rsid w:val="00C3724A"/>
    <w:rsid w:val="00C372BF"/>
    <w:rsid w:val="00C37EFE"/>
    <w:rsid w:val="00C37FC6"/>
    <w:rsid w:val="00C40D23"/>
    <w:rsid w:val="00C40E7B"/>
    <w:rsid w:val="00C4146F"/>
    <w:rsid w:val="00C4158D"/>
    <w:rsid w:val="00C41EBE"/>
    <w:rsid w:val="00C41ECC"/>
    <w:rsid w:val="00C4329A"/>
    <w:rsid w:val="00C434F1"/>
    <w:rsid w:val="00C43FC8"/>
    <w:rsid w:val="00C4410E"/>
    <w:rsid w:val="00C44124"/>
    <w:rsid w:val="00C4500D"/>
    <w:rsid w:val="00C45126"/>
    <w:rsid w:val="00C45F67"/>
    <w:rsid w:val="00C46644"/>
    <w:rsid w:val="00C46C79"/>
    <w:rsid w:val="00C46D13"/>
    <w:rsid w:val="00C46ECF"/>
    <w:rsid w:val="00C4756C"/>
    <w:rsid w:val="00C47DF1"/>
    <w:rsid w:val="00C51057"/>
    <w:rsid w:val="00C51467"/>
    <w:rsid w:val="00C51571"/>
    <w:rsid w:val="00C51DC4"/>
    <w:rsid w:val="00C52073"/>
    <w:rsid w:val="00C524DC"/>
    <w:rsid w:val="00C525EE"/>
    <w:rsid w:val="00C52BDF"/>
    <w:rsid w:val="00C52E89"/>
    <w:rsid w:val="00C52EBE"/>
    <w:rsid w:val="00C536EE"/>
    <w:rsid w:val="00C53781"/>
    <w:rsid w:val="00C53AA2"/>
    <w:rsid w:val="00C53E60"/>
    <w:rsid w:val="00C54450"/>
    <w:rsid w:val="00C5453B"/>
    <w:rsid w:val="00C549F2"/>
    <w:rsid w:val="00C54E50"/>
    <w:rsid w:val="00C55047"/>
    <w:rsid w:val="00C552A9"/>
    <w:rsid w:val="00C55519"/>
    <w:rsid w:val="00C55F96"/>
    <w:rsid w:val="00C568D6"/>
    <w:rsid w:val="00C56B16"/>
    <w:rsid w:val="00C56E6A"/>
    <w:rsid w:val="00C600D3"/>
    <w:rsid w:val="00C60655"/>
    <w:rsid w:val="00C606FA"/>
    <w:rsid w:val="00C61534"/>
    <w:rsid w:val="00C61BA4"/>
    <w:rsid w:val="00C620FC"/>
    <w:rsid w:val="00C624DB"/>
    <w:rsid w:val="00C62B1C"/>
    <w:rsid w:val="00C62D10"/>
    <w:rsid w:val="00C62D78"/>
    <w:rsid w:val="00C62E3D"/>
    <w:rsid w:val="00C638C2"/>
    <w:rsid w:val="00C63AED"/>
    <w:rsid w:val="00C63EEA"/>
    <w:rsid w:val="00C64B51"/>
    <w:rsid w:val="00C65018"/>
    <w:rsid w:val="00C656A8"/>
    <w:rsid w:val="00C65E7E"/>
    <w:rsid w:val="00C66389"/>
    <w:rsid w:val="00C6741E"/>
    <w:rsid w:val="00C67521"/>
    <w:rsid w:val="00C6797D"/>
    <w:rsid w:val="00C67D1C"/>
    <w:rsid w:val="00C701BA"/>
    <w:rsid w:val="00C70231"/>
    <w:rsid w:val="00C70529"/>
    <w:rsid w:val="00C712F1"/>
    <w:rsid w:val="00C71923"/>
    <w:rsid w:val="00C71927"/>
    <w:rsid w:val="00C71AD2"/>
    <w:rsid w:val="00C71D2F"/>
    <w:rsid w:val="00C71F99"/>
    <w:rsid w:val="00C7226C"/>
    <w:rsid w:val="00C72620"/>
    <w:rsid w:val="00C73858"/>
    <w:rsid w:val="00C73934"/>
    <w:rsid w:val="00C73C57"/>
    <w:rsid w:val="00C73F60"/>
    <w:rsid w:val="00C74196"/>
    <w:rsid w:val="00C741B8"/>
    <w:rsid w:val="00C74FF8"/>
    <w:rsid w:val="00C75093"/>
    <w:rsid w:val="00C753C7"/>
    <w:rsid w:val="00C75745"/>
    <w:rsid w:val="00C75965"/>
    <w:rsid w:val="00C75DFF"/>
    <w:rsid w:val="00C75ED2"/>
    <w:rsid w:val="00C76307"/>
    <w:rsid w:val="00C7639B"/>
    <w:rsid w:val="00C76797"/>
    <w:rsid w:val="00C76A16"/>
    <w:rsid w:val="00C76C74"/>
    <w:rsid w:val="00C779C5"/>
    <w:rsid w:val="00C77BF7"/>
    <w:rsid w:val="00C77F87"/>
    <w:rsid w:val="00C80319"/>
    <w:rsid w:val="00C804A6"/>
    <w:rsid w:val="00C80587"/>
    <w:rsid w:val="00C805AB"/>
    <w:rsid w:val="00C80A5C"/>
    <w:rsid w:val="00C80B5E"/>
    <w:rsid w:val="00C81075"/>
    <w:rsid w:val="00C8168F"/>
    <w:rsid w:val="00C81768"/>
    <w:rsid w:val="00C8199F"/>
    <w:rsid w:val="00C81D45"/>
    <w:rsid w:val="00C81E40"/>
    <w:rsid w:val="00C82345"/>
    <w:rsid w:val="00C82A1D"/>
    <w:rsid w:val="00C83832"/>
    <w:rsid w:val="00C83B38"/>
    <w:rsid w:val="00C84EE9"/>
    <w:rsid w:val="00C84FBC"/>
    <w:rsid w:val="00C8562F"/>
    <w:rsid w:val="00C867F9"/>
    <w:rsid w:val="00C86F19"/>
    <w:rsid w:val="00C87355"/>
    <w:rsid w:val="00C8793C"/>
    <w:rsid w:val="00C87CAD"/>
    <w:rsid w:val="00C90016"/>
    <w:rsid w:val="00C90C79"/>
    <w:rsid w:val="00C91766"/>
    <w:rsid w:val="00C926B6"/>
    <w:rsid w:val="00C9337C"/>
    <w:rsid w:val="00C9370D"/>
    <w:rsid w:val="00C9376F"/>
    <w:rsid w:val="00C93B99"/>
    <w:rsid w:val="00C93D1F"/>
    <w:rsid w:val="00C93EBB"/>
    <w:rsid w:val="00C941A2"/>
    <w:rsid w:val="00C94222"/>
    <w:rsid w:val="00C951DC"/>
    <w:rsid w:val="00C95353"/>
    <w:rsid w:val="00C95432"/>
    <w:rsid w:val="00C956EA"/>
    <w:rsid w:val="00C968C7"/>
    <w:rsid w:val="00C96E8B"/>
    <w:rsid w:val="00C96FDD"/>
    <w:rsid w:val="00C97005"/>
    <w:rsid w:val="00CA095C"/>
    <w:rsid w:val="00CA0993"/>
    <w:rsid w:val="00CA0E3C"/>
    <w:rsid w:val="00CA0FC8"/>
    <w:rsid w:val="00CA10B5"/>
    <w:rsid w:val="00CA1236"/>
    <w:rsid w:val="00CA17D7"/>
    <w:rsid w:val="00CA19FD"/>
    <w:rsid w:val="00CA20BC"/>
    <w:rsid w:val="00CA268E"/>
    <w:rsid w:val="00CA3C49"/>
    <w:rsid w:val="00CA3D4B"/>
    <w:rsid w:val="00CA44A6"/>
    <w:rsid w:val="00CA4A9B"/>
    <w:rsid w:val="00CA4F80"/>
    <w:rsid w:val="00CA5FC9"/>
    <w:rsid w:val="00CA610C"/>
    <w:rsid w:val="00CA6358"/>
    <w:rsid w:val="00CA659E"/>
    <w:rsid w:val="00CA779B"/>
    <w:rsid w:val="00CA7D70"/>
    <w:rsid w:val="00CA7F61"/>
    <w:rsid w:val="00CA7F7E"/>
    <w:rsid w:val="00CB02B2"/>
    <w:rsid w:val="00CB06F0"/>
    <w:rsid w:val="00CB0DF5"/>
    <w:rsid w:val="00CB0ED4"/>
    <w:rsid w:val="00CB1254"/>
    <w:rsid w:val="00CB1AC5"/>
    <w:rsid w:val="00CB2FC8"/>
    <w:rsid w:val="00CB3212"/>
    <w:rsid w:val="00CB3D39"/>
    <w:rsid w:val="00CB42AD"/>
    <w:rsid w:val="00CB498F"/>
    <w:rsid w:val="00CB4D23"/>
    <w:rsid w:val="00CB4D83"/>
    <w:rsid w:val="00CB4E05"/>
    <w:rsid w:val="00CB501F"/>
    <w:rsid w:val="00CB5387"/>
    <w:rsid w:val="00CB556E"/>
    <w:rsid w:val="00CB56A4"/>
    <w:rsid w:val="00CB5D85"/>
    <w:rsid w:val="00CB6347"/>
    <w:rsid w:val="00CB6AA5"/>
    <w:rsid w:val="00CB74BF"/>
    <w:rsid w:val="00CB7501"/>
    <w:rsid w:val="00CB7599"/>
    <w:rsid w:val="00CB795B"/>
    <w:rsid w:val="00CB7E0A"/>
    <w:rsid w:val="00CC0060"/>
    <w:rsid w:val="00CC0595"/>
    <w:rsid w:val="00CC0E48"/>
    <w:rsid w:val="00CC1C43"/>
    <w:rsid w:val="00CC1DCB"/>
    <w:rsid w:val="00CC21CD"/>
    <w:rsid w:val="00CC2A02"/>
    <w:rsid w:val="00CC2CF6"/>
    <w:rsid w:val="00CC2ED7"/>
    <w:rsid w:val="00CC3B91"/>
    <w:rsid w:val="00CC3C35"/>
    <w:rsid w:val="00CC4189"/>
    <w:rsid w:val="00CC496B"/>
    <w:rsid w:val="00CC49F7"/>
    <w:rsid w:val="00CC4A5E"/>
    <w:rsid w:val="00CC5222"/>
    <w:rsid w:val="00CC5460"/>
    <w:rsid w:val="00CC5DEA"/>
    <w:rsid w:val="00CC634E"/>
    <w:rsid w:val="00CC647C"/>
    <w:rsid w:val="00CC6660"/>
    <w:rsid w:val="00CC6D05"/>
    <w:rsid w:val="00CC6E38"/>
    <w:rsid w:val="00CC71B8"/>
    <w:rsid w:val="00CC72B1"/>
    <w:rsid w:val="00CC739D"/>
    <w:rsid w:val="00CC7A42"/>
    <w:rsid w:val="00CC7FEC"/>
    <w:rsid w:val="00CD0196"/>
    <w:rsid w:val="00CD06E3"/>
    <w:rsid w:val="00CD0733"/>
    <w:rsid w:val="00CD16EF"/>
    <w:rsid w:val="00CD1BBC"/>
    <w:rsid w:val="00CD1F5F"/>
    <w:rsid w:val="00CD29D1"/>
    <w:rsid w:val="00CD2F82"/>
    <w:rsid w:val="00CD3485"/>
    <w:rsid w:val="00CD34BB"/>
    <w:rsid w:val="00CD3609"/>
    <w:rsid w:val="00CD3688"/>
    <w:rsid w:val="00CD3A36"/>
    <w:rsid w:val="00CD3E17"/>
    <w:rsid w:val="00CD3E29"/>
    <w:rsid w:val="00CD3F8C"/>
    <w:rsid w:val="00CD4524"/>
    <w:rsid w:val="00CD4BCA"/>
    <w:rsid w:val="00CD5B6B"/>
    <w:rsid w:val="00CD5E23"/>
    <w:rsid w:val="00CD5F11"/>
    <w:rsid w:val="00CD6714"/>
    <w:rsid w:val="00CD7D9F"/>
    <w:rsid w:val="00CE04E7"/>
    <w:rsid w:val="00CE0F26"/>
    <w:rsid w:val="00CE1C6F"/>
    <w:rsid w:val="00CE25A2"/>
    <w:rsid w:val="00CE26BC"/>
    <w:rsid w:val="00CE29F6"/>
    <w:rsid w:val="00CE32BB"/>
    <w:rsid w:val="00CE3345"/>
    <w:rsid w:val="00CE3792"/>
    <w:rsid w:val="00CE3E62"/>
    <w:rsid w:val="00CE4C08"/>
    <w:rsid w:val="00CE542D"/>
    <w:rsid w:val="00CE5458"/>
    <w:rsid w:val="00CE5866"/>
    <w:rsid w:val="00CE5976"/>
    <w:rsid w:val="00CE5CE6"/>
    <w:rsid w:val="00CE6218"/>
    <w:rsid w:val="00CE64CE"/>
    <w:rsid w:val="00CE67A7"/>
    <w:rsid w:val="00CE6859"/>
    <w:rsid w:val="00CE6A44"/>
    <w:rsid w:val="00CE6A50"/>
    <w:rsid w:val="00CE6A69"/>
    <w:rsid w:val="00CE6AAF"/>
    <w:rsid w:val="00CF0062"/>
    <w:rsid w:val="00CF0429"/>
    <w:rsid w:val="00CF06AE"/>
    <w:rsid w:val="00CF1138"/>
    <w:rsid w:val="00CF119D"/>
    <w:rsid w:val="00CF1588"/>
    <w:rsid w:val="00CF1933"/>
    <w:rsid w:val="00CF1BE2"/>
    <w:rsid w:val="00CF2BD6"/>
    <w:rsid w:val="00CF2EA9"/>
    <w:rsid w:val="00CF2F0F"/>
    <w:rsid w:val="00CF2F1B"/>
    <w:rsid w:val="00CF3B4C"/>
    <w:rsid w:val="00CF4659"/>
    <w:rsid w:val="00CF4EDB"/>
    <w:rsid w:val="00CF5425"/>
    <w:rsid w:val="00CF5C5B"/>
    <w:rsid w:val="00CF659D"/>
    <w:rsid w:val="00CF6950"/>
    <w:rsid w:val="00CF70F9"/>
    <w:rsid w:val="00CF7474"/>
    <w:rsid w:val="00CF76DE"/>
    <w:rsid w:val="00D002BA"/>
    <w:rsid w:val="00D00712"/>
    <w:rsid w:val="00D00CD7"/>
    <w:rsid w:val="00D0134F"/>
    <w:rsid w:val="00D01564"/>
    <w:rsid w:val="00D01B43"/>
    <w:rsid w:val="00D01F0C"/>
    <w:rsid w:val="00D01FF3"/>
    <w:rsid w:val="00D024F0"/>
    <w:rsid w:val="00D0252C"/>
    <w:rsid w:val="00D025FD"/>
    <w:rsid w:val="00D026BD"/>
    <w:rsid w:val="00D02CCD"/>
    <w:rsid w:val="00D03494"/>
    <w:rsid w:val="00D03609"/>
    <w:rsid w:val="00D03909"/>
    <w:rsid w:val="00D03C92"/>
    <w:rsid w:val="00D03ECC"/>
    <w:rsid w:val="00D041A0"/>
    <w:rsid w:val="00D044BD"/>
    <w:rsid w:val="00D0489E"/>
    <w:rsid w:val="00D04AFF"/>
    <w:rsid w:val="00D0534C"/>
    <w:rsid w:val="00D05987"/>
    <w:rsid w:val="00D063EA"/>
    <w:rsid w:val="00D07900"/>
    <w:rsid w:val="00D07AA2"/>
    <w:rsid w:val="00D07BC5"/>
    <w:rsid w:val="00D10046"/>
    <w:rsid w:val="00D116BE"/>
    <w:rsid w:val="00D11F48"/>
    <w:rsid w:val="00D11FC8"/>
    <w:rsid w:val="00D12078"/>
    <w:rsid w:val="00D122A2"/>
    <w:rsid w:val="00D12CFD"/>
    <w:rsid w:val="00D12DD4"/>
    <w:rsid w:val="00D1350A"/>
    <w:rsid w:val="00D136C6"/>
    <w:rsid w:val="00D149A5"/>
    <w:rsid w:val="00D14E83"/>
    <w:rsid w:val="00D152E3"/>
    <w:rsid w:val="00D1544D"/>
    <w:rsid w:val="00D15A21"/>
    <w:rsid w:val="00D163DD"/>
    <w:rsid w:val="00D166AE"/>
    <w:rsid w:val="00D16887"/>
    <w:rsid w:val="00D16D16"/>
    <w:rsid w:val="00D16D6B"/>
    <w:rsid w:val="00D17543"/>
    <w:rsid w:val="00D179CE"/>
    <w:rsid w:val="00D17D16"/>
    <w:rsid w:val="00D20DCE"/>
    <w:rsid w:val="00D20EC7"/>
    <w:rsid w:val="00D21A8A"/>
    <w:rsid w:val="00D2217E"/>
    <w:rsid w:val="00D221BA"/>
    <w:rsid w:val="00D2259E"/>
    <w:rsid w:val="00D232FF"/>
    <w:rsid w:val="00D23861"/>
    <w:rsid w:val="00D23AA7"/>
    <w:rsid w:val="00D24D50"/>
    <w:rsid w:val="00D251F6"/>
    <w:rsid w:val="00D2531A"/>
    <w:rsid w:val="00D260B5"/>
    <w:rsid w:val="00D263E8"/>
    <w:rsid w:val="00D2651D"/>
    <w:rsid w:val="00D2664B"/>
    <w:rsid w:val="00D269D8"/>
    <w:rsid w:val="00D26FA8"/>
    <w:rsid w:val="00D30599"/>
    <w:rsid w:val="00D30B20"/>
    <w:rsid w:val="00D30CF7"/>
    <w:rsid w:val="00D31888"/>
    <w:rsid w:val="00D31B37"/>
    <w:rsid w:val="00D32037"/>
    <w:rsid w:val="00D32674"/>
    <w:rsid w:val="00D33203"/>
    <w:rsid w:val="00D33602"/>
    <w:rsid w:val="00D3396A"/>
    <w:rsid w:val="00D33BAC"/>
    <w:rsid w:val="00D33D77"/>
    <w:rsid w:val="00D33F74"/>
    <w:rsid w:val="00D347B2"/>
    <w:rsid w:val="00D34B3B"/>
    <w:rsid w:val="00D34C12"/>
    <w:rsid w:val="00D35385"/>
    <w:rsid w:val="00D35C1F"/>
    <w:rsid w:val="00D36194"/>
    <w:rsid w:val="00D368E1"/>
    <w:rsid w:val="00D36A9E"/>
    <w:rsid w:val="00D3789C"/>
    <w:rsid w:val="00D37BD0"/>
    <w:rsid w:val="00D37C72"/>
    <w:rsid w:val="00D37EB8"/>
    <w:rsid w:val="00D40287"/>
    <w:rsid w:val="00D40521"/>
    <w:rsid w:val="00D4121A"/>
    <w:rsid w:val="00D41830"/>
    <w:rsid w:val="00D41BC1"/>
    <w:rsid w:val="00D41C63"/>
    <w:rsid w:val="00D41D1B"/>
    <w:rsid w:val="00D424D8"/>
    <w:rsid w:val="00D42B8D"/>
    <w:rsid w:val="00D4310A"/>
    <w:rsid w:val="00D43993"/>
    <w:rsid w:val="00D442ED"/>
    <w:rsid w:val="00D44654"/>
    <w:rsid w:val="00D447F3"/>
    <w:rsid w:val="00D45123"/>
    <w:rsid w:val="00D4636E"/>
    <w:rsid w:val="00D471E2"/>
    <w:rsid w:val="00D47603"/>
    <w:rsid w:val="00D47EE9"/>
    <w:rsid w:val="00D47FE4"/>
    <w:rsid w:val="00D50309"/>
    <w:rsid w:val="00D504D2"/>
    <w:rsid w:val="00D50529"/>
    <w:rsid w:val="00D50D96"/>
    <w:rsid w:val="00D51AC2"/>
    <w:rsid w:val="00D51CFD"/>
    <w:rsid w:val="00D51F28"/>
    <w:rsid w:val="00D52CDB"/>
    <w:rsid w:val="00D52FC5"/>
    <w:rsid w:val="00D549C4"/>
    <w:rsid w:val="00D54DDF"/>
    <w:rsid w:val="00D550BD"/>
    <w:rsid w:val="00D55F8F"/>
    <w:rsid w:val="00D5670E"/>
    <w:rsid w:val="00D569CE"/>
    <w:rsid w:val="00D56E2E"/>
    <w:rsid w:val="00D5767A"/>
    <w:rsid w:val="00D610F9"/>
    <w:rsid w:val="00D61E6C"/>
    <w:rsid w:val="00D61FD4"/>
    <w:rsid w:val="00D62573"/>
    <w:rsid w:val="00D6295D"/>
    <w:rsid w:val="00D62D2F"/>
    <w:rsid w:val="00D6307D"/>
    <w:rsid w:val="00D640A2"/>
    <w:rsid w:val="00D64354"/>
    <w:rsid w:val="00D64E27"/>
    <w:rsid w:val="00D6545C"/>
    <w:rsid w:val="00D655DB"/>
    <w:rsid w:val="00D659E3"/>
    <w:rsid w:val="00D65F6B"/>
    <w:rsid w:val="00D65F93"/>
    <w:rsid w:val="00D665C6"/>
    <w:rsid w:val="00D665E5"/>
    <w:rsid w:val="00D667DB"/>
    <w:rsid w:val="00D66E77"/>
    <w:rsid w:val="00D674C4"/>
    <w:rsid w:val="00D67BA1"/>
    <w:rsid w:val="00D705F4"/>
    <w:rsid w:val="00D70DBE"/>
    <w:rsid w:val="00D71440"/>
    <w:rsid w:val="00D71F2F"/>
    <w:rsid w:val="00D723AB"/>
    <w:rsid w:val="00D7362A"/>
    <w:rsid w:val="00D736C8"/>
    <w:rsid w:val="00D736F5"/>
    <w:rsid w:val="00D739B4"/>
    <w:rsid w:val="00D739C1"/>
    <w:rsid w:val="00D73B06"/>
    <w:rsid w:val="00D74F36"/>
    <w:rsid w:val="00D754F5"/>
    <w:rsid w:val="00D758AD"/>
    <w:rsid w:val="00D758BC"/>
    <w:rsid w:val="00D75D73"/>
    <w:rsid w:val="00D76547"/>
    <w:rsid w:val="00D76708"/>
    <w:rsid w:val="00D77871"/>
    <w:rsid w:val="00D77DC7"/>
    <w:rsid w:val="00D802D7"/>
    <w:rsid w:val="00D80B81"/>
    <w:rsid w:val="00D80F66"/>
    <w:rsid w:val="00D81050"/>
    <w:rsid w:val="00D81CC9"/>
    <w:rsid w:val="00D81E71"/>
    <w:rsid w:val="00D81F2D"/>
    <w:rsid w:val="00D8216E"/>
    <w:rsid w:val="00D827CF"/>
    <w:rsid w:val="00D82D0F"/>
    <w:rsid w:val="00D839BD"/>
    <w:rsid w:val="00D839D3"/>
    <w:rsid w:val="00D83EAB"/>
    <w:rsid w:val="00D84016"/>
    <w:rsid w:val="00D84104"/>
    <w:rsid w:val="00D84AF2"/>
    <w:rsid w:val="00D85998"/>
    <w:rsid w:val="00D85CA6"/>
    <w:rsid w:val="00D86340"/>
    <w:rsid w:val="00D86F84"/>
    <w:rsid w:val="00D903C3"/>
    <w:rsid w:val="00D90637"/>
    <w:rsid w:val="00D908F5"/>
    <w:rsid w:val="00D9091F"/>
    <w:rsid w:val="00D9123C"/>
    <w:rsid w:val="00D916B6"/>
    <w:rsid w:val="00D917BC"/>
    <w:rsid w:val="00D9236D"/>
    <w:rsid w:val="00D92712"/>
    <w:rsid w:val="00D92D23"/>
    <w:rsid w:val="00D93805"/>
    <w:rsid w:val="00D93E85"/>
    <w:rsid w:val="00D94413"/>
    <w:rsid w:val="00D95041"/>
    <w:rsid w:val="00D96CF5"/>
    <w:rsid w:val="00D96DAE"/>
    <w:rsid w:val="00D96E7B"/>
    <w:rsid w:val="00D97EB7"/>
    <w:rsid w:val="00DA03E7"/>
    <w:rsid w:val="00DA0439"/>
    <w:rsid w:val="00DA0C45"/>
    <w:rsid w:val="00DA0D2C"/>
    <w:rsid w:val="00DA102B"/>
    <w:rsid w:val="00DA14D5"/>
    <w:rsid w:val="00DA1BF3"/>
    <w:rsid w:val="00DA219E"/>
    <w:rsid w:val="00DA2357"/>
    <w:rsid w:val="00DA27FF"/>
    <w:rsid w:val="00DA295C"/>
    <w:rsid w:val="00DA2A3B"/>
    <w:rsid w:val="00DA2A6C"/>
    <w:rsid w:val="00DA2D12"/>
    <w:rsid w:val="00DA2DD9"/>
    <w:rsid w:val="00DA32F8"/>
    <w:rsid w:val="00DA3331"/>
    <w:rsid w:val="00DA3872"/>
    <w:rsid w:val="00DA3911"/>
    <w:rsid w:val="00DA3A3C"/>
    <w:rsid w:val="00DA3FA9"/>
    <w:rsid w:val="00DA4271"/>
    <w:rsid w:val="00DA4310"/>
    <w:rsid w:val="00DA437C"/>
    <w:rsid w:val="00DA4F63"/>
    <w:rsid w:val="00DA6457"/>
    <w:rsid w:val="00DA7B1E"/>
    <w:rsid w:val="00DB045D"/>
    <w:rsid w:val="00DB0E11"/>
    <w:rsid w:val="00DB0E94"/>
    <w:rsid w:val="00DB11F9"/>
    <w:rsid w:val="00DB1606"/>
    <w:rsid w:val="00DB1707"/>
    <w:rsid w:val="00DB1BE2"/>
    <w:rsid w:val="00DB1E86"/>
    <w:rsid w:val="00DB1F26"/>
    <w:rsid w:val="00DB236B"/>
    <w:rsid w:val="00DB25C0"/>
    <w:rsid w:val="00DB2752"/>
    <w:rsid w:val="00DB2781"/>
    <w:rsid w:val="00DB2E64"/>
    <w:rsid w:val="00DB301D"/>
    <w:rsid w:val="00DB3514"/>
    <w:rsid w:val="00DB3702"/>
    <w:rsid w:val="00DB3703"/>
    <w:rsid w:val="00DB3D09"/>
    <w:rsid w:val="00DB4ABD"/>
    <w:rsid w:val="00DB4AE7"/>
    <w:rsid w:val="00DB4CD6"/>
    <w:rsid w:val="00DB4F2F"/>
    <w:rsid w:val="00DB524C"/>
    <w:rsid w:val="00DB571E"/>
    <w:rsid w:val="00DB5F4F"/>
    <w:rsid w:val="00DB615D"/>
    <w:rsid w:val="00DB64E0"/>
    <w:rsid w:val="00DB66AA"/>
    <w:rsid w:val="00DB6A59"/>
    <w:rsid w:val="00DB747D"/>
    <w:rsid w:val="00DB7801"/>
    <w:rsid w:val="00DB7E17"/>
    <w:rsid w:val="00DC03ED"/>
    <w:rsid w:val="00DC04B2"/>
    <w:rsid w:val="00DC0550"/>
    <w:rsid w:val="00DC0732"/>
    <w:rsid w:val="00DC10E8"/>
    <w:rsid w:val="00DC19D5"/>
    <w:rsid w:val="00DC1CC5"/>
    <w:rsid w:val="00DC1E82"/>
    <w:rsid w:val="00DC1EAF"/>
    <w:rsid w:val="00DC2168"/>
    <w:rsid w:val="00DC2920"/>
    <w:rsid w:val="00DC37C2"/>
    <w:rsid w:val="00DC411E"/>
    <w:rsid w:val="00DC41B6"/>
    <w:rsid w:val="00DC4823"/>
    <w:rsid w:val="00DC524B"/>
    <w:rsid w:val="00DC5505"/>
    <w:rsid w:val="00DC565A"/>
    <w:rsid w:val="00DC59B2"/>
    <w:rsid w:val="00DC6006"/>
    <w:rsid w:val="00DC60C8"/>
    <w:rsid w:val="00DC728E"/>
    <w:rsid w:val="00DD04F0"/>
    <w:rsid w:val="00DD07BC"/>
    <w:rsid w:val="00DD0C02"/>
    <w:rsid w:val="00DD0D42"/>
    <w:rsid w:val="00DD0E35"/>
    <w:rsid w:val="00DD1254"/>
    <w:rsid w:val="00DD1453"/>
    <w:rsid w:val="00DD1D8E"/>
    <w:rsid w:val="00DD1F85"/>
    <w:rsid w:val="00DD21C7"/>
    <w:rsid w:val="00DD2317"/>
    <w:rsid w:val="00DD2D28"/>
    <w:rsid w:val="00DD342F"/>
    <w:rsid w:val="00DD3786"/>
    <w:rsid w:val="00DD39E0"/>
    <w:rsid w:val="00DD4E3C"/>
    <w:rsid w:val="00DD52AC"/>
    <w:rsid w:val="00DD550F"/>
    <w:rsid w:val="00DD579A"/>
    <w:rsid w:val="00DD5CF2"/>
    <w:rsid w:val="00DD5EB7"/>
    <w:rsid w:val="00DD5ECC"/>
    <w:rsid w:val="00DD6CFB"/>
    <w:rsid w:val="00DD6EA5"/>
    <w:rsid w:val="00DD7294"/>
    <w:rsid w:val="00DD76CA"/>
    <w:rsid w:val="00DD7E98"/>
    <w:rsid w:val="00DE0038"/>
    <w:rsid w:val="00DE02D8"/>
    <w:rsid w:val="00DE0452"/>
    <w:rsid w:val="00DE0738"/>
    <w:rsid w:val="00DE081B"/>
    <w:rsid w:val="00DE1052"/>
    <w:rsid w:val="00DE10EA"/>
    <w:rsid w:val="00DE1373"/>
    <w:rsid w:val="00DE1C37"/>
    <w:rsid w:val="00DE29F6"/>
    <w:rsid w:val="00DE2A1C"/>
    <w:rsid w:val="00DE2B08"/>
    <w:rsid w:val="00DE2EF7"/>
    <w:rsid w:val="00DE34E0"/>
    <w:rsid w:val="00DE350A"/>
    <w:rsid w:val="00DE3685"/>
    <w:rsid w:val="00DE3B89"/>
    <w:rsid w:val="00DE3ECD"/>
    <w:rsid w:val="00DE4700"/>
    <w:rsid w:val="00DE478C"/>
    <w:rsid w:val="00DE4FBF"/>
    <w:rsid w:val="00DE4FD5"/>
    <w:rsid w:val="00DE5099"/>
    <w:rsid w:val="00DE512A"/>
    <w:rsid w:val="00DE5232"/>
    <w:rsid w:val="00DE6925"/>
    <w:rsid w:val="00DE696D"/>
    <w:rsid w:val="00DE6C42"/>
    <w:rsid w:val="00DE798F"/>
    <w:rsid w:val="00DF0A7B"/>
    <w:rsid w:val="00DF174F"/>
    <w:rsid w:val="00DF1778"/>
    <w:rsid w:val="00DF186A"/>
    <w:rsid w:val="00DF1C02"/>
    <w:rsid w:val="00DF1C84"/>
    <w:rsid w:val="00DF2078"/>
    <w:rsid w:val="00DF2656"/>
    <w:rsid w:val="00DF2D65"/>
    <w:rsid w:val="00DF329A"/>
    <w:rsid w:val="00DF37A7"/>
    <w:rsid w:val="00DF3C16"/>
    <w:rsid w:val="00DF3CD4"/>
    <w:rsid w:val="00DF3FDA"/>
    <w:rsid w:val="00DF4332"/>
    <w:rsid w:val="00DF4A7C"/>
    <w:rsid w:val="00DF4E06"/>
    <w:rsid w:val="00DF4E39"/>
    <w:rsid w:val="00DF5AB3"/>
    <w:rsid w:val="00DF6A1E"/>
    <w:rsid w:val="00DF734B"/>
    <w:rsid w:val="00DF7364"/>
    <w:rsid w:val="00DF7A2C"/>
    <w:rsid w:val="00DF7B15"/>
    <w:rsid w:val="00DF7C66"/>
    <w:rsid w:val="00E00095"/>
    <w:rsid w:val="00E000D7"/>
    <w:rsid w:val="00E00181"/>
    <w:rsid w:val="00E00786"/>
    <w:rsid w:val="00E00C8E"/>
    <w:rsid w:val="00E01315"/>
    <w:rsid w:val="00E02592"/>
    <w:rsid w:val="00E029EF"/>
    <w:rsid w:val="00E02D84"/>
    <w:rsid w:val="00E04054"/>
    <w:rsid w:val="00E04164"/>
    <w:rsid w:val="00E042FE"/>
    <w:rsid w:val="00E0462A"/>
    <w:rsid w:val="00E046F7"/>
    <w:rsid w:val="00E05D21"/>
    <w:rsid w:val="00E06BB0"/>
    <w:rsid w:val="00E07321"/>
    <w:rsid w:val="00E100A6"/>
    <w:rsid w:val="00E10125"/>
    <w:rsid w:val="00E113EE"/>
    <w:rsid w:val="00E118C2"/>
    <w:rsid w:val="00E11E47"/>
    <w:rsid w:val="00E12129"/>
    <w:rsid w:val="00E121D3"/>
    <w:rsid w:val="00E12626"/>
    <w:rsid w:val="00E126D4"/>
    <w:rsid w:val="00E12B31"/>
    <w:rsid w:val="00E12BE4"/>
    <w:rsid w:val="00E12E38"/>
    <w:rsid w:val="00E12F8B"/>
    <w:rsid w:val="00E131E7"/>
    <w:rsid w:val="00E13686"/>
    <w:rsid w:val="00E13AC9"/>
    <w:rsid w:val="00E13C6C"/>
    <w:rsid w:val="00E13CE2"/>
    <w:rsid w:val="00E14EEE"/>
    <w:rsid w:val="00E15073"/>
    <w:rsid w:val="00E1552B"/>
    <w:rsid w:val="00E15924"/>
    <w:rsid w:val="00E15F6A"/>
    <w:rsid w:val="00E1602D"/>
    <w:rsid w:val="00E16407"/>
    <w:rsid w:val="00E1664A"/>
    <w:rsid w:val="00E166D3"/>
    <w:rsid w:val="00E16B82"/>
    <w:rsid w:val="00E16C45"/>
    <w:rsid w:val="00E17063"/>
    <w:rsid w:val="00E170EB"/>
    <w:rsid w:val="00E174A4"/>
    <w:rsid w:val="00E208EB"/>
    <w:rsid w:val="00E20C88"/>
    <w:rsid w:val="00E20EC5"/>
    <w:rsid w:val="00E210B4"/>
    <w:rsid w:val="00E21938"/>
    <w:rsid w:val="00E21CBA"/>
    <w:rsid w:val="00E2226E"/>
    <w:rsid w:val="00E225C9"/>
    <w:rsid w:val="00E22D27"/>
    <w:rsid w:val="00E230E7"/>
    <w:rsid w:val="00E23149"/>
    <w:rsid w:val="00E2323E"/>
    <w:rsid w:val="00E232B8"/>
    <w:rsid w:val="00E23912"/>
    <w:rsid w:val="00E246CE"/>
    <w:rsid w:val="00E24764"/>
    <w:rsid w:val="00E24C53"/>
    <w:rsid w:val="00E24D60"/>
    <w:rsid w:val="00E24FF3"/>
    <w:rsid w:val="00E2554E"/>
    <w:rsid w:val="00E25A51"/>
    <w:rsid w:val="00E25E76"/>
    <w:rsid w:val="00E26093"/>
    <w:rsid w:val="00E26E5D"/>
    <w:rsid w:val="00E26FCE"/>
    <w:rsid w:val="00E277F6"/>
    <w:rsid w:val="00E30173"/>
    <w:rsid w:val="00E3035D"/>
    <w:rsid w:val="00E3051D"/>
    <w:rsid w:val="00E30BBB"/>
    <w:rsid w:val="00E31257"/>
    <w:rsid w:val="00E31336"/>
    <w:rsid w:val="00E31AF2"/>
    <w:rsid w:val="00E32159"/>
    <w:rsid w:val="00E323FF"/>
    <w:rsid w:val="00E327A3"/>
    <w:rsid w:val="00E32ACF"/>
    <w:rsid w:val="00E32DF2"/>
    <w:rsid w:val="00E32EC6"/>
    <w:rsid w:val="00E32EC9"/>
    <w:rsid w:val="00E32F4C"/>
    <w:rsid w:val="00E33F2B"/>
    <w:rsid w:val="00E34191"/>
    <w:rsid w:val="00E34404"/>
    <w:rsid w:val="00E34CA1"/>
    <w:rsid w:val="00E3507B"/>
    <w:rsid w:val="00E351E3"/>
    <w:rsid w:val="00E3555A"/>
    <w:rsid w:val="00E3564B"/>
    <w:rsid w:val="00E357ED"/>
    <w:rsid w:val="00E358B0"/>
    <w:rsid w:val="00E35AAF"/>
    <w:rsid w:val="00E35F02"/>
    <w:rsid w:val="00E36828"/>
    <w:rsid w:val="00E36ED9"/>
    <w:rsid w:val="00E376B5"/>
    <w:rsid w:val="00E37C92"/>
    <w:rsid w:val="00E37D87"/>
    <w:rsid w:val="00E40F6D"/>
    <w:rsid w:val="00E4122A"/>
    <w:rsid w:val="00E41626"/>
    <w:rsid w:val="00E41987"/>
    <w:rsid w:val="00E41A0F"/>
    <w:rsid w:val="00E41B48"/>
    <w:rsid w:val="00E41F11"/>
    <w:rsid w:val="00E41F62"/>
    <w:rsid w:val="00E41F71"/>
    <w:rsid w:val="00E42444"/>
    <w:rsid w:val="00E42875"/>
    <w:rsid w:val="00E436E4"/>
    <w:rsid w:val="00E43E04"/>
    <w:rsid w:val="00E442AD"/>
    <w:rsid w:val="00E44E7E"/>
    <w:rsid w:val="00E456E6"/>
    <w:rsid w:val="00E45DE2"/>
    <w:rsid w:val="00E45F22"/>
    <w:rsid w:val="00E46E51"/>
    <w:rsid w:val="00E46F9C"/>
    <w:rsid w:val="00E47099"/>
    <w:rsid w:val="00E470C3"/>
    <w:rsid w:val="00E471AC"/>
    <w:rsid w:val="00E47625"/>
    <w:rsid w:val="00E47B79"/>
    <w:rsid w:val="00E50269"/>
    <w:rsid w:val="00E50307"/>
    <w:rsid w:val="00E509B9"/>
    <w:rsid w:val="00E51426"/>
    <w:rsid w:val="00E514F6"/>
    <w:rsid w:val="00E518D6"/>
    <w:rsid w:val="00E519D4"/>
    <w:rsid w:val="00E522DA"/>
    <w:rsid w:val="00E52472"/>
    <w:rsid w:val="00E52AFC"/>
    <w:rsid w:val="00E52E1B"/>
    <w:rsid w:val="00E52E9A"/>
    <w:rsid w:val="00E53B2B"/>
    <w:rsid w:val="00E53B5F"/>
    <w:rsid w:val="00E548A4"/>
    <w:rsid w:val="00E5497F"/>
    <w:rsid w:val="00E549D4"/>
    <w:rsid w:val="00E54C30"/>
    <w:rsid w:val="00E54E40"/>
    <w:rsid w:val="00E54F9C"/>
    <w:rsid w:val="00E55793"/>
    <w:rsid w:val="00E5607C"/>
    <w:rsid w:val="00E5629F"/>
    <w:rsid w:val="00E57302"/>
    <w:rsid w:val="00E57334"/>
    <w:rsid w:val="00E573DC"/>
    <w:rsid w:val="00E5755E"/>
    <w:rsid w:val="00E57B3B"/>
    <w:rsid w:val="00E60029"/>
    <w:rsid w:val="00E600B9"/>
    <w:rsid w:val="00E60624"/>
    <w:rsid w:val="00E609E6"/>
    <w:rsid w:val="00E60A7F"/>
    <w:rsid w:val="00E60F41"/>
    <w:rsid w:val="00E61696"/>
    <w:rsid w:val="00E61D57"/>
    <w:rsid w:val="00E622A7"/>
    <w:rsid w:val="00E623D5"/>
    <w:rsid w:val="00E62D6C"/>
    <w:rsid w:val="00E6348B"/>
    <w:rsid w:val="00E636ED"/>
    <w:rsid w:val="00E63A40"/>
    <w:rsid w:val="00E63BEE"/>
    <w:rsid w:val="00E63CE2"/>
    <w:rsid w:val="00E6405F"/>
    <w:rsid w:val="00E654AF"/>
    <w:rsid w:val="00E65795"/>
    <w:rsid w:val="00E65C7F"/>
    <w:rsid w:val="00E65D34"/>
    <w:rsid w:val="00E66267"/>
    <w:rsid w:val="00E664A8"/>
    <w:rsid w:val="00E66DE1"/>
    <w:rsid w:val="00E67B5C"/>
    <w:rsid w:val="00E67F36"/>
    <w:rsid w:val="00E67FC6"/>
    <w:rsid w:val="00E70AD9"/>
    <w:rsid w:val="00E70DF2"/>
    <w:rsid w:val="00E714E5"/>
    <w:rsid w:val="00E717A2"/>
    <w:rsid w:val="00E7195B"/>
    <w:rsid w:val="00E71DAA"/>
    <w:rsid w:val="00E72383"/>
    <w:rsid w:val="00E725C9"/>
    <w:rsid w:val="00E728DC"/>
    <w:rsid w:val="00E72D39"/>
    <w:rsid w:val="00E72D67"/>
    <w:rsid w:val="00E736DC"/>
    <w:rsid w:val="00E73741"/>
    <w:rsid w:val="00E7397F"/>
    <w:rsid w:val="00E73C4B"/>
    <w:rsid w:val="00E73D12"/>
    <w:rsid w:val="00E73D28"/>
    <w:rsid w:val="00E73F4F"/>
    <w:rsid w:val="00E7424C"/>
    <w:rsid w:val="00E7432B"/>
    <w:rsid w:val="00E748D5"/>
    <w:rsid w:val="00E749D0"/>
    <w:rsid w:val="00E753A0"/>
    <w:rsid w:val="00E75712"/>
    <w:rsid w:val="00E75F07"/>
    <w:rsid w:val="00E76780"/>
    <w:rsid w:val="00E76AC3"/>
    <w:rsid w:val="00E76FE1"/>
    <w:rsid w:val="00E775B5"/>
    <w:rsid w:val="00E77770"/>
    <w:rsid w:val="00E77829"/>
    <w:rsid w:val="00E77830"/>
    <w:rsid w:val="00E77B92"/>
    <w:rsid w:val="00E80425"/>
    <w:rsid w:val="00E80A0A"/>
    <w:rsid w:val="00E80DB8"/>
    <w:rsid w:val="00E81402"/>
    <w:rsid w:val="00E81564"/>
    <w:rsid w:val="00E82163"/>
    <w:rsid w:val="00E82382"/>
    <w:rsid w:val="00E824CF"/>
    <w:rsid w:val="00E83B5E"/>
    <w:rsid w:val="00E844E4"/>
    <w:rsid w:val="00E84E49"/>
    <w:rsid w:val="00E85176"/>
    <w:rsid w:val="00E85219"/>
    <w:rsid w:val="00E85232"/>
    <w:rsid w:val="00E8546C"/>
    <w:rsid w:val="00E85CAC"/>
    <w:rsid w:val="00E86547"/>
    <w:rsid w:val="00E86C74"/>
    <w:rsid w:val="00E87BBD"/>
    <w:rsid w:val="00E87E20"/>
    <w:rsid w:val="00E87F91"/>
    <w:rsid w:val="00E90702"/>
    <w:rsid w:val="00E90766"/>
    <w:rsid w:val="00E90943"/>
    <w:rsid w:val="00E90B6D"/>
    <w:rsid w:val="00E90C54"/>
    <w:rsid w:val="00E90CC4"/>
    <w:rsid w:val="00E910CF"/>
    <w:rsid w:val="00E913D8"/>
    <w:rsid w:val="00E9183A"/>
    <w:rsid w:val="00E91AEC"/>
    <w:rsid w:val="00E91DFD"/>
    <w:rsid w:val="00E92204"/>
    <w:rsid w:val="00E9253F"/>
    <w:rsid w:val="00E92ABD"/>
    <w:rsid w:val="00E92B27"/>
    <w:rsid w:val="00E92C0D"/>
    <w:rsid w:val="00E93170"/>
    <w:rsid w:val="00E93A4C"/>
    <w:rsid w:val="00E93FC8"/>
    <w:rsid w:val="00E9459B"/>
    <w:rsid w:val="00E946E2"/>
    <w:rsid w:val="00E94E09"/>
    <w:rsid w:val="00E95159"/>
    <w:rsid w:val="00E95658"/>
    <w:rsid w:val="00E95B9B"/>
    <w:rsid w:val="00E9650E"/>
    <w:rsid w:val="00E9670A"/>
    <w:rsid w:val="00E97247"/>
    <w:rsid w:val="00E97BCA"/>
    <w:rsid w:val="00EA0448"/>
    <w:rsid w:val="00EA07A8"/>
    <w:rsid w:val="00EA111C"/>
    <w:rsid w:val="00EA14FE"/>
    <w:rsid w:val="00EA2F4A"/>
    <w:rsid w:val="00EA3C9B"/>
    <w:rsid w:val="00EA414F"/>
    <w:rsid w:val="00EA48A0"/>
    <w:rsid w:val="00EA4D33"/>
    <w:rsid w:val="00EA51B8"/>
    <w:rsid w:val="00EA5630"/>
    <w:rsid w:val="00EA594C"/>
    <w:rsid w:val="00EA5BBA"/>
    <w:rsid w:val="00EA5DFC"/>
    <w:rsid w:val="00EA6029"/>
    <w:rsid w:val="00EA6838"/>
    <w:rsid w:val="00EA6B2B"/>
    <w:rsid w:val="00EA6FBF"/>
    <w:rsid w:val="00EA72F0"/>
    <w:rsid w:val="00EA747D"/>
    <w:rsid w:val="00EA767C"/>
    <w:rsid w:val="00EA7EDB"/>
    <w:rsid w:val="00EB0E4B"/>
    <w:rsid w:val="00EB1164"/>
    <w:rsid w:val="00EB1844"/>
    <w:rsid w:val="00EB2122"/>
    <w:rsid w:val="00EB2D4F"/>
    <w:rsid w:val="00EB2E5D"/>
    <w:rsid w:val="00EB332D"/>
    <w:rsid w:val="00EB354B"/>
    <w:rsid w:val="00EB3C0A"/>
    <w:rsid w:val="00EB3F4C"/>
    <w:rsid w:val="00EB3FC5"/>
    <w:rsid w:val="00EB553C"/>
    <w:rsid w:val="00EB5A6F"/>
    <w:rsid w:val="00EB6A23"/>
    <w:rsid w:val="00EB7041"/>
    <w:rsid w:val="00EB7381"/>
    <w:rsid w:val="00EB7743"/>
    <w:rsid w:val="00EC0562"/>
    <w:rsid w:val="00EC0A25"/>
    <w:rsid w:val="00EC0C72"/>
    <w:rsid w:val="00EC0EA1"/>
    <w:rsid w:val="00EC1BC9"/>
    <w:rsid w:val="00EC1E34"/>
    <w:rsid w:val="00EC2357"/>
    <w:rsid w:val="00EC2C22"/>
    <w:rsid w:val="00EC34B6"/>
    <w:rsid w:val="00EC3AE1"/>
    <w:rsid w:val="00EC3C5A"/>
    <w:rsid w:val="00EC4033"/>
    <w:rsid w:val="00EC4070"/>
    <w:rsid w:val="00EC4644"/>
    <w:rsid w:val="00EC4967"/>
    <w:rsid w:val="00EC5FBE"/>
    <w:rsid w:val="00EC5FE6"/>
    <w:rsid w:val="00EC676F"/>
    <w:rsid w:val="00EC69EA"/>
    <w:rsid w:val="00EC7207"/>
    <w:rsid w:val="00EC75D7"/>
    <w:rsid w:val="00EC7EA1"/>
    <w:rsid w:val="00ED07BE"/>
    <w:rsid w:val="00ED12FC"/>
    <w:rsid w:val="00ED1894"/>
    <w:rsid w:val="00ED1933"/>
    <w:rsid w:val="00ED1F36"/>
    <w:rsid w:val="00ED2C39"/>
    <w:rsid w:val="00ED3876"/>
    <w:rsid w:val="00ED3BA9"/>
    <w:rsid w:val="00ED4E2A"/>
    <w:rsid w:val="00ED4EC9"/>
    <w:rsid w:val="00ED53CE"/>
    <w:rsid w:val="00ED57A6"/>
    <w:rsid w:val="00ED598D"/>
    <w:rsid w:val="00ED636B"/>
    <w:rsid w:val="00ED7727"/>
    <w:rsid w:val="00ED79E7"/>
    <w:rsid w:val="00ED7CAB"/>
    <w:rsid w:val="00EE05D1"/>
    <w:rsid w:val="00EE0637"/>
    <w:rsid w:val="00EE06A3"/>
    <w:rsid w:val="00EE0A29"/>
    <w:rsid w:val="00EE0D08"/>
    <w:rsid w:val="00EE109E"/>
    <w:rsid w:val="00EE1DD1"/>
    <w:rsid w:val="00EE206B"/>
    <w:rsid w:val="00EE209F"/>
    <w:rsid w:val="00EE21C2"/>
    <w:rsid w:val="00EE26A5"/>
    <w:rsid w:val="00EE2F09"/>
    <w:rsid w:val="00EE3142"/>
    <w:rsid w:val="00EE3B95"/>
    <w:rsid w:val="00EE48F9"/>
    <w:rsid w:val="00EE502B"/>
    <w:rsid w:val="00EE5209"/>
    <w:rsid w:val="00EE62A7"/>
    <w:rsid w:val="00EE670A"/>
    <w:rsid w:val="00EE67CD"/>
    <w:rsid w:val="00EE69D0"/>
    <w:rsid w:val="00EE6A73"/>
    <w:rsid w:val="00EE6FF5"/>
    <w:rsid w:val="00EE752E"/>
    <w:rsid w:val="00EE7A5E"/>
    <w:rsid w:val="00EF037B"/>
    <w:rsid w:val="00EF0B2B"/>
    <w:rsid w:val="00EF0F96"/>
    <w:rsid w:val="00EF18F9"/>
    <w:rsid w:val="00EF2906"/>
    <w:rsid w:val="00EF2A94"/>
    <w:rsid w:val="00EF2B63"/>
    <w:rsid w:val="00EF2EDB"/>
    <w:rsid w:val="00EF414B"/>
    <w:rsid w:val="00EF41FF"/>
    <w:rsid w:val="00EF50CA"/>
    <w:rsid w:val="00EF56A8"/>
    <w:rsid w:val="00EF56E3"/>
    <w:rsid w:val="00EF59E5"/>
    <w:rsid w:val="00EF5F54"/>
    <w:rsid w:val="00EF6541"/>
    <w:rsid w:val="00EF68CF"/>
    <w:rsid w:val="00EF6B87"/>
    <w:rsid w:val="00EF6BEA"/>
    <w:rsid w:val="00EF7201"/>
    <w:rsid w:val="00EF743A"/>
    <w:rsid w:val="00EF7460"/>
    <w:rsid w:val="00EF790B"/>
    <w:rsid w:val="00EF7BA4"/>
    <w:rsid w:val="00EF7D0A"/>
    <w:rsid w:val="00EF7E5B"/>
    <w:rsid w:val="00F001FD"/>
    <w:rsid w:val="00F002B2"/>
    <w:rsid w:val="00F00368"/>
    <w:rsid w:val="00F005D9"/>
    <w:rsid w:val="00F00C07"/>
    <w:rsid w:val="00F00C91"/>
    <w:rsid w:val="00F00CA3"/>
    <w:rsid w:val="00F01511"/>
    <w:rsid w:val="00F01B49"/>
    <w:rsid w:val="00F01D08"/>
    <w:rsid w:val="00F026C8"/>
    <w:rsid w:val="00F028C5"/>
    <w:rsid w:val="00F02DBD"/>
    <w:rsid w:val="00F02E7C"/>
    <w:rsid w:val="00F03B3F"/>
    <w:rsid w:val="00F03FCF"/>
    <w:rsid w:val="00F03FD2"/>
    <w:rsid w:val="00F0402B"/>
    <w:rsid w:val="00F04D1C"/>
    <w:rsid w:val="00F04E32"/>
    <w:rsid w:val="00F05388"/>
    <w:rsid w:val="00F05780"/>
    <w:rsid w:val="00F057E9"/>
    <w:rsid w:val="00F05A10"/>
    <w:rsid w:val="00F061A2"/>
    <w:rsid w:val="00F062A0"/>
    <w:rsid w:val="00F06890"/>
    <w:rsid w:val="00F06A93"/>
    <w:rsid w:val="00F06B3B"/>
    <w:rsid w:val="00F06CCA"/>
    <w:rsid w:val="00F06FC6"/>
    <w:rsid w:val="00F0777D"/>
    <w:rsid w:val="00F07865"/>
    <w:rsid w:val="00F0795A"/>
    <w:rsid w:val="00F079EB"/>
    <w:rsid w:val="00F07D91"/>
    <w:rsid w:val="00F103AC"/>
    <w:rsid w:val="00F10699"/>
    <w:rsid w:val="00F1088A"/>
    <w:rsid w:val="00F10C69"/>
    <w:rsid w:val="00F11192"/>
    <w:rsid w:val="00F113DE"/>
    <w:rsid w:val="00F11F18"/>
    <w:rsid w:val="00F12334"/>
    <w:rsid w:val="00F127F8"/>
    <w:rsid w:val="00F12803"/>
    <w:rsid w:val="00F12CF1"/>
    <w:rsid w:val="00F134D1"/>
    <w:rsid w:val="00F1377E"/>
    <w:rsid w:val="00F139BD"/>
    <w:rsid w:val="00F13B26"/>
    <w:rsid w:val="00F13C08"/>
    <w:rsid w:val="00F13DA2"/>
    <w:rsid w:val="00F13F1F"/>
    <w:rsid w:val="00F13F28"/>
    <w:rsid w:val="00F13F3C"/>
    <w:rsid w:val="00F140A6"/>
    <w:rsid w:val="00F14679"/>
    <w:rsid w:val="00F148C2"/>
    <w:rsid w:val="00F14965"/>
    <w:rsid w:val="00F14D50"/>
    <w:rsid w:val="00F150BF"/>
    <w:rsid w:val="00F15A3F"/>
    <w:rsid w:val="00F15A68"/>
    <w:rsid w:val="00F15E69"/>
    <w:rsid w:val="00F167A3"/>
    <w:rsid w:val="00F17088"/>
    <w:rsid w:val="00F178E7"/>
    <w:rsid w:val="00F17D94"/>
    <w:rsid w:val="00F17FC1"/>
    <w:rsid w:val="00F20497"/>
    <w:rsid w:val="00F205B5"/>
    <w:rsid w:val="00F20976"/>
    <w:rsid w:val="00F20A6D"/>
    <w:rsid w:val="00F21562"/>
    <w:rsid w:val="00F2188C"/>
    <w:rsid w:val="00F21A06"/>
    <w:rsid w:val="00F21CBF"/>
    <w:rsid w:val="00F21ED0"/>
    <w:rsid w:val="00F222A0"/>
    <w:rsid w:val="00F223E6"/>
    <w:rsid w:val="00F22DA5"/>
    <w:rsid w:val="00F22EBB"/>
    <w:rsid w:val="00F231BF"/>
    <w:rsid w:val="00F23366"/>
    <w:rsid w:val="00F23601"/>
    <w:rsid w:val="00F23863"/>
    <w:rsid w:val="00F24623"/>
    <w:rsid w:val="00F2469A"/>
    <w:rsid w:val="00F249EF"/>
    <w:rsid w:val="00F25023"/>
    <w:rsid w:val="00F2562D"/>
    <w:rsid w:val="00F26137"/>
    <w:rsid w:val="00F26584"/>
    <w:rsid w:val="00F26A09"/>
    <w:rsid w:val="00F26F5B"/>
    <w:rsid w:val="00F2749E"/>
    <w:rsid w:val="00F27750"/>
    <w:rsid w:val="00F277C2"/>
    <w:rsid w:val="00F302C1"/>
    <w:rsid w:val="00F307F3"/>
    <w:rsid w:val="00F309F9"/>
    <w:rsid w:val="00F30AF8"/>
    <w:rsid w:val="00F30EF7"/>
    <w:rsid w:val="00F3131A"/>
    <w:rsid w:val="00F31768"/>
    <w:rsid w:val="00F31F44"/>
    <w:rsid w:val="00F32010"/>
    <w:rsid w:val="00F3249B"/>
    <w:rsid w:val="00F32A1F"/>
    <w:rsid w:val="00F343B8"/>
    <w:rsid w:val="00F34A37"/>
    <w:rsid w:val="00F34DA1"/>
    <w:rsid w:val="00F35AF7"/>
    <w:rsid w:val="00F35E1A"/>
    <w:rsid w:val="00F361F9"/>
    <w:rsid w:val="00F365A3"/>
    <w:rsid w:val="00F3709C"/>
    <w:rsid w:val="00F37A7D"/>
    <w:rsid w:val="00F37FC0"/>
    <w:rsid w:val="00F40568"/>
    <w:rsid w:val="00F4081D"/>
    <w:rsid w:val="00F415E7"/>
    <w:rsid w:val="00F41B82"/>
    <w:rsid w:val="00F42BE4"/>
    <w:rsid w:val="00F43035"/>
    <w:rsid w:val="00F43E55"/>
    <w:rsid w:val="00F43F55"/>
    <w:rsid w:val="00F442FA"/>
    <w:rsid w:val="00F446B2"/>
    <w:rsid w:val="00F44828"/>
    <w:rsid w:val="00F44875"/>
    <w:rsid w:val="00F4545E"/>
    <w:rsid w:val="00F45EF8"/>
    <w:rsid w:val="00F46695"/>
    <w:rsid w:val="00F47544"/>
    <w:rsid w:val="00F4768D"/>
    <w:rsid w:val="00F47995"/>
    <w:rsid w:val="00F47C3A"/>
    <w:rsid w:val="00F5055B"/>
    <w:rsid w:val="00F506DB"/>
    <w:rsid w:val="00F5099B"/>
    <w:rsid w:val="00F51A50"/>
    <w:rsid w:val="00F51B2D"/>
    <w:rsid w:val="00F51B2E"/>
    <w:rsid w:val="00F51FC0"/>
    <w:rsid w:val="00F5216C"/>
    <w:rsid w:val="00F52238"/>
    <w:rsid w:val="00F52623"/>
    <w:rsid w:val="00F52770"/>
    <w:rsid w:val="00F53136"/>
    <w:rsid w:val="00F5325E"/>
    <w:rsid w:val="00F53579"/>
    <w:rsid w:val="00F53D45"/>
    <w:rsid w:val="00F53E8E"/>
    <w:rsid w:val="00F542A7"/>
    <w:rsid w:val="00F54323"/>
    <w:rsid w:val="00F54612"/>
    <w:rsid w:val="00F548D0"/>
    <w:rsid w:val="00F5538F"/>
    <w:rsid w:val="00F5539B"/>
    <w:rsid w:val="00F556F4"/>
    <w:rsid w:val="00F5576B"/>
    <w:rsid w:val="00F559DD"/>
    <w:rsid w:val="00F55EC2"/>
    <w:rsid w:val="00F57574"/>
    <w:rsid w:val="00F575B9"/>
    <w:rsid w:val="00F57677"/>
    <w:rsid w:val="00F57AC1"/>
    <w:rsid w:val="00F608DD"/>
    <w:rsid w:val="00F608E8"/>
    <w:rsid w:val="00F60D53"/>
    <w:rsid w:val="00F61D0C"/>
    <w:rsid w:val="00F623BB"/>
    <w:rsid w:val="00F625B7"/>
    <w:rsid w:val="00F626E9"/>
    <w:rsid w:val="00F6281F"/>
    <w:rsid w:val="00F62E7D"/>
    <w:rsid w:val="00F635EE"/>
    <w:rsid w:val="00F63C72"/>
    <w:rsid w:val="00F63E9D"/>
    <w:rsid w:val="00F64CC2"/>
    <w:rsid w:val="00F65765"/>
    <w:rsid w:val="00F65AC0"/>
    <w:rsid w:val="00F668F6"/>
    <w:rsid w:val="00F669D7"/>
    <w:rsid w:val="00F67750"/>
    <w:rsid w:val="00F67B73"/>
    <w:rsid w:val="00F67CEA"/>
    <w:rsid w:val="00F67FA7"/>
    <w:rsid w:val="00F709FF"/>
    <w:rsid w:val="00F712A1"/>
    <w:rsid w:val="00F715D8"/>
    <w:rsid w:val="00F724CF"/>
    <w:rsid w:val="00F7294D"/>
    <w:rsid w:val="00F7330D"/>
    <w:rsid w:val="00F7362A"/>
    <w:rsid w:val="00F73A97"/>
    <w:rsid w:val="00F73E68"/>
    <w:rsid w:val="00F74912"/>
    <w:rsid w:val="00F74948"/>
    <w:rsid w:val="00F74E1B"/>
    <w:rsid w:val="00F75B6F"/>
    <w:rsid w:val="00F75C6D"/>
    <w:rsid w:val="00F7606B"/>
    <w:rsid w:val="00F768A3"/>
    <w:rsid w:val="00F76E54"/>
    <w:rsid w:val="00F76E86"/>
    <w:rsid w:val="00F770B1"/>
    <w:rsid w:val="00F7745E"/>
    <w:rsid w:val="00F774FD"/>
    <w:rsid w:val="00F775D8"/>
    <w:rsid w:val="00F7779F"/>
    <w:rsid w:val="00F77811"/>
    <w:rsid w:val="00F77F5C"/>
    <w:rsid w:val="00F800A4"/>
    <w:rsid w:val="00F80D8E"/>
    <w:rsid w:val="00F81073"/>
    <w:rsid w:val="00F8156C"/>
    <w:rsid w:val="00F81A41"/>
    <w:rsid w:val="00F827A1"/>
    <w:rsid w:val="00F82C99"/>
    <w:rsid w:val="00F830D3"/>
    <w:rsid w:val="00F83483"/>
    <w:rsid w:val="00F836F9"/>
    <w:rsid w:val="00F8410C"/>
    <w:rsid w:val="00F84499"/>
    <w:rsid w:val="00F84575"/>
    <w:rsid w:val="00F845BB"/>
    <w:rsid w:val="00F8482C"/>
    <w:rsid w:val="00F84955"/>
    <w:rsid w:val="00F84B1D"/>
    <w:rsid w:val="00F84BA2"/>
    <w:rsid w:val="00F84BCB"/>
    <w:rsid w:val="00F84F9F"/>
    <w:rsid w:val="00F854F3"/>
    <w:rsid w:val="00F8662A"/>
    <w:rsid w:val="00F86AFE"/>
    <w:rsid w:val="00F86F0D"/>
    <w:rsid w:val="00F90259"/>
    <w:rsid w:val="00F90B19"/>
    <w:rsid w:val="00F90E09"/>
    <w:rsid w:val="00F90E3F"/>
    <w:rsid w:val="00F90ECF"/>
    <w:rsid w:val="00F911D6"/>
    <w:rsid w:val="00F918DF"/>
    <w:rsid w:val="00F91A12"/>
    <w:rsid w:val="00F91E66"/>
    <w:rsid w:val="00F91F0F"/>
    <w:rsid w:val="00F9208D"/>
    <w:rsid w:val="00F923E4"/>
    <w:rsid w:val="00F9288D"/>
    <w:rsid w:val="00F929F1"/>
    <w:rsid w:val="00F92D02"/>
    <w:rsid w:val="00F92F07"/>
    <w:rsid w:val="00F93B80"/>
    <w:rsid w:val="00F93D2E"/>
    <w:rsid w:val="00F9431A"/>
    <w:rsid w:val="00F9499C"/>
    <w:rsid w:val="00F949F3"/>
    <w:rsid w:val="00F94B15"/>
    <w:rsid w:val="00F94FEE"/>
    <w:rsid w:val="00F95DA3"/>
    <w:rsid w:val="00F95F32"/>
    <w:rsid w:val="00F968AD"/>
    <w:rsid w:val="00F97047"/>
    <w:rsid w:val="00FA08FA"/>
    <w:rsid w:val="00FA09F8"/>
    <w:rsid w:val="00FA0D37"/>
    <w:rsid w:val="00FA0E23"/>
    <w:rsid w:val="00FA1ADD"/>
    <w:rsid w:val="00FA1DB7"/>
    <w:rsid w:val="00FA2115"/>
    <w:rsid w:val="00FA29E2"/>
    <w:rsid w:val="00FA2A9A"/>
    <w:rsid w:val="00FA2D01"/>
    <w:rsid w:val="00FA31AC"/>
    <w:rsid w:val="00FA3454"/>
    <w:rsid w:val="00FA39E3"/>
    <w:rsid w:val="00FA4A64"/>
    <w:rsid w:val="00FA5117"/>
    <w:rsid w:val="00FA5223"/>
    <w:rsid w:val="00FA564B"/>
    <w:rsid w:val="00FA5774"/>
    <w:rsid w:val="00FA5A0D"/>
    <w:rsid w:val="00FA5C54"/>
    <w:rsid w:val="00FA623B"/>
    <w:rsid w:val="00FA678B"/>
    <w:rsid w:val="00FA6942"/>
    <w:rsid w:val="00FA6CB1"/>
    <w:rsid w:val="00FA6E11"/>
    <w:rsid w:val="00FA7748"/>
    <w:rsid w:val="00FB0591"/>
    <w:rsid w:val="00FB075B"/>
    <w:rsid w:val="00FB117B"/>
    <w:rsid w:val="00FB1427"/>
    <w:rsid w:val="00FB1439"/>
    <w:rsid w:val="00FB144A"/>
    <w:rsid w:val="00FB1A6B"/>
    <w:rsid w:val="00FB1FAC"/>
    <w:rsid w:val="00FB24DD"/>
    <w:rsid w:val="00FB2525"/>
    <w:rsid w:val="00FB2883"/>
    <w:rsid w:val="00FB390A"/>
    <w:rsid w:val="00FB585D"/>
    <w:rsid w:val="00FB58E0"/>
    <w:rsid w:val="00FB5DBE"/>
    <w:rsid w:val="00FB6120"/>
    <w:rsid w:val="00FB64F9"/>
    <w:rsid w:val="00FB65C8"/>
    <w:rsid w:val="00FB6BEA"/>
    <w:rsid w:val="00FB72F1"/>
    <w:rsid w:val="00FB79AC"/>
    <w:rsid w:val="00FB7AA6"/>
    <w:rsid w:val="00FB7CB4"/>
    <w:rsid w:val="00FC0046"/>
    <w:rsid w:val="00FC0BA4"/>
    <w:rsid w:val="00FC0EDA"/>
    <w:rsid w:val="00FC0FF0"/>
    <w:rsid w:val="00FC1733"/>
    <w:rsid w:val="00FC1743"/>
    <w:rsid w:val="00FC1781"/>
    <w:rsid w:val="00FC18DB"/>
    <w:rsid w:val="00FC1C03"/>
    <w:rsid w:val="00FC2042"/>
    <w:rsid w:val="00FC26DA"/>
    <w:rsid w:val="00FC27EF"/>
    <w:rsid w:val="00FC3496"/>
    <w:rsid w:val="00FC37B9"/>
    <w:rsid w:val="00FC3CA5"/>
    <w:rsid w:val="00FC40F3"/>
    <w:rsid w:val="00FC47F5"/>
    <w:rsid w:val="00FC4D81"/>
    <w:rsid w:val="00FC4E15"/>
    <w:rsid w:val="00FC5017"/>
    <w:rsid w:val="00FC56FF"/>
    <w:rsid w:val="00FC598E"/>
    <w:rsid w:val="00FC59FC"/>
    <w:rsid w:val="00FC5DA5"/>
    <w:rsid w:val="00FC5E56"/>
    <w:rsid w:val="00FC658B"/>
    <w:rsid w:val="00FC661A"/>
    <w:rsid w:val="00FC6878"/>
    <w:rsid w:val="00FC7EAF"/>
    <w:rsid w:val="00FD0129"/>
    <w:rsid w:val="00FD067E"/>
    <w:rsid w:val="00FD0CB8"/>
    <w:rsid w:val="00FD0F33"/>
    <w:rsid w:val="00FD0F85"/>
    <w:rsid w:val="00FD1E32"/>
    <w:rsid w:val="00FD2503"/>
    <w:rsid w:val="00FD2A2F"/>
    <w:rsid w:val="00FD2AD3"/>
    <w:rsid w:val="00FD2DFD"/>
    <w:rsid w:val="00FD3829"/>
    <w:rsid w:val="00FD3953"/>
    <w:rsid w:val="00FD3AEE"/>
    <w:rsid w:val="00FD3B7B"/>
    <w:rsid w:val="00FD448A"/>
    <w:rsid w:val="00FD47AF"/>
    <w:rsid w:val="00FD4A30"/>
    <w:rsid w:val="00FD6776"/>
    <w:rsid w:val="00FD6BBE"/>
    <w:rsid w:val="00FD6F5D"/>
    <w:rsid w:val="00FD7061"/>
    <w:rsid w:val="00FD71D7"/>
    <w:rsid w:val="00FD7B07"/>
    <w:rsid w:val="00FD7E67"/>
    <w:rsid w:val="00FE094E"/>
    <w:rsid w:val="00FE0B29"/>
    <w:rsid w:val="00FE1296"/>
    <w:rsid w:val="00FE188D"/>
    <w:rsid w:val="00FE1D9C"/>
    <w:rsid w:val="00FE20B3"/>
    <w:rsid w:val="00FE2ABC"/>
    <w:rsid w:val="00FE2E17"/>
    <w:rsid w:val="00FE3060"/>
    <w:rsid w:val="00FE3431"/>
    <w:rsid w:val="00FE36DE"/>
    <w:rsid w:val="00FE385B"/>
    <w:rsid w:val="00FE39F3"/>
    <w:rsid w:val="00FE4366"/>
    <w:rsid w:val="00FE44A8"/>
    <w:rsid w:val="00FE480D"/>
    <w:rsid w:val="00FE4AB5"/>
    <w:rsid w:val="00FE5200"/>
    <w:rsid w:val="00FE6253"/>
    <w:rsid w:val="00FE63DA"/>
    <w:rsid w:val="00FE6580"/>
    <w:rsid w:val="00FE6746"/>
    <w:rsid w:val="00FE6779"/>
    <w:rsid w:val="00FE6AA5"/>
    <w:rsid w:val="00FE73D2"/>
    <w:rsid w:val="00FE7ECB"/>
    <w:rsid w:val="00FF0F77"/>
    <w:rsid w:val="00FF10C9"/>
    <w:rsid w:val="00FF1138"/>
    <w:rsid w:val="00FF1556"/>
    <w:rsid w:val="00FF1C7B"/>
    <w:rsid w:val="00FF2966"/>
    <w:rsid w:val="00FF30DF"/>
    <w:rsid w:val="00FF32B6"/>
    <w:rsid w:val="00FF392C"/>
    <w:rsid w:val="00FF3C62"/>
    <w:rsid w:val="00FF3EA4"/>
    <w:rsid w:val="00FF43C5"/>
    <w:rsid w:val="00FF4418"/>
    <w:rsid w:val="00FF52CF"/>
    <w:rsid w:val="00FF53FE"/>
    <w:rsid w:val="00FF5D7A"/>
    <w:rsid w:val="00FF61C9"/>
    <w:rsid w:val="00FF71EE"/>
    <w:rsid w:val="00FF7B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24FD023B"/>
  <w15:docId w15:val="{9AD7C2BD-8EEF-A84C-B4EB-53C85A3EA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F0D78"/>
    <w:pPr>
      <w:spacing w:after="160" w:line="259" w:lineRule="auto"/>
    </w:pPr>
    <w:rPr>
      <w:rFonts w:eastAsiaTheme="minorEastAsia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2037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qFormat/>
    <w:rsid w:val="00CE67A7"/>
    <w:pPr>
      <w:spacing w:after="0" w:line="240" w:lineRule="auto"/>
    </w:pPr>
    <w:rPr>
      <w:rFonts w:ascii="Calibri" w:eastAsia="Calibri" w:hAnsi="Calibri" w:cs="Times New Roman"/>
    </w:rPr>
  </w:style>
  <w:style w:type="paragraph" w:styleId="Akapitzlist">
    <w:name w:val="List Paragraph"/>
    <w:basedOn w:val="Normalny"/>
    <w:uiPriority w:val="34"/>
    <w:qFormat/>
    <w:rsid w:val="00CE67A7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96BAE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96BAE"/>
    <w:rPr>
      <w:rFonts w:eastAsiaTheme="minorEastAsia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96BAE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964BC6"/>
    <w:rPr>
      <w:color w:val="80808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64B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64BC6"/>
    <w:rPr>
      <w:rFonts w:ascii="Tahoma" w:eastAsiaTheme="minorEastAsia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3A2F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A2FAF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3A2F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A2FAF"/>
    <w:rPr>
      <w:rFonts w:eastAsiaTheme="minorEastAsia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20375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table" w:styleId="Tabela-Siatka">
    <w:name w:val="Table Grid"/>
    <w:basedOn w:val="Standardowy"/>
    <w:uiPriority w:val="59"/>
    <w:unhideWhenUsed/>
    <w:rsid w:val="00B56A0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62DFB3D5653438388F2BFC54DC7FD8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6FDC756-90D4-46B0-9590-66E67A74BC5A}"/>
      </w:docPartPr>
      <w:docPartBody>
        <w:p w:rsidR="00CE511C" w:rsidRDefault="00DB4D22" w:rsidP="00DB4D22">
          <w:pPr>
            <w:pStyle w:val="662DFB3D5653438388F2BFC54DC7FD8A2"/>
          </w:pPr>
          <w:r>
            <w:rPr>
              <w:rFonts w:cs="Times New Roman"/>
            </w:rPr>
            <w:t>…………</w:t>
          </w:r>
        </w:p>
      </w:docPartBody>
    </w:docPart>
    <w:docPart>
      <w:docPartPr>
        <w:name w:val="BF903F8EA15D404AAE24BCB815F54B4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192B7F9-0A2B-4A6B-B3EB-DA575067AB21}"/>
      </w:docPartPr>
      <w:docPartBody>
        <w:p w:rsidR="00CE511C" w:rsidRDefault="00DB4D22" w:rsidP="00DB4D22">
          <w:pPr>
            <w:pStyle w:val="BF903F8EA15D404AAE24BCB815F54B432"/>
          </w:pPr>
          <w:r>
            <w:rPr>
              <w:rFonts w:cs="Times New Roman"/>
            </w:rPr>
            <w:t>…………………………………………………</w:t>
          </w:r>
        </w:p>
      </w:docPartBody>
    </w:docPart>
    <w:docPart>
      <w:docPartPr>
        <w:name w:val="8C7616C973DD4FA08B566D1B557D86C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B3C8E81-55A5-4224-9B7B-44783413659D}"/>
      </w:docPartPr>
      <w:docPartBody>
        <w:p w:rsidR="00CE511C" w:rsidRDefault="00DB4D22" w:rsidP="00DB4D22">
          <w:pPr>
            <w:pStyle w:val="8C7616C973DD4FA08B566D1B557D86C02"/>
          </w:pPr>
          <w:r>
            <w:rPr>
              <w:rFonts w:cs="Times New Roman"/>
            </w:rPr>
            <w:t>…………</w:t>
          </w:r>
        </w:p>
      </w:docPartBody>
    </w:docPart>
    <w:docPart>
      <w:docPartPr>
        <w:name w:val="8F368B35185A4426AD8E8BF99267D30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04E2295-60A4-4CCC-9CCA-68E6D3DC315A}"/>
      </w:docPartPr>
      <w:docPartBody>
        <w:p w:rsidR="00CE511C" w:rsidRDefault="00DB4D22" w:rsidP="00DB4D22">
          <w:pPr>
            <w:pStyle w:val="8F368B35185A4426AD8E8BF99267D30C2"/>
          </w:pPr>
          <w:r>
            <w:rPr>
              <w:rFonts w:cs="Times New Roman"/>
            </w:rPr>
            <w:t>…………………………………………………</w:t>
          </w:r>
        </w:p>
      </w:docPartBody>
    </w:docPart>
    <w:docPart>
      <w:docPartPr>
        <w:name w:val="024CE1B9E2C24266983CD0250D4E20F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F0EFD9F-4591-4534-BA56-2FF483F5C589}"/>
      </w:docPartPr>
      <w:docPartBody>
        <w:p w:rsidR="00DB4D22" w:rsidRDefault="00DB4D22" w:rsidP="00DB4D22">
          <w:pPr>
            <w:pStyle w:val="024CE1B9E2C24266983CD0250D4E20F31"/>
          </w:pPr>
          <w:r>
            <w:rPr>
              <w:rFonts w:cs="Times New Roman"/>
            </w:rPr>
            <w:t>Tytuł/stopień, imię i nazwisko promotora</w:t>
          </w:r>
        </w:p>
      </w:docPartBody>
    </w:docPart>
    <w:docPart>
      <w:docPartPr>
        <w:name w:val="52FED83C58EB44C89578AE72D3D1168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1A1C174-C392-4E00-84CA-4105E09D6941}"/>
      </w:docPartPr>
      <w:docPartBody>
        <w:p w:rsidR="00DB4D22" w:rsidRDefault="00DB4D22" w:rsidP="00DB4D22">
          <w:pPr>
            <w:pStyle w:val="52FED83C58EB44C89578AE72D3D116861"/>
          </w:pPr>
          <w:r>
            <w:rPr>
              <w:rFonts w:cs="Times New Roman"/>
            </w:rPr>
            <w:t>Nazwa jednostki zatrudniającej promotora</w:t>
          </w:r>
        </w:p>
      </w:docPartBody>
    </w:docPart>
    <w:docPart>
      <w:docPartPr>
        <w:name w:val="602040FCDC5644B98F8C8E94111C8C7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52BDE59-4CCC-433B-900F-3A94B24C1A17}"/>
      </w:docPartPr>
      <w:docPartBody>
        <w:p w:rsidR="00DB4D22" w:rsidRDefault="00DB4D22" w:rsidP="00DB4D22">
          <w:pPr>
            <w:pStyle w:val="602040FCDC5644B98F8C8E94111C8C761"/>
          </w:pPr>
          <w:r>
            <w:rPr>
              <w:rFonts w:cs="Times New Roman"/>
            </w:rPr>
            <w:t>………………</w:t>
          </w:r>
        </w:p>
      </w:docPartBody>
    </w:docPart>
    <w:docPart>
      <w:docPartPr>
        <w:name w:val="EAB3D314512749E09080C804B8F6855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C7E651F-91FA-457A-859D-368A5B22BD50}"/>
      </w:docPartPr>
      <w:docPartBody>
        <w:p w:rsidR="0017745D" w:rsidRDefault="00DB4D22" w:rsidP="00DB4D22">
          <w:pPr>
            <w:pStyle w:val="EAB3D314512749E09080C804B8F6855C"/>
          </w:pPr>
          <w:r w:rsidRPr="004F3D8C">
            <w:t>………………………………………</w:t>
          </w:r>
        </w:p>
      </w:docPartBody>
    </w:docPart>
    <w:docPart>
      <w:docPartPr>
        <w:name w:val="4FD724CE624D4259BF03C87DC9FD81F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95B5D70-7764-49F4-8047-1E9BB41CD376}"/>
      </w:docPartPr>
      <w:docPartBody>
        <w:p w:rsidR="0017745D" w:rsidRDefault="00DB4D22" w:rsidP="00DB4D22">
          <w:pPr>
            <w:pStyle w:val="4FD724CE624D4259BF03C87DC9FD81F0"/>
          </w:pPr>
          <w:r w:rsidRPr="004F3D8C">
            <w:t>……………………………………………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07740"/>
    <w:rsid w:val="000E499D"/>
    <w:rsid w:val="0017745D"/>
    <w:rsid w:val="002C2C16"/>
    <w:rsid w:val="003F7409"/>
    <w:rsid w:val="005C38C4"/>
    <w:rsid w:val="00647219"/>
    <w:rsid w:val="006E2C22"/>
    <w:rsid w:val="00743B75"/>
    <w:rsid w:val="00813165"/>
    <w:rsid w:val="00843653"/>
    <w:rsid w:val="008B4E64"/>
    <w:rsid w:val="00A07740"/>
    <w:rsid w:val="00A55680"/>
    <w:rsid w:val="00AA6CC9"/>
    <w:rsid w:val="00C44293"/>
    <w:rsid w:val="00CE511C"/>
    <w:rsid w:val="00DB4D22"/>
    <w:rsid w:val="00DC1491"/>
    <w:rsid w:val="00DF31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A6CC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DB4D22"/>
    <w:rPr>
      <w:color w:val="808080"/>
    </w:rPr>
  </w:style>
  <w:style w:type="paragraph" w:customStyle="1" w:styleId="685ED635D931440D94EAE9C6FA12C769">
    <w:name w:val="685ED635D931440D94EAE9C6FA12C769"/>
    <w:rsid w:val="00AA6CC9"/>
    <w:pPr>
      <w:spacing w:after="160" w:line="259" w:lineRule="auto"/>
    </w:pPr>
  </w:style>
  <w:style w:type="paragraph" w:customStyle="1" w:styleId="09884E3EA6FB4E469F94DF95D939007B">
    <w:name w:val="09884E3EA6FB4E469F94DF95D939007B"/>
    <w:rsid w:val="00AA6CC9"/>
    <w:pPr>
      <w:spacing w:after="160" w:line="259" w:lineRule="auto"/>
    </w:pPr>
  </w:style>
  <w:style w:type="paragraph" w:customStyle="1" w:styleId="4764E852076B45A4B0BD4E27F7FB7028">
    <w:name w:val="4764E852076B45A4B0BD4E27F7FB7028"/>
    <w:rsid w:val="00AA6CC9"/>
    <w:pPr>
      <w:spacing w:after="160" w:line="259" w:lineRule="auto"/>
    </w:pPr>
  </w:style>
  <w:style w:type="paragraph" w:customStyle="1" w:styleId="63E7180CF8AB4323B16D913656E466F7">
    <w:name w:val="63E7180CF8AB4323B16D913656E466F7"/>
    <w:rsid w:val="00AA6CC9"/>
    <w:pPr>
      <w:spacing w:after="160" w:line="259" w:lineRule="auto"/>
    </w:pPr>
  </w:style>
  <w:style w:type="paragraph" w:customStyle="1" w:styleId="DCF3B1E59FA3456CB9910416313DE0D9">
    <w:name w:val="DCF3B1E59FA3456CB9910416313DE0D9"/>
    <w:rsid w:val="00AA6CC9"/>
    <w:pPr>
      <w:spacing w:after="160" w:line="259" w:lineRule="auto"/>
    </w:pPr>
  </w:style>
  <w:style w:type="paragraph" w:customStyle="1" w:styleId="D9D1FE2E58944BC08D578A444FDD7ECF">
    <w:name w:val="D9D1FE2E58944BC08D578A444FDD7ECF"/>
    <w:rsid w:val="00AA6CC9"/>
    <w:pPr>
      <w:spacing w:after="160" w:line="259" w:lineRule="auto"/>
    </w:pPr>
  </w:style>
  <w:style w:type="paragraph" w:customStyle="1" w:styleId="7CF485ADC27540CA84DDEAC59A817FDA">
    <w:name w:val="7CF485ADC27540CA84DDEAC59A817FDA"/>
    <w:rsid w:val="000E499D"/>
  </w:style>
  <w:style w:type="paragraph" w:customStyle="1" w:styleId="58CE135EF3894970B22FC1C045CE8E3E">
    <w:name w:val="58CE135EF3894970B22FC1C045CE8E3E"/>
    <w:rsid w:val="000E499D"/>
  </w:style>
  <w:style w:type="paragraph" w:customStyle="1" w:styleId="0992B8E56B304942B02587F8857AE94E">
    <w:name w:val="0992B8E56B304942B02587F8857AE94E"/>
    <w:rsid w:val="000E499D"/>
  </w:style>
  <w:style w:type="paragraph" w:customStyle="1" w:styleId="7BCF13311BB64C619FC249ED93137DAB">
    <w:name w:val="7BCF13311BB64C619FC249ED93137DAB"/>
    <w:rsid w:val="000E499D"/>
  </w:style>
  <w:style w:type="paragraph" w:customStyle="1" w:styleId="685ED635D931440D94EAE9C6FA12C7691">
    <w:name w:val="685ED635D931440D94EAE9C6FA12C7691"/>
    <w:rsid w:val="000E499D"/>
    <w:pPr>
      <w:spacing w:after="160" w:line="259" w:lineRule="auto"/>
    </w:pPr>
  </w:style>
  <w:style w:type="paragraph" w:customStyle="1" w:styleId="7CF485ADC27540CA84DDEAC59A817FDA1">
    <w:name w:val="7CF485ADC27540CA84DDEAC59A817FDA1"/>
    <w:rsid w:val="000E499D"/>
    <w:pPr>
      <w:spacing w:after="160" w:line="259" w:lineRule="auto"/>
    </w:pPr>
  </w:style>
  <w:style w:type="paragraph" w:customStyle="1" w:styleId="58CE135EF3894970B22FC1C045CE8E3E1">
    <w:name w:val="58CE135EF3894970B22FC1C045CE8E3E1"/>
    <w:rsid w:val="000E499D"/>
    <w:pPr>
      <w:spacing w:after="160" w:line="259" w:lineRule="auto"/>
    </w:pPr>
  </w:style>
  <w:style w:type="paragraph" w:customStyle="1" w:styleId="09884E3EA6FB4E469F94DF95D939007B1">
    <w:name w:val="09884E3EA6FB4E469F94DF95D939007B1"/>
    <w:rsid w:val="000E499D"/>
    <w:pPr>
      <w:spacing w:after="160" w:line="259" w:lineRule="auto"/>
    </w:pPr>
  </w:style>
  <w:style w:type="paragraph" w:customStyle="1" w:styleId="4764E852076B45A4B0BD4E27F7FB70281">
    <w:name w:val="4764E852076B45A4B0BD4E27F7FB70281"/>
    <w:rsid w:val="000E499D"/>
    <w:pPr>
      <w:spacing w:after="160" w:line="259" w:lineRule="auto"/>
    </w:pPr>
  </w:style>
  <w:style w:type="paragraph" w:customStyle="1" w:styleId="63E7180CF8AB4323B16D913656E466F71">
    <w:name w:val="63E7180CF8AB4323B16D913656E466F71"/>
    <w:rsid w:val="000E499D"/>
    <w:pPr>
      <w:spacing w:after="160" w:line="259" w:lineRule="auto"/>
    </w:pPr>
  </w:style>
  <w:style w:type="paragraph" w:customStyle="1" w:styleId="DCF3B1E59FA3456CB9910416313DE0D91">
    <w:name w:val="DCF3B1E59FA3456CB9910416313DE0D91"/>
    <w:rsid w:val="000E499D"/>
    <w:pPr>
      <w:spacing w:after="160" w:line="259" w:lineRule="auto"/>
    </w:pPr>
  </w:style>
  <w:style w:type="paragraph" w:customStyle="1" w:styleId="D9D1FE2E58944BC08D578A444FDD7ECF1">
    <w:name w:val="D9D1FE2E58944BC08D578A444FDD7ECF1"/>
    <w:rsid w:val="000E499D"/>
    <w:pPr>
      <w:spacing w:after="160" w:line="259" w:lineRule="auto"/>
    </w:pPr>
  </w:style>
  <w:style w:type="paragraph" w:customStyle="1" w:styleId="3FFCDC779EBB454A8751B96736892BFD">
    <w:name w:val="3FFCDC779EBB454A8751B96736892BFD"/>
    <w:rsid w:val="006E2C22"/>
    <w:pPr>
      <w:spacing w:after="0" w:line="240" w:lineRule="auto"/>
    </w:pPr>
    <w:rPr>
      <w:sz w:val="24"/>
      <w:szCs w:val="24"/>
    </w:rPr>
  </w:style>
  <w:style w:type="paragraph" w:customStyle="1" w:styleId="685ED635D931440D94EAE9C6FA12C7692">
    <w:name w:val="685ED635D931440D94EAE9C6FA12C7692"/>
    <w:rsid w:val="00843653"/>
    <w:pPr>
      <w:spacing w:after="160" w:line="259" w:lineRule="auto"/>
    </w:pPr>
  </w:style>
  <w:style w:type="paragraph" w:customStyle="1" w:styleId="7CF485ADC27540CA84DDEAC59A817FDA2">
    <w:name w:val="7CF485ADC27540CA84DDEAC59A817FDA2"/>
    <w:rsid w:val="00843653"/>
    <w:pPr>
      <w:spacing w:after="160" w:line="259" w:lineRule="auto"/>
    </w:pPr>
  </w:style>
  <w:style w:type="paragraph" w:customStyle="1" w:styleId="58CE135EF3894970B22FC1C045CE8E3E2">
    <w:name w:val="58CE135EF3894970B22FC1C045CE8E3E2"/>
    <w:rsid w:val="00843653"/>
    <w:pPr>
      <w:spacing w:after="160" w:line="259" w:lineRule="auto"/>
    </w:pPr>
  </w:style>
  <w:style w:type="paragraph" w:customStyle="1" w:styleId="09884E3EA6FB4E469F94DF95D939007B2">
    <w:name w:val="09884E3EA6FB4E469F94DF95D939007B2"/>
    <w:rsid w:val="00843653"/>
    <w:pPr>
      <w:spacing w:after="160" w:line="259" w:lineRule="auto"/>
    </w:pPr>
  </w:style>
  <w:style w:type="paragraph" w:customStyle="1" w:styleId="4764E852076B45A4B0BD4E27F7FB70282">
    <w:name w:val="4764E852076B45A4B0BD4E27F7FB70282"/>
    <w:rsid w:val="00843653"/>
    <w:pPr>
      <w:spacing w:after="160" w:line="259" w:lineRule="auto"/>
    </w:pPr>
  </w:style>
  <w:style w:type="paragraph" w:customStyle="1" w:styleId="63E7180CF8AB4323B16D913656E466F72">
    <w:name w:val="63E7180CF8AB4323B16D913656E466F72"/>
    <w:rsid w:val="00843653"/>
    <w:pPr>
      <w:spacing w:after="160" w:line="259" w:lineRule="auto"/>
    </w:pPr>
  </w:style>
  <w:style w:type="paragraph" w:customStyle="1" w:styleId="DCF3B1E59FA3456CB9910416313DE0D92">
    <w:name w:val="DCF3B1E59FA3456CB9910416313DE0D92"/>
    <w:rsid w:val="00843653"/>
    <w:pPr>
      <w:spacing w:after="160" w:line="259" w:lineRule="auto"/>
    </w:pPr>
  </w:style>
  <w:style w:type="paragraph" w:customStyle="1" w:styleId="D9D1FE2E58944BC08D578A444FDD7ECF2">
    <w:name w:val="D9D1FE2E58944BC08D578A444FDD7ECF2"/>
    <w:rsid w:val="00843653"/>
    <w:pPr>
      <w:spacing w:after="160" w:line="259" w:lineRule="auto"/>
    </w:pPr>
  </w:style>
  <w:style w:type="paragraph" w:customStyle="1" w:styleId="3FFCDC779EBB454A8751B96736892BFD1">
    <w:name w:val="3FFCDC779EBB454A8751B96736892BFD1"/>
    <w:rsid w:val="00843653"/>
    <w:pPr>
      <w:spacing w:after="160" w:line="259" w:lineRule="auto"/>
    </w:pPr>
  </w:style>
  <w:style w:type="paragraph" w:customStyle="1" w:styleId="685ED635D931440D94EAE9C6FA12C7693">
    <w:name w:val="685ED635D931440D94EAE9C6FA12C7693"/>
    <w:rsid w:val="00843653"/>
    <w:pPr>
      <w:spacing w:after="160" w:line="259" w:lineRule="auto"/>
    </w:pPr>
  </w:style>
  <w:style w:type="paragraph" w:customStyle="1" w:styleId="7CF485ADC27540CA84DDEAC59A817FDA3">
    <w:name w:val="7CF485ADC27540CA84DDEAC59A817FDA3"/>
    <w:rsid w:val="00843653"/>
    <w:pPr>
      <w:spacing w:after="160" w:line="259" w:lineRule="auto"/>
    </w:pPr>
  </w:style>
  <w:style w:type="paragraph" w:customStyle="1" w:styleId="58CE135EF3894970B22FC1C045CE8E3E3">
    <w:name w:val="58CE135EF3894970B22FC1C045CE8E3E3"/>
    <w:rsid w:val="00843653"/>
    <w:pPr>
      <w:spacing w:after="160" w:line="259" w:lineRule="auto"/>
    </w:pPr>
  </w:style>
  <w:style w:type="paragraph" w:customStyle="1" w:styleId="09884E3EA6FB4E469F94DF95D939007B3">
    <w:name w:val="09884E3EA6FB4E469F94DF95D939007B3"/>
    <w:rsid w:val="00843653"/>
    <w:pPr>
      <w:spacing w:after="160" w:line="259" w:lineRule="auto"/>
    </w:pPr>
  </w:style>
  <w:style w:type="paragraph" w:customStyle="1" w:styleId="4764E852076B45A4B0BD4E27F7FB70283">
    <w:name w:val="4764E852076B45A4B0BD4E27F7FB70283"/>
    <w:rsid w:val="00843653"/>
    <w:pPr>
      <w:spacing w:after="160" w:line="259" w:lineRule="auto"/>
    </w:pPr>
  </w:style>
  <w:style w:type="paragraph" w:customStyle="1" w:styleId="63E7180CF8AB4323B16D913656E466F73">
    <w:name w:val="63E7180CF8AB4323B16D913656E466F73"/>
    <w:rsid w:val="00843653"/>
    <w:pPr>
      <w:spacing w:after="160" w:line="259" w:lineRule="auto"/>
    </w:pPr>
  </w:style>
  <w:style w:type="paragraph" w:customStyle="1" w:styleId="DCF3B1E59FA3456CB9910416313DE0D93">
    <w:name w:val="DCF3B1E59FA3456CB9910416313DE0D93"/>
    <w:rsid w:val="00843653"/>
    <w:pPr>
      <w:spacing w:after="160" w:line="259" w:lineRule="auto"/>
    </w:pPr>
  </w:style>
  <w:style w:type="paragraph" w:customStyle="1" w:styleId="D9D1FE2E58944BC08D578A444FDD7ECF3">
    <w:name w:val="D9D1FE2E58944BC08D578A444FDD7ECF3"/>
    <w:rsid w:val="00843653"/>
    <w:pPr>
      <w:spacing w:after="160" w:line="259" w:lineRule="auto"/>
    </w:pPr>
  </w:style>
  <w:style w:type="paragraph" w:customStyle="1" w:styleId="3FFCDC779EBB454A8751B96736892BFD2">
    <w:name w:val="3FFCDC779EBB454A8751B96736892BFD2"/>
    <w:rsid w:val="00843653"/>
    <w:pPr>
      <w:spacing w:after="160" w:line="259" w:lineRule="auto"/>
    </w:pPr>
  </w:style>
  <w:style w:type="paragraph" w:customStyle="1" w:styleId="F3AABE0336DD4F57B7B21CD5CDD32864">
    <w:name w:val="F3AABE0336DD4F57B7B21CD5CDD32864"/>
    <w:rsid w:val="00843653"/>
  </w:style>
  <w:style w:type="paragraph" w:customStyle="1" w:styleId="685ED635D931440D94EAE9C6FA12C7694">
    <w:name w:val="685ED635D931440D94EAE9C6FA12C7694"/>
    <w:rsid w:val="00843653"/>
    <w:pPr>
      <w:spacing w:after="160" w:line="259" w:lineRule="auto"/>
    </w:pPr>
  </w:style>
  <w:style w:type="paragraph" w:customStyle="1" w:styleId="7CF485ADC27540CA84DDEAC59A817FDA4">
    <w:name w:val="7CF485ADC27540CA84DDEAC59A817FDA4"/>
    <w:rsid w:val="00843653"/>
    <w:pPr>
      <w:spacing w:after="160" w:line="259" w:lineRule="auto"/>
    </w:pPr>
  </w:style>
  <w:style w:type="paragraph" w:customStyle="1" w:styleId="58CE135EF3894970B22FC1C045CE8E3E4">
    <w:name w:val="58CE135EF3894970B22FC1C045CE8E3E4"/>
    <w:rsid w:val="00843653"/>
    <w:pPr>
      <w:spacing w:after="160" w:line="259" w:lineRule="auto"/>
    </w:pPr>
  </w:style>
  <w:style w:type="paragraph" w:customStyle="1" w:styleId="09884E3EA6FB4E469F94DF95D939007B4">
    <w:name w:val="09884E3EA6FB4E469F94DF95D939007B4"/>
    <w:rsid w:val="00843653"/>
    <w:pPr>
      <w:spacing w:after="160" w:line="259" w:lineRule="auto"/>
    </w:pPr>
  </w:style>
  <w:style w:type="paragraph" w:customStyle="1" w:styleId="4764E852076B45A4B0BD4E27F7FB70284">
    <w:name w:val="4764E852076B45A4B0BD4E27F7FB70284"/>
    <w:rsid w:val="00843653"/>
    <w:pPr>
      <w:spacing w:after="160" w:line="259" w:lineRule="auto"/>
    </w:pPr>
  </w:style>
  <w:style w:type="paragraph" w:customStyle="1" w:styleId="63E7180CF8AB4323B16D913656E466F74">
    <w:name w:val="63E7180CF8AB4323B16D913656E466F74"/>
    <w:rsid w:val="00843653"/>
    <w:pPr>
      <w:spacing w:after="160" w:line="259" w:lineRule="auto"/>
    </w:pPr>
  </w:style>
  <w:style w:type="paragraph" w:customStyle="1" w:styleId="DCF3B1E59FA3456CB9910416313DE0D94">
    <w:name w:val="DCF3B1E59FA3456CB9910416313DE0D94"/>
    <w:rsid w:val="00843653"/>
    <w:pPr>
      <w:spacing w:after="160" w:line="259" w:lineRule="auto"/>
    </w:pPr>
  </w:style>
  <w:style w:type="paragraph" w:customStyle="1" w:styleId="D9D1FE2E58944BC08D578A444FDD7ECF4">
    <w:name w:val="D9D1FE2E58944BC08D578A444FDD7ECF4"/>
    <w:rsid w:val="00843653"/>
    <w:pPr>
      <w:spacing w:after="160" w:line="259" w:lineRule="auto"/>
    </w:pPr>
  </w:style>
  <w:style w:type="paragraph" w:customStyle="1" w:styleId="F3AABE0336DD4F57B7B21CD5CDD328641">
    <w:name w:val="F3AABE0336DD4F57B7B21CD5CDD328641"/>
    <w:rsid w:val="00843653"/>
    <w:pPr>
      <w:spacing w:after="160" w:line="259" w:lineRule="auto"/>
    </w:pPr>
  </w:style>
  <w:style w:type="paragraph" w:customStyle="1" w:styleId="3FFCDC779EBB454A8751B96736892BFD3">
    <w:name w:val="3FFCDC779EBB454A8751B96736892BFD3"/>
    <w:rsid w:val="00843653"/>
    <w:pPr>
      <w:spacing w:after="160" w:line="259" w:lineRule="auto"/>
    </w:pPr>
  </w:style>
  <w:style w:type="paragraph" w:customStyle="1" w:styleId="685ED635D931440D94EAE9C6FA12C7695">
    <w:name w:val="685ED635D931440D94EAE9C6FA12C7695"/>
    <w:rsid w:val="00843653"/>
    <w:pPr>
      <w:spacing w:after="160" w:line="259" w:lineRule="auto"/>
    </w:pPr>
  </w:style>
  <w:style w:type="paragraph" w:customStyle="1" w:styleId="7CF485ADC27540CA84DDEAC59A817FDA5">
    <w:name w:val="7CF485ADC27540CA84DDEAC59A817FDA5"/>
    <w:rsid w:val="00843653"/>
    <w:pPr>
      <w:spacing w:after="160" w:line="259" w:lineRule="auto"/>
    </w:pPr>
  </w:style>
  <w:style w:type="paragraph" w:customStyle="1" w:styleId="58CE135EF3894970B22FC1C045CE8E3E5">
    <w:name w:val="58CE135EF3894970B22FC1C045CE8E3E5"/>
    <w:rsid w:val="00843653"/>
    <w:pPr>
      <w:spacing w:after="160" w:line="259" w:lineRule="auto"/>
    </w:pPr>
  </w:style>
  <w:style w:type="paragraph" w:customStyle="1" w:styleId="09884E3EA6FB4E469F94DF95D939007B5">
    <w:name w:val="09884E3EA6FB4E469F94DF95D939007B5"/>
    <w:rsid w:val="00843653"/>
    <w:pPr>
      <w:spacing w:after="160" w:line="259" w:lineRule="auto"/>
    </w:pPr>
  </w:style>
  <w:style w:type="paragraph" w:customStyle="1" w:styleId="4764E852076B45A4B0BD4E27F7FB70285">
    <w:name w:val="4764E852076B45A4B0BD4E27F7FB70285"/>
    <w:rsid w:val="00843653"/>
    <w:pPr>
      <w:spacing w:after="160" w:line="259" w:lineRule="auto"/>
    </w:pPr>
  </w:style>
  <w:style w:type="paragraph" w:customStyle="1" w:styleId="63E7180CF8AB4323B16D913656E466F75">
    <w:name w:val="63E7180CF8AB4323B16D913656E466F75"/>
    <w:rsid w:val="00843653"/>
    <w:pPr>
      <w:spacing w:after="160" w:line="259" w:lineRule="auto"/>
    </w:pPr>
  </w:style>
  <w:style w:type="paragraph" w:customStyle="1" w:styleId="DCF3B1E59FA3456CB9910416313DE0D95">
    <w:name w:val="DCF3B1E59FA3456CB9910416313DE0D95"/>
    <w:rsid w:val="00843653"/>
    <w:pPr>
      <w:spacing w:after="160" w:line="259" w:lineRule="auto"/>
    </w:pPr>
  </w:style>
  <w:style w:type="paragraph" w:customStyle="1" w:styleId="D9D1FE2E58944BC08D578A444FDD7ECF5">
    <w:name w:val="D9D1FE2E58944BC08D578A444FDD7ECF5"/>
    <w:rsid w:val="00843653"/>
    <w:pPr>
      <w:spacing w:after="160" w:line="259" w:lineRule="auto"/>
    </w:pPr>
  </w:style>
  <w:style w:type="paragraph" w:customStyle="1" w:styleId="3FFCDC779EBB454A8751B96736892BFD4">
    <w:name w:val="3FFCDC779EBB454A8751B96736892BFD4"/>
    <w:rsid w:val="00843653"/>
    <w:pPr>
      <w:spacing w:after="160" w:line="259" w:lineRule="auto"/>
    </w:pPr>
  </w:style>
  <w:style w:type="paragraph" w:customStyle="1" w:styleId="3B822C9CEFA448D39D2150B07C42499C">
    <w:name w:val="3B822C9CEFA448D39D2150B07C42499C"/>
    <w:rsid w:val="00A55680"/>
  </w:style>
  <w:style w:type="paragraph" w:customStyle="1" w:styleId="685ED635D931440D94EAE9C6FA12C7696">
    <w:name w:val="685ED635D931440D94EAE9C6FA12C7696"/>
    <w:rsid w:val="00A55680"/>
    <w:pPr>
      <w:spacing w:after="160" w:line="259" w:lineRule="auto"/>
    </w:pPr>
  </w:style>
  <w:style w:type="paragraph" w:customStyle="1" w:styleId="7CF485ADC27540CA84DDEAC59A817FDA6">
    <w:name w:val="7CF485ADC27540CA84DDEAC59A817FDA6"/>
    <w:rsid w:val="00A55680"/>
    <w:pPr>
      <w:spacing w:after="160" w:line="259" w:lineRule="auto"/>
    </w:pPr>
  </w:style>
  <w:style w:type="paragraph" w:customStyle="1" w:styleId="58CE135EF3894970B22FC1C045CE8E3E6">
    <w:name w:val="58CE135EF3894970B22FC1C045CE8E3E6"/>
    <w:rsid w:val="00A55680"/>
    <w:pPr>
      <w:spacing w:after="160" w:line="259" w:lineRule="auto"/>
    </w:pPr>
  </w:style>
  <w:style w:type="paragraph" w:customStyle="1" w:styleId="3B822C9CEFA448D39D2150B07C42499C1">
    <w:name w:val="3B822C9CEFA448D39D2150B07C42499C1"/>
    <w:rsid w:val="00A55680"/>
    <w:pPr>
      <w:spacing w:after="160" w:line="259" w:lineRule="auto"/>
    </w:pPr>
  </w:style>
  <w:style w:type="paragraph" w:customStyle="1" w:styleId="09884E3EA6FB4E469F94DF95D939007B6">
    <w:name w:val="09884E3EA6FB4E469F94DF95D939007B6"/>
    <w:rsid w:val="00A55680"/>
    <w:pPr>
      <w:spacing w:after="160" w:line="259" w:lineRule="auto"/>
    </w:pPr>
  </w:style>
  <w:style w:type="paragraph" w:customStyle="1" w:styleId="4764E852076B45A4B0BD4E27F7FB70286">
    <w:name w:val="4764E852076B45A4B0BD4E27F7FB70286"/>
    <w:rsid w:val="00A55680"/>
    <w:pPr>
      <w:spacing w:after="160" w:line="259" w:lineRule="auto"/>
    </w:pPr>
  </w:style>
  <w:style w:type="paragraph" w:customStyle="1" w:styleId="63E7180CF8AB4323B16D913656E466F76">
    <w:name w:val="63E7180CF8AB4323B16D913656E466F76"/>
    <w:rsid w:val="00A55680"/>
    <w:pPr>
      <w:spacing w:after="160" w:line="259" w:lineRule="auto"/>
    </w:pPr>
  </w:style>
  <w:style w:type="paragraph" w:customStyle="1" w:styleId="DCF3B1E59FA3456CB9910416313DE0D96">
    <w:name w:val="DCF3B1E59FA3456CB9910416313DE0D96"/>
    <w:rsid w:val="00A55680"/>
    <w:pPr>
      <w:spacing w:after="160" w:line="259" w:lineRule="auto"/>
    </w:pPr>
  </w:style>
  <w:style w:type="paragraph" w:customStyle="1" w:styleId="D9D1FE2E58944BC08D578A444FDD7ECF6">
    <w:name w:val="D9D1FE2E58944BC08D578A444FDD7ECF6"/>
    <w:rsid w:val="00A55680"/>
    <w:pPr>
      <w:spacing w:after="160" w:line="259" w:lineRule="auto"/>
    </w:pPr>
  </w:style>
  <w:style w:type="paragraph" w:customStyle="1" w:styleId="3FFCDC779EBB454A8751B96736892BFD5">
    <w:name w:val="3FFCDC779EBB454A8751B96736892BFD5"/>
    <w:rsid w:val="00A55680"/>
    <w:pPr>
      <w:spacing w:after="160" w:line="259" w:lineRule="auto"/>
    </w:pPr>
  </w:style>
  <w:style w:type="paragraph" w:customStyle="1" w:styleId="685ED635D931440D94EAE9C6FA12C7697">
    <w:name w:val="685ED635D931440D94EAE9C6FA12C7697"/>
    <w:rsid w:val="00A55680"/>
    <w:pPr>
      <w:spacing w:after="160" w:line="259" w:lineRule="auto"/>
    </w:pPr>
  </w:style>
  <w:style w:type="paragraph" w:customStyle="1" w:styleId="7CF485ADC27540CA84DDEAC59A817FDA7">
    <w:name w:val="7CF485ADC27540CA84DDEAC59A817FDA7"/>
    <w:rsid w:val="00A55680"/>
    <w:pPr>
      <w:spacing w:after="160" w:line="259" w:lineRule="auto"/>
    </w:pPr>
  </w:style>
  <w:style w:type="paragraph" w:customStyle="1" w:styleId="58CE135EF3894970B22FC1C045CE8E3E7">
    <w:name w:val="58CE135EF3894970B22FC1C045CE8E3E7"/>
    <w:rsid w:val="00A55680"/>
    <w:pPr>
      <w:spacing w:after="160" w:line="259" w:lineRule="auto"/>
    </w:pPr>
  </w:style>
  <w:style w:type="paragraph" w:customStyle="1" w:styleId="3B822C9CEFA448D39D2150B07C42499C2">
    <w:name w:val="3B822C9CEFA448D39D2150B07C42499C2"/>
    <w:rsid w:val="00A55680"/>
    <w:pPr>
      <w:spacing w:after="160" w:line="259" w:lineRule="auto"/>
    </w:pPr>
  </w:style>
  <w:style w:type="paragraph" w:customStyle="1" w:styleId="09884E3EA6FB4E469F94DF95D939007B7">
    <w:name w:val="09884E3EA6FB4E469F94DF95D939007B7"/>
    <w:rsid w:val="00A55680"/>
    <w:pPr>
      <w:spacing w:after="160" w:line="259" w:lineRule="auto"/>
    </w:pPr>
  </w:style>
  <w:style w:type="paragraph" w:customStyle="1" w:styleId="4764E852076B45A4B0BD4E27F7FB70287">
    <w:name w:val="4764E852076B45A4B0BD4E27F7FB70287"/>
    <w:rsid w:val="00A55680"/>
    <w:pPr>
      <w:spacing w:after="160" w:line="259" w:lineRule="auto"/>
    </w:pPr>
  </w:style>
  <w:style w:type="paragraph" w:customStyle="1" w:styleId="5967689A4D1F4002AC40AF35D6184659">
    <w:name w:val="5967689A4D1F4002AC40AF35D6184659"/>
    <w:rsid w:val="00A55680"/>
    <w:pPr>
      <w:spacing w:after="160" w:line="259" w:lineRule="auto"/>
    </w:pPr>
  </w:style>
  <w:style w:type="paragraph" w:customStyle="1" w:styleId="63E7180CF8AB4323B16D913656E466F77">
    <w:name w:val="63E7180CF8AB4323B16D913656E466F77"/>
    <w:rsid w:val="00A55680"/>
    <w:pPr>
      <w:spacing w:after="160" w:line="259" w:lineRule="auto"/>
    </w:pPr>
  </w:style>
  <w:style w:type="paragraph" w:customStyle="1" w:styleId="DCF3B1E59FA3456CB9910416313DE0D97">
    <w:name w:val="DCF3B1E59FA3456CB9910416313DE0D97"/>
    <w:rsid w:val="00A55680"/>
    <w:pPr>
      <w:spacing w:after="160" w:line="259" w:lineRule="auto"/>
    </w:pPr>
  </w:style>
  <w:style w:type="paragraph" w:customStyle="1" w:styleId="D9D1FE2E58944BC08D578A444FDD7ECF7">
    <w:name w:val="D9D1FE2E58944BC08D578A444FDD7ECF7"/>
    <w:rsid w:val="00A55680"/>
    <w:pPr>
      <w:spacing w:after="160" w:line="259" w:lineRule="auto"/>
    </w:pPr>
  </w:style>
  <w:style w:type="paragraph" w:customStyle="1" w:styleId="3FFCDC779EBB454A8751B96736892BFD6">
    <w:name w:val="3FFCDC779EBB454A8751B96736892BFD6"/>
    <w:rsid w:val="00A55680"/>
    <w:pPr>
      <w:spacing w:after="160" w:line="259" w:lineRule="auto"/>
    </w:pPr>
  </w:style>
  <w:style w:type="paragraph" w:customStyle="1" w:styleId="D4BFA291C40744BD9475054C08FDD7DC">
    <w:name w:val="D4BFA291C40744BD9475054C08FDD7DC"/>
    <w:rsid w:val="00A55680"/>
  </w:style>
  <w:style w:type="paragraph" w:customStyle="1" w:styleId="AD13B75806AC440E9EC11A82436D4EAA">
    <w:name w:val="AD13B75806AC440E9EC11A82436D4EAA"/>
    <w:rsid w:val="00A55680"/>
  </w:style>
  <w:style w:type="paragraph" w:customStyle="1" w:styleId="685ED635D931440D94EAE9C6FA12C7698">
    <w:name w:val="685ED635D931440D94EAE9C6FA12C7698"/>
    <w:rsid w:val="00A55680"/>
    <w:pPr>
      <w:spacing w:after="160" w:line="259" w:lineRule="auto"/>
    </w:pPr>
  </w:style>
  <w:style w:type="paragraph" w:customStyle="1" w:styleId="7CF485ADC27540CA84DDEAC59A817FDA8">
    <w:name w:val="7CF485ADC27540CA84DDEAC59A817FDA8"/>
    <w:rsid w:val="00A55680"/>
    <w:pPr>
      <w:spacing w:after="160" w:line="259" w:lineRule="auto"/>
    </w:pPr>
  </w:style>
  <w:style w:type="paragraph" w:customStyle="1" w:styleId="58CE135EF3894970B22FC1C045CE8E3E8">
    <w:name w:val="58CE135EF3894970B22FC1C045CE8E3E8"/>
    <w:rsid w:val="00A55680"/>
    <w:pPr>
      <w:spacing w:after="160" w:line="259" w:lineRule="auto"/>
    </w:pPr>
  </w:style>
  <w:style w:type="paragraph" w:customStyle="1" w:styleId="09884E3EA6FB4E469F94DF95D939007B8">
    <w:name w:val="09884E3EA6FB4E469F94DF95D939007B8"/>
    <w:rsid w:val="00A55680"/>
    <w:pPr>
      <w:spacing w:after="160" w:line="259" w:lineRule="auto"/>
    </w:pPr>
  </w:style>
  <w:style w:type="paragraph" w:customStyle="1" w:styleId="4764E852076B45A4B0BD4E27F7FB70288">
    <w:name w:val="4764E852076B45A4B0BD4E27F7FB70288"/>
    <w:rsid w:val="00A55680"/>
    <w:pPr>
      <w:spacing w:after="160" w:line="259" w:lineRule="auto"/>
    </w:pPr>
  </w:style>
  <w:style w:type="paragraph" w:customStyle="1" w:styleId="662DFB3D5653438388F2BFC54DC7FD8A">
    <w:name w:val="662DFB3D5653438388F2BFC54DC7FD8A"/>
    <w:rsid w:val="00C44293"/>
  </w:style>
  <w:style w:type="paragraph" w:customStyle="1" w:styleId="BF903F8EA15D404AAE24BCB815F54B43">
    <w:name w:val="BF903F8EA15D404AAE24BCB815F54B43"/>
    <w:rsid w:val="00C44293"/>
  </w:style>
  <w:style w:type="paragraph" w:customStyle="1" w:styleId="8C7616C973DD4FA08B566D1B557D86C0">
    <w:name w:val="8C7616C973DD4FA08B566D1B557D86C0"/>
    <w:rsid w:val="00C44293"/>
  </w:style>
  <w:style w:type="paragraph" w:customStyle="1" w:styleId="8F368B35185A4426AD8E8BF99267D30C">
    <w:name w:val="8F368B35185A4426AD8E8BF99267D30C"/>
    <w:rsid w:val="00C44293"/>
  </w:style>
  <w:style w:type="paragraph" w:customStyle="1" w:styleId="685ED635D931440D94EAE9C6FA12C7699">
    <w:name w:val="685ED635D931440D94EAE9C6FA12C7699"/>
    <w:rsid w:val="00C44293"/>
    <w:pPr>
      <w:spacing w:after="160" w:line="259" w:lineRule="auto"/>
    </w:pPr>
  </w:style>
  <w:style w:type="paragraph" w:customStyle="1" w:styleId="7CF485ADC27540CA84DDEAC59A817FDA9">
    <w:name w:val="7CF485ADC27540CA84DDEAC59A817FDA9"/>
    <w:rsid w:val="00C44293"/>
    <w:pPr>
      <w:spacing w:after="160" w:line="259" w:lineRule="auto"/>
    </w:pPr>
  </w:style>
  <w:style w:type="paragraph" w:customStyle="1" w:styleId="58CE135EF3894970B22FC1C045CE8E3E9">
    <w:name w:val="58CE135EF3894970B22FC1C045CE8E3E9"/>
    <w:rsid w:val="00C44293"/>
    <w:pPr>
      <w:spacing w:after="160" w:line="259" w:lineRule="auto"/>
    </w:pPr>
  </w:style>
  <w:style w:type="paragraph" w:customStyle="1" w:styleId="09884E3EA6FB4E469F94DF95D939007B9">
    <w:name w:val="09884E3EA6FB4E469F94DF95D939007B9"/>
    <w:rsid w:val="00C44293"/>
    <w:pPr>
      <w:spacing w:after="160" w:line="259" w:lineRule="auto"/>
    </w:pPr>
  </w:style>
  <w:style w:type="paragraph" w:customStyle="1" w:styleId="4764E852076B45A4B0BD4E27F7FB70289">
    <w:name w:val="4764E852076B45A4B0BD4E27F7FB70289"/>
    <w:rsid w:val="00C44293"/>
    <w:pPr>
      <w:spacing w:after="160" w:line="259" w:lineRule="auto"/>
    </w:pPr>
  </w:style>
  <w:style w:type="paragraph" w:customStyle="1" w:styleId="662DFB3D5653438388F2BFC54DC7FD8A1">
    <w:name w:val="662DFB3D5653438388F2BFC54DC7FD8A1"/>
    <w:rsid w:val="00C44293"/>
    <w:pPr>
      <w:spacing w:after="160" w:line="259" w:lineRule="auto"/>
    </w:pPr>
  </w:style>
  <w:style w:type="paragraph" w:customStyle="1" w:styleId="BF903F8EA15D404AAE24BCB815F54B431">
    <w:name w:val="BF903F8EA15D404AAE24BCB815F54B431"/>
    <w:rsid w:val="00C44293"/>
    <w:pPr>
      <w:spacing w:after="160" w:line="259" w:lineRule="auto"/>
    </w:pPr>
  </w:style>
  <w:style w:type="paragraph" w:customStyle="1" w:styleId="8C7616C973DD4FA08B566D1B557D86C01">
    <w:name w:val="8C7616C973DD4FA08B566D1B557D86C01"/>
    <w:rsid w:val="00C44293"/>
    <w:pPr>
      <w:spacing w:after="160" w:line="259" w:lineRule="auto"/>
    </w:pPr>
  </w:style>
  <w:style w:type="paragraph" w:customStyle="1" w:styleId="8F368B35185A4426AD8E8BF99267D30C1">
    <w:name w:val="8F368B35185A4426AD8E8BF99267D30C1"/>
    <w:rsid w:val="00C44293"/>
    <w:pPr>
      <w:spacing w:after="160" w:line="259" w:lineRule="auto"/>
    </w:pPr>
  </w:style>
  <w:style w:type="paragraph" w:customStyle="1" w:styleId="024CE1B9E2C24266983CD0250D4E20F3">
    <w:name w:val="024CE1B9E2C24266983CD0250D4E20F3"/>
    <w:rsid w:val="003F7409"/>
  </w:style>
  <w:style w:type="paragraph" w:customStyle="1" w:styleId="52FED83C58EB44C89578AE72D3D11686">
    <w:name w:val="52FED83C58EB44C89578AE72D3D11686"/>
    <w:rsid w:val="003F7409"/>
  </w:style>
  <w:style w:type="paragraph" w:customStyle="1" w:styleId="602040FCDC5644B98F8C8E94111C8C76">
    <w:name w:val="602040FCDC5644B98F8C8E94111C8C76"/>
    <w:rsid w:val="003F7409"/>
  </w:style>
  <w:style w:type="paragraph" w:customStyle="1" w:styleId="7C0390BDC7914CAAB683E0773B580CC0">
    <w:name w:val="7C0390BDC7914CAAB683E0773B580CC0"/>
    <w:rsid w:val="00DB4D22"/>
  </w:style>
  <w:style w:type="paragraph" w:customStyle="1" w:styleId="4397BB106BF2402887B7A1E5E1DE0E01">
    <w:name w:val="4397BB106BF2402887B7A1E5E1DE0E01"/>
    <w:rsid w:val="00DB4D22"/>
  </w:style>
  <w:style w:type="paragraph" w:customStyle="1" w:styleId="EAB3D314512749E09080C804B8F6855C">
    <w:name w:val="EAB3D314512749E09080C804B8F6855C"/>
    <w:rsid w:val="00DB4D22"/>
  </w:style>
  <w:style w:type="paragraph" w:customStyle="1" w:styleId="4FD724CE624D4259BF03C87DC9FD81F0">
    <w:name w:val="4FD724CE624D4259BF03C87DC9FD81F0"/>
    <w:rsid w:val="00DB4D22"/>
  </w:style>
  <w:style w:type="paragraph" w:customStyle="1" w:styleId="024CE1B9E2C24266983CD0250D4E20F31">
    <w:name w:val="024CE1B9E2C24266983CD0250D4E20F31"/>
    <w:rsid w:val="00DB4D22"/>
    <w:pPr>
      <w:spacing w:after="160" w:line="259" w:lineRule="auto"/>
    </w:pPr>
  </w:style>
  <w:style w:type="paragraph" w:customStyle="1" w:styleId="52FED83C58EB44C89578AE72D3D116861">
    <w:name w:val="52FED83C58EB44C89578AE72D3D116861"/>
    <w:rsid w:val="00DB4D22"/>
    <w:pPr>
      <w:spacing w:after="160" w:line="259" w:lineRule="auto"/>
    </w:pPr>
  </w:style>
  <w:style w:type="paragraph" w:customStyle="1" w:styleId="602040FCDC5644B98F8C8E94111C8C761">
    <w:name w:val="602040FCDC5644B98F8C8E94111C8C761"/>
    <w:rsid w:val="00DB4D22"/>
    <w:pPr>
      <w:spacing w:after="160" w:line="259" w:lineRule="auto"/>
    </w:pPr>
  </w:style>
  <w:style w:type="paragraph" w:customStyle="1" w:styleId="662DFB3D5653438388F2BFC54DC7FD8A2">
    <w:name w:val="662DFB3D5653438388F2BFC54DC7FD8A2"/>
    <w:rsid w:val="00DB4D22"/>
    <w:pPr>
      <w:spacing w:after="160" w:line="259" w:lineRule="auto"/>
    </w:pPr>
  </w:style>
  <w:style w:type="paragraph" w:customStyle="1" w:styleId="BF903F8EA15D404AAE24BCB815F54B432">
    <w:name w:val="BF903F8EA15D404AAE24BCB815F54B432"/>
    <w:rsid w:val="00DB4D22"/>
    <w:pPr>
      <w:spacing w:after="160" w:line="259" w:lineRule="auto"/>
    </w:pPr>
  </w:style>
  <w:style w:type="paragraph" w:customStyle="1" w:styleId="8C7616C973DD4FA08B566D1B557D86C02">
    <w:name w:val="8C7616C973DD4FA08B566D1B557D86C02"/>
    <w:rsid w:val="00DB4D22"/>
    <w:pPr>
      <w:spacing w:after="160" w:line="259" w:lineRule="auto"/>
    </w:pPr>
  </w:style>
  <w:style w:type="paragraph" w:customStyle="1" w:styleId="8F368B35185A4426AD8E8BF99267D30C2">
    <w:name w:val="8F368B35185A4426AD8E8BF99267D30C2"/>
    <w:rsid w:val="00DB4D22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E862D52-C304-48CA-B585-8C7C7623B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281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</dc:creator>
  <cp:lastModifiedBy>Justyna Matuszewska</cp:lastModifiedBy>
  <cp:revision>19</cp:revision>
  <dcterms:created xsi:type="dcterms:W3CDTF">2020-10-10T09:44:00Z</dcterms:created>
  <dcterms:modified xsi:type="dcterms:W3CDTF">2022-03-24T07:18:00Z</dcterms:modified>
</cp:coreProperties>
</file>